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bookmarkStart w:id="0" w:name="_GoBack"/>
      <w:r>
        <w:rPr>
          <w:noProof/>
          <w:lang w:eastAsia="en-US"/>
        </w:rPr>
        <w:drawing>
          <wp:inline distT="0" distB="0" distL="0" distR="0" wp14:anchorId="47F54F9A" wp14:editId="28FB9A1E">
            <wp:extent cx="11601450" cy="11515725"/>
            <wp:effectExtent l="38100" t="0" r="19050" b="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877BCD">
        <w:rPr>
          <w:noProof/>
          <w:lang w:eastAsia="en-US"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62AD" w:rsidRDefault="000062AD" w:rsidP="00C12425">
      <w:r>
        <w:separator/>
      </w:r>
    </w:p>
  </w:endnote>
  <w:endnote w:type="continuationSeparator" w:id="0">
    <w:p w:rsidR="000062AD" w:rsidRDefault="000062AD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62AD" w:rsidRDefault="000062AD" w:rsidP="00C12425">
      <w:r>
        <w:separator/>
      </w:r>
    </w:p>
  </w:footnote>
  <w:footnote w:type="continuationSeparator" w:id="0">
    <w:p w:rsidR="000062AD" w:rsidRDefault="000062AD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304D3"/>
    <w:rsid w:val="0003057E"/>
    <w:rsid w:val="00030AFE"/>
    <w:rsid w:val="00044A0D"/>
    <w:rsid w:val="00055304"/>
    <w:rsid w:val="00057208"/>
    <w:rsid w:val="000604CA"/>
    <w:rsid w:val="00077EE6"/>
    <w:rsid w:val="00092448"/>
    <w:rsid w:val="00096BD1"/>
    <w:rsid w:val="00096F1A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4033"/>
    <w:rsid w:val="001B53B7"/>
    <w:rsid w:val="001B7AC6"/>
    <w:rsid w:val="001D2381"/>
    <w:rsid w:val="001D3C15"/>
    <w:rsid w:val="001E4933"/>
    <w:rsid w:val="00200676"/>
    <w:rsid w:val="0020224B"/>
    <w:rsid w:val="0021214C"/>
    <w:rsid w:val="00224F36"/>
    <w:rsid w:val="00226A18"/>
    <w:rsid w:val="002515B6"/>
    <w:rsid w:val="00260498"/>
    <w:rsid w:val="00275310"/>
    <w:rsid w:val="002854C7"/>
    <w:rsid w:val="0029110E"/>
    <w:rsid w:val="0029204F"/>
    <w:rsid w:val="00294493"/>
    <w:rsid w:val="002A15FC"/>
    <w:rsid w:val="002D3B79"/>
    <w:rsid w:val="002F3E16"/>
    <w:rsid w:val="002F6319"/>
    <w:rsid w:val="00304C8A"/>
    <w:rsid w:val="00305B37"/>
    <w:rsid w:val="00312552"/>
    <w:rsid w:val="003144E9"/>
    <w:rsid w:val="00320E28"/>
    <w:rsid w:val="00330C18"/>
    <w:rsid w:val="00331E59"/>
    <w:rsid w:val="003425CB"/>
    <w:rsid w:val="003460F7"/>
    <w:rsid w:val="003466E4"/>
    <w:rsid w:val="00347AB0"/>
    <w:rsid w:val="00357E6E"/>
    <w:rsid w:val="003653A9"/>
    <w:rsid w:val="00367118"/>
    <w:rsid w:val="00367A56"/>
    <w:rsid w:val="00372BA4"/>
    <w:rsid w:val="003C4E49"/>
    <w:rsid w:val="003C588B"/>
    <w:rsid w:val="003E0C88"/>
    <w:rsid w:val="003F098B"/>
    <w:rsid w:val="00404C4E"/>
    <w:rsid w:val="004203DB"/>
    <w:rsid w:val="00426A20"/>
    <w:rsid w:val="0043254C"/>
    <w:rsid w:val="00432F57"/>
    <w:rsid w:val="004409B6"/>
    <w:rsid w:val="00460A3F"/>
    <w:rsid w:val="004615F9"/>
    <w:rsid w:val="00464220"/>
    <w:rsid w:val="00467987"/>
    <w:rsid w:val="00481432"/>
    <w:rsid w:val="00484362"/>
    <w:rsid w:val="00485069"/>
    <w:rsid w:val="00485E67"/>
    <w:rsid w:val="0049486C"/>
    <w:rsid w:val="004B16FF"/>
    <w:rsid w:val="004C22A9"/>
    <w:rsid w:val="004C2805"/>
    <w:rsid w:val="004D062D"/>
    <w:rsid w:val="004D6117"/>
    <w:rsid w:val="004E2466"/>
    <w:rsid w:val="004E72A6"/>
    <w:rsid w:val="0050139F"/>
    <w:rsid w:val="005017C7"/>
    <w:rsid w:val="0050596A"/>
    <w:rsid w:val="0050758C"/>
    <w:rsid w:val="0051097C"/>
    <w:rsid w:val="00512ADF"/>
    <w:rsid w:val="005256DD"/>
    <w:rsid w:val="005311B6"/>
    <w:rsid w:val="00543EB8"/>
    <w:rsid w:val="00547F62"/>
    <w:rsid w:val="00555BC4"/>
    <w:rsid w:val="005616D6"/>
    <w:rsid w:val="00566CF7"/>
    <w:rsid w:val="00577477"/>
    <w:rsid w:val="005A3757"/>
    <w:rsid w:val="005A55FA"/>
    <w:rsid w:val="005B120B"/>
    <w:rsid w:val="005C5EE4"/>
    <w:rsid w:val="005C5FD9"/>
    <w:rsid w:val="005C7E6D"/>
    <w:rsid w:val="005D44BB"/>
    <w:rsid w:val="005E293B"/>
    <w:rsid w:val="005E4DEF"/>
    <w:rsid w:val="005E773A"/>
    <w:rsid w:val="00603CE2"/>
    <w:rsid w:val="00605E53"/>
    <w:rsid w:val="00613002"/>
    <w:rsid w:val="00615568"/>
    <w:rsid w:val="00617167"/>
    <w:rsid w:val="0062786F"/>
    <w:rsid w:val="00636F7B"/>
    <w:rsid w:val="00644FEE"/>
    <w:rsid w:val="00662AA7"/>
    <w:rsid w:val="006759B4"/>
    <w:rsid w:val="00692655"/>
    <w:rsid w:val="006B4B89"/>
    <w:rsid w:val="006B4F12"/>
    <w:rsid w:val="006C622E"/>
    <w:rsid w:val="006D08F4"/>
    <w:rsid w:val="006D3A4A"/>
    <w:rsid w:val="006D3BCD"/>
    <w:rsid w:val="006D45F5"/>
    <w:rsid w:val="006D7951"/>
    <w:rsid w:val="006E07F5"/>
    <w:rsid w:val="006E0C63"/>
    <w:rsid w:val="006E4639"/>
    <w:rsid w:val="006F2921"/>
    <w:rsid w:val="00705E85"/>
    <w:rsid w:val="00712A8D"/>
    <w:rsid w:val="007206A9"/>
    <w:rsid w:val="007303AB"/>
    <w:rsid w:val="0073082D"/>
    <w:rsid w:val="00740BC0"/>
    <w:rsid w:val="0074458D"/>
    <w:rsid w:val="0074486D"/>
    <w:rsid w:val="0074495A"/>
    <w:rsid w:val="00755679"/>
    <w:rsid w:val="00774515"/>
    <w:rsid w:val="007810D6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95EE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2EFE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566C3"/>
    <w:rsid w:val="00A5670A"/>
    <w:rsid w:val="00A65B4F"/>
    <w:rsid w:val="00A74EBA"/>
    <w:rsid w:val="00A87FF9"/>
    <w:rsid w:val="00A92547"/>
    <w:rsid w:val="00AB34F0"/>
    <w:rsid w:val="00AC7CEE"/>
    <w:rsid w:val="00AD326C"/>
    <w:rsid w:val="00AD626A"/>
    <w:rsid w:val="00AD7704"/>
    <w:rsid w:val="00AD7F6D"/>
    <w:rsid w:val="00AF04DA"/>
    <w:rsid w:val="00AF0AEC"/>
    <w:rsid w:val="00AF3BA9"/>
    <w:rsid w:val="00B01B99"/>
    <w:rsid w:val="00B07D0F"/>
    <w:rsid w:val="00B17F99"/>
    <w:rsid w:val="00B24C3C"/>
    <w:rsid w:val="00B27F9E"/>
    <w:rsid w:val="00B305D7"/>
    <w:rsid w:val="00B34D9D"/>
    <w:rsid w:val="00B45B82"/>
    <w:rsid w:val="00B57A58"/>
    <w:rsid w:val="00B66BED"/>
    <w:rsid w:val="00B71C09"/>
    <w:rsid w:val="00B7399B"/>
    <w:rsid w:val="00B9319F"/>
    <w:rsid w:val="00BA746F"/>
    <w:rsid w:val="00BF421E"/>
    <w:rsid w:val="00BF78D4"/>
    <w:rsid w:val="00C005F8"/>
    <w:rsid w:val="00C037F6"/>
    <w:rsid w:val="00C10343"/>
    <w:rsid w:val="00C10D05"/>
    <w:rsid w:val="00C12425"/>
    <w:rsid w:val="00C14DA8"/>
    <w:rsid w:val="00C23144"/>
    <w:rsid w:val="00C24E1B"/>
    <w:rsid w:val="00C271DC"/>
    <w:rsid w:val="00C3094B"/>
    <w:rsid w:val="00C32C86"/>
    <w:rsid w:val="00C35C35"/>
    <w:rsid w:val="00C3683B"/>
    <w:rsid w:val="00C37599"/>
    <w:rsid w:val="00C44876"/>
    <w:rsid w:val="00C44C34"/>
    <w:rsid w:val="00C47AB6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42E2F"/>
    <w:rsid w:val="00D55987"/>
    <w:rsid w:val="00D76315"/>
    <w:rsid w:val="00D82BA8"/>
    <w:rsid w:val="00D82CD0"/>
    <w:rsid w:val="00D84BF3"/>
    <w:rsid w:val="00DA1498"/>
    <w:rsid w:val="00DA3C13"/>
    <w:rsid w:val="00DC0266"/>
    <w:rsid w:val="00DE33F8"/>
    <w:rsid w:val="00DE6DE6"/>
    <w:rsid w:val="00DF339C"/>
    <w:rsid w:val="00E12298"/>
    <w:rsid w:val="00E21D6B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93AEF"/>
    <w:rsid w:val="00EA1079"/>
    <w:rsid w:val="00EA6DA8"/>
    <w:rsid w:val="00EA7D86"/>
    <w:rsid w:val="00EC67B9"/>
    <w:rsid w:val="00EE6718"/>
    <w:rsid w:val="00EF2B6D"/>
    <w:rsid w:val="00EF3F8D"/>
    <w:rsid w:val="00EF74EF"/>
    <w:rsid w:val="00EF7C39"/>
    <w:rsid w:val="00F02E7E"/>
    <w:rsid w:val="00F13767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Course 4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20:00-22:0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2:30-23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08CBDC87-3DA4-4713-A25A-830A38639A7D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3793C14E-E29A-41A8-AD62-911273357058}" type="parTrans" cxnId="{80972FA2-34AC-41BA-B2AB-D84A002D8620}">
      <dgm:prSet/>
      <dgm:spPr/>
      <dgm:t>
        <a:bodyPr/>
        <a:lstStyle/>
        <a:p>
          <a:endParaRPr lang="en-US"/>
        </a:p>
      </dgm:t>
    </dgm:pt>
    <dgm:pt modelId="{E71B593C-D142-4E5C-B6AB-0FDE6BDEB7F8}" type="sibTrans" cxnId="{80972FA2-34AC-41BA-B2AB-D84A002D8620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B254A347-70EF-4DDA-973C-18A4871CA44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EEC69F53-9249-4986-A592-877BC923500A}" type="parTrans" cxnId="{2F011B70-1794-41F1-BE57-91A814C34D5D}">
      <dgm:prSet/>
      <dgm:spPr/>
      <dgm:t>
        <a:bodyPr/>
        <a:lstStyle/>
        <a:p>
          <a:endParaRPr lang="en-US"/>
        </a:p>
      </dgm:t>
    </dgm:pt>
    <dgm:pt modelId="{96901083-5970-4114-AC64-432F113D23A0}" type="sibTrans" cxnId="{2F011B70-1794-41F1-BE57-91A814C34D5D}">
      <dgm:prSet/>
      <dgm:spPr/>
      <dgm:t>
        <a:bodyPr/>
        <a:lstStyle/>
        <a:p>
          <a:endParaRPr lang="en-US"/>
        </a:p>
      </dgm:t>
    </dgm:pt>
    <dgm:pt modelId="{1D709390-6BA1-4DB3-A299-8A8D6242D95E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30C119E6-5341-4C06-A50A-3B08EE1C10FC}" type="parTrans" cxnId="{185F10BA-C369-454C-98FC-CEEA39D763DD}">
      <dgm:prSet/>
      <dgm:spPr/>
      <dgm:t>
        <a:bodyPr/>
        <a:lstStyle/>
        <a:p>
          <a:endParaRPr lang="en-US"/>
        </a:p>
      </dgm:t>
    </dgm:pt>
    <dgm:pt modelId="{166D738F-287E-4953-B815-2AD8AACB96CA}" type="sibTrans" cxnId="{185F10BA-C369-454C-98FC-CEEA39D763DD}">
      <dgm:prSet/>
      <dgm:spPr/>
      <dgm:t>
        <a:bodyPr/>
        <a:lstStyle/>
        <a:p>
          <a:endParaRPr lang="en-US"/>
        </a:p>
      </dgm:t>
    </dgm:pt>
    <dgm:pt modelId="{A8ACD082-BB2A-4A48-ABC5-38FEFFA56647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A44DFE1D-0D5F-4402-9FEB-FC5C36538492}" type="parTrans" cxnId="{4099CBDF-8CC9-47E0-9532-EC128722CC19}">
      <dgm:prSet/>
      <dgm:spPr/>
      <dgm:t>
        <a:bodyPr/>
        <a:lstStyle/>
        <a:p>
          <a:endParaRPr lang="en-US"/>
        </a:p>
      </dgm:t>
    </dgm:pt>
    <dgm:pt modelId="{13DEBC4D-F0A2-4067-A302-9D1D31714830}" type="sibTrans" cxnId="{4099CBDF-8CC9-47E0-9532-EC128722CC19}">
      <dgm:prSet/>
      <dgm:spPr/>
      <dgm:t>
        <a:bodyPr/>
        <a:lstStyle/>
        <a:p>
          <a:endParaRPr lang="en-US"/>
        </a:p>
      </dgm:t>
    </dgm:pt>
    <dgm:pt modelId="{FC8E0578-0BC9-42EA-80EC-61A6B912C189}">
      <dgm:prSet phldrT="[文本]"/>
      <dgm:spPr/>
      <dgm:t>
        <a:bodyPr/>
        <a:lstStyle/>
        <a:p>
          <a:r>
            <a:rPr lang="en-US" altLang="zh-CN"/>
            <a:t>Project Prepare</a:t>
          </a:r>
          <a:endParaRPr lang="zh-CN" altLang="en-US"/>
        </a:p>
      </dgm:t>
    </dgm:pt>
    <dgm:pt modelId="{A2B46FA3-4364-4CF6-AE73-1FD8BC2149BF}" type="parTrans" cxnId="{981CD867-AD29-4B30-93B9-E34596BF5824}">
      <dgm:prSet/>
      <dgm:spPr/>
      <dgm:t>
        <a:bodyPr/>
        <a:lstStyle/>
        <a:p>
          <a:endParaRPr lang="en-US"/>
        </a:p>
      </dgm:t>
    </dgm:pt>
    <dgm:pt modelId="{676DA717-572C-4EA9-987A-71B429D653D4}" type="sibTrans" cxnId="{981CD867-AD29-4B30-93B9-E34596BF5824}">
      <dgm:prSet/>
      <dgm:spPr/>
      <dgm:t>
        <a:bodyPr/>
        <a:lstStyle/>
        <a:p>
          <a:endParaRPr lang="en-US"/>
        </a:p>
      </dgm:t>
    </dgm:pt>
    <dgm:pt modelId="{6BA0B1FC-E5F7-47AF-94A7-F3094102225C}">
      <dgm:prSet phldrT="[文本]"/>
      <dgm:spPr/>
      <dgm:t>
        <a:bodyPr/>
        <a:lstStyle/>
        <a:p>
          <a:r>
            <a:rPr lang="en-US" altLang="zh-CN"/>
            <a:t>16:00-17:00</a:t>
          </a:r>
          <a:endParaRPr lang="zh-CN" altLang="en-US"/>
        </a:p>
      </dgm:t>
    </dgm:pt>
    <dgm:pt modelId="{F0BE86DA-3404-401D-8689-8A40866CC0BA}" type="parTrans" cxnId="{D7723100-915F-471A-BA5A-F37B7F36A49C}">
      <dgm:prSet/>
      <dgm:spPr/>
      <dgm:t>
        <a:bodyPr/>
        <a:lstStyle/>
        <a:p>
          <a:endParaRPr lang="en-US"/>
        </a:p>
      </dgm:t>
    </dgm:pt>
    <dgm:pt modelId="{D60FA765-9D57-4E22-BAE5-A4E96ACF0EA7}" type="sibTrans" cxnId="{D7723100-915F-471A-BA5A-F37B7F36A49C}">
      <dgm:prSet/>
      <dgm:spPr/>
      <dgm:t>
        <a:bodyPr/>
        <a:lstStyle/>
        <a:p>
          <a:endParaRPr lang="en-US"/>
        </a:p>
      </dgm:t>
    </dgm:pt>
    <dgm:pt modelId="{F2852780-5AE8-4A30-B46F-8883EC3D97A4}">
      <dgm:prSet phldrT="[文本]"/>
      <dgm:spPr/>
      <dgm:t>
        <a:bodyPr/>
        <a:lstStyle/>
        <a:p>
          <a:r>
            <a:rPr lang="en-US" altLang="zh-CN"/>
            <a:t>Apply/Backward</a:t>
          </a:r>
          <a:endParaRPr lang="zh-CN" altLang="en-US"/>
        </a:p>
      </dgm:t>
    </dgm:pt>
    <dgm:pt modelId="{D611CB35-4B01-4B5C-8370-0A74947AB0C0}" type="parTrans" cxnId="{19047FD7-7616-4B18-81AC-8F1F8F162520}">
      <dgm:prSet/>
      <dgm:spPr/>
      <dgm:t>
        <a:bodyPr/>
        <a:lstStyle/>
        <a:p>
          <a:endParaRPr lang="en-US"/>
        </a:p>
      </dgm:t>
    </dgm:pt>
    <dgm:pt modelId="{515B0CD5-D34F-4FEC-AC3F-A9892FD615A0}" type="sibTrans" cxnId="{19047FD7-7616-4B18-81AC-8F1F8F162520}">
      <dgm:prSet/>
      <dgm:spPr/>
      <dgm:t>
        <a:bodyPr/>
        <a:lstStyle/>
        <a:p>
          <a:endParaRPr lang="en-US"/>
        </a:p>
      </dgm:t>
    </dgm:pt>
    <dgm:pt modelId="{B4A17FA3-6FBD-4CDA-9F91-6B9B5247DEBD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7008246B-4032-418E-9484-E599D5B4A83B}" type="parTrans" cxnId="{9CD55112-17AA-484B-B6D9-06146AE10B5F}">
      <dgm:prSet/>
      <dgm:spPr/>
      <dgm:t>
        <a:bodyPr/>
        <a:lstStyle/>
        <a:p>
          <a:endParaRPr lang="en-US"/>
        </a:p>
      </dgm:t>
    </dgm:pt>
    <dgm:pt modelId="{E0460BE2-6843-4A26-9E78-310D3A02BFA2}" type="sibTrans" cxnId="{9CD55112-17AA-484B-B6D9-06146AE10B5F}">
      <dgm:prSet/>
      <dgm:spPr/>
      <dgm:t>
        <a:bodyPr/>
        <a:lstStyle/>
        <a:p>
          <a:endParaRPr lang="en-US"/>
        </a:p>
      </dgm:t>
    </dgm:pt>
    <dgm:pt modelId="{457765E6-5F17-47AF-A041-3FDB1E9FFA7D}">
      <dgm:prSet phldrT="[文本]"/>
      <dgm:spPr/>
      <dgm:t>
        <a:bodyPr/>
        <a:lstStyle/>
        <a:p>
          <a:r>
            <a:rPr lang="en-US" altLang="zh-CN"/>
            <a:t>Assignment 6</a:t>
          </a:r>
          <a:endParaRPr lang="zh-CN" altLang="en-US"/>
        </a:p>
      </dgm:t>
    </dgm:pt>
    <dgm:pt modelId="{945A8D81-9DED-43FF-AB13-416695B0FFAA}" type="parTrans" cxnId="{2ACBCB81-1431-4D80-8D77-BCABEC6448B7}">
      <dgm:prSet/>
      <dgm:spPr/>
      <dgm:t>
        <a:bodyPr/>
        <a:lstStyle/>
        <a:p>
          <a:endParaRPr lang="en-US"/>
        </a:p>
      </dgm:t>
    </dgm:pt>
    <dgm:pt modelId="{A8CB1329-1EB9-490F-B9AE-34AD9F6DB1DA}" type="sibTrans" cxnId="{2ACBCB81-1431-4D80-8D77-BCABEC6448B7}">
      <dgm:prSet/>
      <dgm:spPr/>
      <dgm:t>
        <a:bodyPr/>
        <a:lstStyle/>
        <a:p>
          <a:endParaRPr lang="en-US"/>
        </a:p>
      </dgm:t>
    </dgm:pt>
    <dgm:pt modelId="{28545703-26EE-43A6-A1B3-D724D954C50F}">
      <dgm:prSet phldrT="[文本]"/>
      <dgm:spPr/>
      <dgm:t>
        <a:bodyPr/>
        <a:lstStyle/>
        <a:p>
          <a:r>
            <a:rPr lang="en-US" altLang="zh-CN"/>
            <a:t>14:00-15:00</a:t>
          </a:r>
          <a:endParaRPr lang="zh-CN" altLang="en-US"/>
        </a:p>
      </dgm:t>
    </dgm:pt>
    <dgm:pt modelId="{BD45BBBA-79F4-4AF3-800B-8AC16189FCBA}" type="parTrans" cxnId="{E5D683DC-45C4-49C1-B1DF-32563C28E2E6}">
      <dgm:prSet/>
      <dgm:spPr/>
      <dgm:t>
        <a:bodyPr/>
        <a:lstStyle/>
        <a:p>
          <a:endParaRPr lang="en-US"/>
        </a:p>
      </dgm:t>
    </dgm:pt>
    <dgm:pt modelId="{6F08E9CD-F190-4F8C-958A-9D74E9FCC34A}" type="sibTrans" cxnId="{E5D683DC-45C4-49C1-B1DF-32563C28E2E6}">
      <dgm:prSet/>
      <dgm:spPr/>
      <dgm:t>
        <a:bodyPr/>
        <a:lstStyle/>
        <a:p>
          <a:endParaRPr lang="en-US"/>
        </a:p>
      </dgm:t>
    </dgm:pt>
    <dgm:pt modelId="{4825C9D2-4A33-43BD-9C69-C7A97BA1F788}">
      <dgm:prSet phldrT="[文本]"/>
      <dgm:spPr/>
      <dgm:t>
        <a:bodyPr/>
        <a:lstStyle/>
        <a:p>
          <a:r>
            <a:rPr lang="en-US" altLang="zh-CN"/>
            <a:t>DL Quiz</a:t>
          </a:r>
          <a:endParaRPr lang="zh-CN" altLang="en-US"/>
        </a:p>
      </dgm:t>
    </dgm:pt>
    <dgm:pt modelId="{37344EE4-6945-4D92-9CFB-4AA2CA0897FC}" type="parTrans" cxnId="{2472543F-DFAD-4F5D-B435-E724FEAAE5DC}">
      <dgm:prSet/>
      <dgm:spPr/>
      <dgm:t>
        <a:bodyPr/>
        <a:lstStyle/>
        <a:p>
          <a:endParaRPr lang="en-US"/>
        </a:p>
      </dgm:t>
    </dgm:pt>
    <dgm:pt modelId="{6B0913F2-82D9-402E-9163-1025769655A2}" type="sibTrans" cxnId="{2472543F-DFAD-4F5D-B435-E724FEAAE5DC}">
      <dgm:prSet/>
      <dgm:spPr/>
      <dgm:t>
        <a:bodyPr/>
        <a:lstStyle/>
        <a:p>
          <a:endParaRPr lang="en-US"/>
        </a:p>
      </dgm:t>
    </dgm:pt>
    <dgm:pt modelId="{4907760D-F04C-4F88-B389-E10DD92DCBCA}">
      <dgm:prSet phldrT="[文本]"/>
      <dgm:spPr/>
      <dgm:t>
        <a:bodyPr/>
        <a:lstStyle/>
        <a:p>
          <a:r>
            <a:rPr lang="en-US" altLang="zh-CN"/>
            <a:t>14:00-17:00</a:t>
          </a:r>
          <a:endParaRPr lang="zh-CN" altLang="en-US"/>
        </a:p>
      </dgm:t>
    </dgm:pt>
    <dgm:pt modelId="{CE488000-9CD4-4EAF-B459-F5F8685312EB}" type="parTrans" cxnId="{311EE480-8904-434B-B7BF-37C6AAC3118D}">
      <dgm:prSet/>
      <dgm:spPr/>
      <dgm:t>
        <a:bodyPr/>
        <a:lstStyle/>
        <a:p>
          <a:endParaRPr lang="en-US"/>
        </a:p>
      </dgm:t>
    </dgm:pt>
    <dgm:pt modelId="{D9EF177B-3FE3-4BAB-8ECD-1947828003AF}" type="sibTrans" cxnId="{311EE480-8904-434B-B7BF-37C6AAC3118D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0C848878-1D91-4F2D-857F-CB2C93981DE3}" type="pres">
      <dgm:prSet presAssocID="{A44DFE1D-0D5F-4402-9FEB-FC5C36538492}" presName="conn2-1" presStyleLbl="parChTrans1D3" presStyleIdx="0" presStyleCnt="8"/>
      <dgm:spPr/>
      <dgm:t>
        <a:bodyPr/>
        <a:lstStyle/>
        <a:p>
          <a:endParaRPr lang="en-US"/>
        </a:p>
      </dgm:t>
    </dgm:pt>
    <dgm:pt modelId="{EA35A225-8BCE-44AA-A4AE-6DC48F539C9B}" type="pres">
      <dgm:prSet presAssocID="{A44DFE1D-0D5F-4402-9FEB-FC5C36538492}" presName="connTx" presStyleLbl="parChTrans1D3" presStyleIdx="0" presStyleCnt="8"/>
      <dgm:spPr/>
      <dgm:t>
        <a:bodyPr/>
        <a:lstStyle/>
        <a:p>
          <a:endParaRPr lang="en-US"/>
        </a:p>
      </dgm:t>
    </dgm:pt>
    <dgm:pt modelId="{91B8D4CD-0DF9-4821-9FFE-97A06A534475}" type="pres">
      <dgm:prSet presAssocID="{A8ACD082-BB2A-4A48-ABC5-38FEFFA56647}" presName="root2" presStyleCnt="0"/>
      <dgm:spPr/>
    </dgm:pt>
    <dgm:pt modelId="{F678B992-AAA1-449B-A9AC-A0909C16B6C7}" type="pres">
      <dgm:prSet presAssocID="{A8ACD082-BB2A-4A48-ABC5-38FEFFA56647}" presName="LevelTwoTextNode" presStyleLbl="node3" presStyleIdx="0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365D9F4-13B5-4639-82CA-E171B3E39E88}" type="pres">
      <dgm:prSet presAssocID="{A8ACD082-BB2A-4A48-ABC5-38FEFFA56647}" presName="level3hierChild" presStyleCnt="0"/>
      <dgm:spPr/>
    </dgm:pt>
    <dgm:pt modelId="{D8ECEFE2-6FE8-478B-8F06-EE697CDB56BA}" type="pres">
      <dgm:prSet presAssocID="{A2B46FA3-4364-4CF6-AE73-1FD8BC2149BF}" presName="conn2-1" presStyleLbl="parChTrans1D4" presStyleIdx="0" presStyleCnt="18"/>
      <dgm:spPr/>
      <dgm:t>
        <a:bodyPr/>
        <a:lstStyle/>
        <a:p>
          <a:endParaRPr lang="en-US"/>
        </a:p>
      </dgm:t>
    </dgm:pt>
    <dgm:pt modelId="{E1B89BB9-05D3-4197-8CB2-42E5DD614E20}" type="pres">
      <dgm:prSet presAssocID="{A2B46FA3-4364-4CF6-AE73-1FD8BC2149BF}" presName="connTx" presStyleLbl="parChTrans1D4" presStyleIdx="0" presStyleCnt="18"/>
      <dgm:spPr/>
      <dgm:t>
        <a:bodyPr/>
        <a:lstStyle/>
        <a:p>
          <a:endParaRPr lang="en-US"/>
        </a:p>
      </dgm:t>
    </dgm:pt>
    <dgm:pt modelId="{FF6076BF-2F18-4D56-9AE8-6AC5A59142B5}" type="pres">
      <dgm:prSet presAssocID="{FC8E0578-0BC9-42EA-80EC-61A6B912C189}" presName="root2" presStyleCnt="0"/>
      <dgm:spPr/>
    </dgm:pt>
    <dgm:pt modelId="{5FCC4734-4C40-41B4-839F-606FC04D3223}" type="pres">
      <dgm:prSet presAssocID="{FC8E0578-0BC9-42EA-80EC-61A6B912C189}" presName="LevelTwoTextNode" presStyleLbl="node4" presStyleIdx="0" presStyleCnt="1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B9EFEAE-588A-43F8-899E-00EA7AA54068}" type="pres">
      <dgm:prSet presAssocID="{FC8E0578-0BC9-42EA-80EC-61A6B912C189}" presName="level3hierChild" presStyleCnt="0"/>
      <dgm:spPr/>
    </dgm:pt>
    <dgm:pt modelId="{824B6FAA-9B8E-4EBD-9FE8-C90F99DFE494}" type="pres">
      <dgm:prSet presAssocID="{F0BE86DA-3404-401D-8689-8A40866CC0BA}" presName="conn2-1" presStyleLbl="parChTrans1D4" presStyleIdx="1" presStyleCnt="18"/>
      <dgm:spPr/>
      <dgm:t>
        <a:bodyPr/>
        <a:lstStyle/>
        <a:p>
          <a:endParaRPr lang="en-US"/>
        </a:p>
      </dgm:t>
    </dgm:pt>
    <dgm:pt modelId="{E878B013-B95D-485F-A759-1B8D472E785B}" type="pres">
      <dgm:prSet presAssocID="{F0BE86DA-3404-401D-8689-8A40866CC0BA}" presName="connTx" presStyleLbl="parChTrans1D4" presStyleIdx="1" presStyleCnt="18"/>
      <dgm:spPr/>
      <dgm:t>
        <a:bodyPr/>
        <a:lstStyle/>
        <a:p>
          <a:endParaRPr lang="en-US"/>
        </a:p>
      </dgm:t>
    </dgm:pt>
    <dgm:pt modelId="{C34858E0-A46B-4D2C-9652-44947B1593EE}" type="pres">
      <dgm:prSet presAssocID="{6BA0B1FC-E5F7-47AF-94A7-F3094102225C}" presName="root2" presStyleCnt="0"/>
      <dgm:spPr/>
    </dgm:pt>
    <dgm:pt modelId="{16ED2B5F-50F2-4A7E-BB8A-D00FAE896D60}" type="pres">
      <dgm:prSet presAssocID="{6BA0B1FC-E5F7-47AF-94A7-F3094102225C}" presName="LevelTwoTextNode" presStyleLbl="node4" presStyleIdx="1" presStyleCnt="1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7FBAF4D-483A-4EEE-9D52-E2AC771BAD1D}" type="pres">
      <dgm:prSet presAssocID="{6BA0B1FC-E5F7-47AF-94A7-F3094102225C}" presName="level3hierChild" presStyleCnt="0"/>
      <dgm:spPr/>
    </dgm:pt>
    <dgm:pt modelId="{E5E22928-8B6D-4305-9AE6-D2F227000B89}" type="pres">
      <dgm:prSet presAssocID="{7008246B-4032-418E-9484-E599D5B4A83B}" presName="conn2-1" presStyleLbl="parChTrans1D3" presStyleIdx="1" presStyleCnt="8"/>
      <dgm:spPr/>
      <dgm:t>
        <a:bodyPr/>
        <a:lstStyle/>
        <a:p>
          <a:endParaRPr lang="en-US"/>
        </a:p>
      </dgm:t>
    </dgm:pt>
    <dgm:pt modelId="{901546BE-99DA-4369-8291-A1291DD6DDF3}" type="pres">
      <dgm:prSet presAssocID="{7008246B-4032-418E-9484-E599D5B4A83B}" presName="connTx" presStyleLbl="parChTrans1D3" presStyleIdx="1" presStyleCnt="8"/>
      <dgm:spPr/>
      <dgm:t>
        <a:bodyPr/>
        <a:lstStyle/>
        <a:p>
          <a:endParaRPr lang="en-US"/>
        </a:p>
      </dgm:t>
    </dgm:pt>
    <dgm:pt modelId="{2FBBA1F6-D957-44FB-932A-D649E0E1D914}" type="pres">
      <dgm:prSet presAssocID="{B4A17FA3-6FBD-4CDA-9F91-6B9B5247DEBD}" presName="root2" presStyleCnt="0"/>
      <dgm:spPr/>
    </dgm:pt>
    <dgm:pt modelId="{1FFA7D5C-B83F-480F-93CA-DF65D3E274C5}" type="pres">
      <dgm:prSet presAssocID="{B4A17FA3-6FBD-4CDA-9F91-6B9B5247DEBD}" presName="LevelTwoTextNode" presStyleLbl="node3" presStyleIdx="1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6EAEA28-E429-4047-B403-98239289CB1B}" type="pres">
      <dgm:prSet presAssocID="{B4A17FA3-6FBD-4CDA-9F91-6B9B5247DEBD}" presName="level3hierChild" presStyleCnt="0"/>
      <dgm:spPr/>
    </dgm:pt>
    <dgm:pt modelId="{193CADC1-E66E-47B5-8C44-D258FBB828A9}" type="pres">
      <dgm:prSet presAssocID="{945A8D81-9DED-43FF-AB13-416695B0FFAA}" presName="conn2-1" presStyleLbl="parChTrans1D4" presStyleIdx="2" presStyleCnt="18"/>
      <dgm:spPr/>
      <dgm:t>
        <a:bodyPr/>
        <a:lstStyle/>
        <a:p>
          <a:endParaRPr lang="en-US"/>
        </a:p>
      </dgm:t>
    </dgm:pt>
    <dgm:pt modelId="{D589F998-6AA5-4CAC-B8A9-BD2C72857535}" type="pres">
      <dgm:prSet presAssocID="{945A8D81-9DED-43FF-AB13-416695B0FFAA}" presName="connTx" presStyleLbl="parChTrans1D4" presStyleIdx="2" presStyleCnt="18"/>
      <dgm:spPr/>
      <dgm:t>
        <a:bodyPr/>
        <a:lstStyle/>
        <a:p>
          <a:endParaRPr lang="en-US"/>
        </a:p>
      </dgm:t>
    </dgm:pt>
    <dgm:pt modelId="{B94EA404-64C4-4298-93B5-BB9439445E54}" type="pres">
      <dgm:prSet presAssocID="{457765E6-5F17-47AF-A041-3FDB1E9FFA7D}" presName="root2" presStyleCnt="0"/>
      <dgm:spPr/>
    </dgm:pt>
    <dgm:pt modelId="{E20DE9DD-33DF-45E8-AD46-EB3B8989E119}" type="pres">
      <dgm:prSet presAssocID="{457765E6-5F17-47AF-A041-3FDB1E9FFA7D}" presName="LevelTwoTextNode" presStyleLbl="node4" presStyleIdx="2" presStyleCnt="1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E59E432-8F82-4FC9-BF9F-31205758D277}" type="pres">
      <dgm:prSet presAssocID="{457765E6-5F17-47AF-A041-3FDB1E9FFA7D}" presName="level3hierChild" presStyleCnt="0"/>
      <dgm:spPr/>
    </dgm:pt>
    <dgm:pt modelId="{9088F5BD-5900-47D7-91BD-974032CA9C1F}" type="pres">
      <dgm:prSet presAssocID="{BD45BBBA-79F4-4AF3-800B-8AC16189FCBA}" presName="conn2-1" presStyleLbl="parChTrans1D4" presStyleIdx="3" presStyleCnt="18"/>
      <dgm:spPr/>
      <dgm:t>
        <a:bodyPr/>
        <a:lstStyle/>
        <a:p>
          <a:endParaRPr lang="en-US"/>
        </a:p>
      </dgm:t>
    </dgm:pt>
    <dgm:pt modelId="{FBF8E6DE-7864-47D8-AF55-C9FA5B622890}" type="pres">
      <dgm:prSet presAssocID="{BD45BBBA-79F4-4AF3-800B-8AC16189FCBA}" presName="connTx" presStyleLbl="parChTrans1D4" presStyleIdx="3" presStyleCnt="18"/>
      <dgm:spPr/>
      <dgm:t>
        <a:bodyPr/>
        <a:lstStyle/>
        <a:p>
          <a:endParaRPr lang="en-US"/>
        </a:p>
      </dgm:t>
    </dgm:pt>
    <dgm:pt modelId="{2AAF4CF6-F9F4-4FBE-B323-53BBA712FFE9}" type="pres">
      <dgm:prSet presAssocID="{28545703-26EE-43A6-A1B3-D724D954C50F}" presName="root2" presStyleCnt="0"/>
      <dgm:spPr/>
    </dgm:pt>
    <dgm:pt modelId="{A3204374-69E4-4DE1-B06A-26F24312C054}" type="pres">
      <dgm:prSet presAssocID="{28545703-26EE-43A6-A1B3-D724D954C50F}" presName="LevelTwoTextNode" presStyleLbl="node4" presStyleIdx="3" presStyleCnt="1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46AAFD2-D011-46EF-B9AE-3AAFE14435E5}" type="pres">
      <dgm:prSet presAssocID="{28545703-26EE-43A6-A1B3-D724D954C50F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2" presStyleCnt="8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2" presStyleCnt="8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2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4" presStyleCnt="18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4" presStyleCnt="18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4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7ACF9FF6-B522-400F-A6A2-27ACCEE1207D}" type="pres">
      <dgm:prSet presAssocID="{D611CB35-4B01-4B5C-8370-0A74947AB0C0}" presName="conn2-1" presStyleLbl="parChTrans1D4" presStyleIdx="5" presStyleCnt="18"/>
      <dgm:spPr/>
      <dgm:t>
        <a:bodyPr/>
        <a:lstStyle/>
        <a:p>
          <a:endParaRPr lang="en-US"/>
        </a:p>
      </dgm:t>
    </dgm:pt>
    <dgm:pt modelId="{C5C4C0FB-127E-4AAB-8D1D-D31861D75A1D}" type="pres">
      <dgm:prSet presAssocID="{D611CB35-4B01-4B5C-8370-0A74947AB0C0}" presName="connTx" presStyleLbl="parChTrans1D4" presStyleIdx="5" presStyleCnt="18"/>
      <dgm:spPr/>
      <dgm:t>
        <a:bodyPr/>
        <a:lstStyle/>
        <a:p>
          <a:endParaRPr lang="en-US"/>
        </a:p>
      </dgm:t>
    </dgm:pt>
    <dgm:pt modelId="{1108E113-B944-4BCA-AFBE-190BB376FFFE}" type="pres">
      <dgm:prSet presAssocID="{F2852780-5AE8-4A30-B46F-8883EC3D97A4}" presName="root2" presStyleCnt="0"/>
      <dgm:spPr/>
    </dgm:pt>
    <dgm:pt modelId="{E5B58E61-F9E7-4436-AA30-0A689C86A422}" type="pres">
      <dgm:prSet presAssocID="{F2852780-5AE8-4A30-B46F-8883EC3D97A4}" presName="LevelTwoTextNode" presStyleLbl="node4" presStyleIdx="5" presStyleCnt="1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9D8A89B-78D4-4BCC-A6F2-21011B4201A7}" type="pres">
      <dgm:prSet presAssocID="{F2852780-5AE8-4A30-B46F-8883EC3D97A4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6" presStyleCnt="18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6" presStyleCnt="18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6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8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8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7" presStyleCnt="18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7" presStyleCnt="18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7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8" presStyleCnt="18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8" presStyleCnt="18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8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1CC07A56-D77A-4F93-8791-338BCB7F4DFE}" type="pres">
      <dgm:prSet presAssocID="{30C119E6-5341-4C06-A50A-3B08EE1C10F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A4845304-288D-495D-8FB0-E942669DDDE7}" type="pres">
      <dgm:prSet presAssocID="{30C119E6-5341-4C06-A50A-3B08EE1C10F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3D5EE142-BA92-42F8-AABF-39F432A9BE8B}" type="pres">
      <dgm:prSet presAssocID="{1D709390-6BA1-4DB3-A299-8A8D6242D95E}" presName="root2" presStyleCnt="0"/>
      <dgm:spPr/>
    </dgm:pt>
    <dgm:pt modelId="{8AE761E9-06B7-488A-B552-DDFB300D65C0}" type="pres">
      <dgm:prSet presAssocID="{1D709390-6BA1-4DB3-A299-8A8D6242D95E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4BFCDD5-5A25-45E0-95E0-E6380AC06088}" type="pres">
      <dgm:prSet presAssocID="{1D709390-6BA1-4DB3-A299-8A8D6242D95E}" presName="level3hierChild" presStyleCnt="0"/>
      <dgm:spPr/>
    </dgm:pt>
    <dgm:pt modelId="{C59F144E-3E9D-4AF7-8B57-87F4F9B383FB}" type="pres">
      <dgm:prSet presAssocID="{37344EE4-6945-4D92-9CFB-4AA2CA0897FC}" presName="conn2-1" presStyleLbl="parChTrans1D3" presStyleIdx="4" presStyleCnt="8"/>
      <dgm:spPr/>
    </dgm:pt>
    <dgm:pt modelId="{F75129ED-D06A-45D8-94F7-C7F11AC246A7}" type="pres">
      <dgm:prSet presAssocID="{37344EE4-6945-4D92-9CFB-4AA2CA0897FC}" presName="connTx" presStyleLbl="parChTrans1D3" presStyleIdx="4" presStyleCnt="8"/>
      <dgm:spPr/>
    </dgm:pt>
    <dgm:pt modelId="{8199EF63-7044-4575-8137-26D081EAC06C}" type="pres">
      <dgm:prSet presAssocID="{4825C9D2-4A33-43BD-9C69-C7A97BA1F788}" presName="root2" presStyleCnt="0"/>
      <dgm:spPr/>
    </dgm:pt>
    <dgm:pt modelId="{FD17C1E7-264E-442C-A9D4-3ACCD6DE4CC9}" type="pres">
      <dgm:prSet presAssocID="{4825C9D2-4A33-43BD-9C69-C7A97BA1F788}" presName="LevelTwoTextNode" presStyleLbl="node3" presStyleIdx="4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EB8A5E6-67F6-4BEC-8888-4BAA0CED17BB}" type="pres">
      <dgm:prSet presAssocID="{4825C9D2-4A33-43BD-9C69-C7A97BA1F788}" presName="level3hierChild" presStyleCnt="0"/>
      <dgm:spPr/>
    </dgm:pt>
    <dgm:pt modelId="{83CB4E13-D9FB-42D0-B47A-7103E35CEA9C}" type="pres">
      <dgm:prSet presAssocID="{CE488000-9CD4-4EAF-B459-F5F8685312EB}" presName="conn2-1" presStyleLbl="parChTrans1D4" presStyleIdx="9" presStyleCnt="18"/>
      <dgm:spPr/>
    </dgm:pt>
    <dgm:pt modelId="{AA52DC9F-8D18-49B6-878C-4845B336EFFD}" type="pres">
      <dgm:prSet presAssocID="{CE488000-9CD4-4EAF-B459-F5F8685312EB}" presName="connTx" presStyleLbl="parChTrans1D4" presStyleIdx="9" presStyleCnt="18"/>
      <dgm:spPr/>
    </dgm:pt>
    <dgm:pt modelId="{B139F60C-E0CB-4545-AEAC-08284DAA1915}" type="pres">
      <dgm:prSet presAssocID="{4907760D-F04C-4F88-B389-E10DD92DCBCA}" presName="root2" presStyleCnt="0"/>
      <dgm:spPr/>
    </dgm:pt>
    <dgm:pt modelId="{A506F646-D604-4717-95CA-F869EDE431CA}" type="pres">
      <dgm:prSet presAssocID="{4907760D-F04C-4F88-B389-E10DD92DCBCA}" presName="LevelTwoTextNode" presStyleLbl="node4" presStyleIdx="9" presStyleCnt="1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2D1827-2583-4CD3-9FAE-9E59FB27ADB3}" type="pres">
      <dgm:prSet presAssocID="{4907760D-F04C-4F88-B389-E10DD92DCBCA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5" presStyleCnt="8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5" presStyleCnt="8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5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ED95A208-2D87-4E2E-AF4E-006132416E56}" type="pres">
      <dgm:prSet presAssocID="{EEC69F53-9249-4986-A592-877BC923500A}" presName="conn2-1" presStyleLbl="parChTrans1D4" presStyleIdx="10" presStyleCnt="18"/>
      <dgm:spPr/>
      <dgm:t>
        <a:bodyPr/>
        <a:lstStyle/>
        <a:p>
          <a:endParaRPr lang="en-US"/>
        </a:p>
      </dgm:t>
    </dgm:pt>
    <dgm:pt modelId="{FD20C4CB-B220-4B65-9BEE-C3897B5035FD}" type="pres">
      <dgm:prSet presAssocID="{EEC69F53-9249-4986-A592-877BC923500A}" presName="connTx" presStyleLbl="parChTrans1D4" presStyleIdx="10" presStyleCnt="18"/>
      <dgm:spPr/>
      <dgm:t>
        <a:bodyPr/>
        <a:lstStyle/>
        <a:p>
          <a:endParaRPr lang="en-US"/>
        </a:p>
      </dgm:t>
    </dgm:pt>
    <dgm:pt modelId="{133FD631-84FA-4153-982B-331F8CC747D4}" type="pres">
      <dgm:prSet presAssocID="{B254A347-70EF-4DDA-973C-18A4871CA44E}" presName="root2" presStyleCnt="0"/>
      <dgm:spPr/>
    </dgm:pt>
    <dgm:pt modelId="{FC1F9FB9-0030-40B4-8C06-14758D2D417E}" type="pres">
      <dgm:prSet presAssocID="{B254A347-70EF-4DDA-973C-18A4871CA44E}" presName="LevelTwoTextNode" presStyleLbl="node4" presStyleIdx="10" presStyleCnt="1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4222D-CBCB-4410-BAEE-676E98057740}" type="pres">
      <dgm:prSet presAssocID="{B254A347-70EF-4DDA-973C-18A4871CA44E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6" presStyleCnt="8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6" presStyleCnt="8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6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1" presStyleCnt="18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1" presStyleCnt="18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1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2" presStyleCnt="18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2" presStyleCnt="18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2" presStyleCnt="1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3" presStyleCnt="18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3" presStyleCnt="18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3" presStyleCnt="1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4" presStyleCnt="18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4" presStyleCnt="18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4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5" presStyleCnt="18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5" presStyleCnt="18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5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92AC12D1-EDB9-4368-A074-EC383242A465}" type="pres">
      <dgm:prSet presAssocID="{3793C14E-E29A-41A8-AD62-911273357058}" presName="conn2-1" presStyleLbl="parChTrans1D4" presStyleIdx="16" presStyleCnt="18"/>
      <dgm:spPr/>
      <dgm:t>
        <a:bodyPr/>
        <a:lstStyle/>
        <a:p>
          <a:endParaRPr lang="en-US"/>
        </a:p>
      </dgm:t>
    </dgm:pt>
    <dgm:pt modelId="{FAA859D6-1684-46A4-908E-E1DAB9558915}" type="pres">
      <dgm:prSet presAssocID="{3793C14E-E29A-41A8-AD62-911273357058}" presName="connTx" presStyleLbl="parChTrans1D4" presStyleIdx="16" presStyleCnt="18"/>
      <dgm:spPr/>
      <dgm:t>
        <a:bodyPr/>
        <a:lstStyle/>
        <a:p>
          <a:endParaRPr lang="en-US"/>
        </a:p>
      </dgm:t>
    </dgm:pt>
    <dgm:pt modelId="{0CAAECE9-B753-4A0D-9AA9-0B9815FD6E86}" type="pres">
      <dgm:prSet presAssocID="{08CBDC87-3DA4-4713-A25A-830A38639A7D}" presName="root2" presStyleCnt="0"/>
      <dgm:spPr/>
    </dgm:pt>
    <dgm:pt modelId="{D7C5D150-03F6-45BD-A169-D47A44E30451}" type="pres">
      <dgm:prSet presAssocID="{08CBDC87-3DA4-4713-A25A-830A38639A7D}" presName="LevelTwoTextNode" presStyleLbl="node4" presStyleIdx="16" presStyleCnt="1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CC5D18-E42C-4943-B41B-49A555A42A3D}" type="pres">
      <dgm:prSet presAssocID="{08CBDC87-3DA4-4713-A25A-830A38639A7D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7" presStyleCnt="8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7" presStyleCnt="8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7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17" presStyleCnt="18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17" presStyleCnt="18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17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ADEA4D95-BF48-4A9E-B951-59C61F013B57}" type="presOf" srcId="{F0BE86DA-3404-401D-8689-8A40866CC0BA}" destId="{824B6FAA-9B8E-4EBD-9FE8-C90F99DFE494}" srcOrd="0" destOrd="0" presId="urn:microsoft.com/office/officeart/2008/layout/HorizontalMultiLevelHierarchy"/>
    <dgm:cxn modelId="{C5DA6FF8-1B11-4968-B37E-845A43D1337F}" type="presOf" srcId="{A2B46FA3-4364-4CF6-AE73-1FD8BC2149BF}" destId="{E1B89BB9-05D3-4197-8CB2-42E5DD614E20}" srcOrd="1" destOrd="0" presId="urn:microsoft.com/office/officeart/2008/layout/HorizontalMultiLevelHierarchy"/>
    <dgm:cxn modelId="{869B3B76-F00E-404C-AC5A-16A209A08B36}" type="presOf" srcId="{1A6646C7-BB0B-4EAE-99FF-6AD5727CA462}" destId="{65055C2D-2B2C-4D84-ACA4-59F12A018C1E}" srcOrd="0" destOrd="0" presId="urn:microsoft.com/office/officeart/2008/layout/HorizontalMultiLevelHierarchy"/>
    <dgm:cxn modelId="{D105F5DF-5291-4245-989B-4DADC33A84DB}" srcId="{BBA7669C-F636-472B-8393-710D65294207}" destId="{BBA84F89-D070-423F-8DFC-E025E47AD7FF}" srcOrd="2" destOrd="0" parTransId="{03ADB93D-B629-4D10-A527-3ABF753744E9}" sibTransId="{F5CB6E16-3768-46E1-A7E5-CBE99E0A070C}"/>
    <dgm:cxn modelId="{71906BDA-9BCF-4C25-8D99-9172847DF0E7}" type="presOf" srcId="{A44DFE1D-0D5F-4402-9FEB-FC5C36538492}" destId="{0C848878-1D91-4F2D-857F-CB2C93981DE3}" srcOrd="0" destOrd="0" presId="urn:microsoft.com/office/officeart/2008/layout/HorizontalMultiLevelHierarchy"/>
    <dgm:cxn modelId="{BC4BB8D9-AE05-4895-A430-4571CF0FA177}" srcId="{BACCE4A2-3AD2-49FF-AA6C-4061F625A46A}" destId="{C11F076B-5B6D-4347-BCF0-EF2205CDA008}" srcOrd="3" destOrd="0" parTransId="{2FDF7F34-AFFB-48F5-B95A-EC1EEBE256CF}" sibTransId="{98896ABB-2FBA-45D7-959C-9CD5B3664CA5}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A3BE0591-472F-4984-8894-D9716AC421BC}" type="presOf" srcId="{135C9364-DDB6-442F-8FAA-5BA030EFD734}" destId="{FCD46113-877F-416E-8838-C882836F0D86}" srcOrd="0" destOrd="0" presId="urn:microsoft.com/office/officeart/2008/layout/HorizontalMultiLevelHierarchy"/>
    <dgm:cxn modelId="{57E5835D-8E11-4A7E-910D-26C157056B4C}" type="presOf" srcId="{37344EE4-6945-4D92-9CFB-4AA2CA0897FC}" destId="{F75129ED-D06A-45D8-94F7-C7F11AC246A7}" srcOrd="1" destOrd="0" presId="urn:microsoft.com/office/officeart/2008/layout/HorizontalMultiLevelHierarchy"/>
    <dgm:cxn modelId="{198D092E-93BB-4641-BC52-711EF03C4498}" type="presOf" srcId="{EEC69F53-9249-4986-A592-877BC923500A}" destId="{FD20C4CB-B220-4B65-9BEE-C3897B5035FD}" srcOrd="1" destOrd="0" presId="urn:microsoft.com/office/officeart/2008/layout/HorizontalMultiLevelHierarchy"/>
    <dgm:cxn modelId="{9498C638-7343-4BF8-9CC1-45190DB9F143}" type="presOf" srcId="{07E14FD1-4ABD-47DA-AD10-22893A96D965}" destId="{F1254FD0-8054-4A01-9BB5-DAF029D79E79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442EC3E6-F8C6-449C-ABF5-684C8013ACFD}" type="presOf" srcId="{2FDF7F34-AFFB-48F5-B95A-EC1EEBE256CF}" destId="{BD15981F-569F-4B3E-A29C-E329AE7B81D1}" srcOrd="0" destOrd="0" presId="urn:microsoft.com/office/officeart/2008/layout/HorizontalMultiLevelHierarchy"/>
    <dgm:cxn modelId="{8E65BAF3-9FEF-465E-A60B-53625D2ED1BA}" srcId="{BACCE4A2-3AD2-49FF-AA6C-4061F625A46A}" destId="{44BABA5C-6901-4592-99FF-632A0E359A86}" srcOrd="1" destOrd="0" parTransId="{46D04EB8-55F8-41D5-8B0B-4204AF237558}" sibTransId="{8DC8A520-C61C-4607-862E-DF0FA664917F}"/>
    <dgm:cxn modelId="{C341A632-BDB7-47E4-80DE-A70305E26426}" type="presOf" srcId="{FC8E0578-0BC9-42EA-80EC-61A6B912C189}" destId="{5FCC4734-4C40-41B4-839F-606FC04D3223}" srcOrd="0" destOrd="0" presId="urn:microsoft.com/office/officeart/2008/layout/HorizontalMultiLevelHierarchy"/>
    <dgm:cxn modelId="{ABBA9EB1-6BB2-4AE2-A50F-B5B7FCB10460}" type="presOf" srcId="{CE488000-9CD4-4EAF-B459-F5F8685312EB}" destId="{83CB4E13-D9FB-42D0-B47A-7103E35CEA9C}" srcOrd="0" destOrd="0" presId="urn:microsoft.com/office/officeart/2008/layout/HorizontalMultiLevelHierarchy"/>
    <dgm:cxn modelId="{4E93BA91-0F8C-4B11-9E8F-597FADD92EC6}" type="presOf" srcId="{A2B46FA3-4364-4CF6-AE73-1FD8BC2149BF}" destId="{D8ECEFE2-6FE8-478B-8F06-EE697CDB56BA}" srcOrd="0" destOrd="0" presId="urn:microsoft.com/office/officeart/2008/layout/HorizontalMultiLevelHierarchy"/>
    <dgm:cxn modelId="{BB21BC4C-754C-4109-811E-B37BC1C47EC1}" type="presOf" srcId="{D611CB35-4B01-4B5C-8370-0A74947AB0C0}" destId="{7ACF9FF6-B522-400F-A6A2-27ACCEE1207D}" srcOrd="0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9B0C45BA-0398-4E65-9DE9-9AA4FF9CF47F}" type="presOf" srcId="{4CE64EAB-1F23-4CF9-AE84-82CC69D105EA}" destId="{3C4CE92F-335B-4A7A-8BB0-EC6AFC5BABCB}" srcOrd="0" destOrd="0" presId="urn:microsoft.com/office/officeart/2008/layout/HorizontalMultiLevelHierarchy"/>
    <dgm:cxn modelId="{305BAC01-ADBD-41D9-B528-53497B4FCFFE}" type="presOf" srcId="{42C7DB89-46DF-4764-935E-7210FBE1F19C}" destId="{B5518A91-0CCF-44EC-914D-B3C0D9B542E7}" srcOrd="0" destOrd="0" presId="urn:microsoft.com/office/officeart/2008/layout/HorizontalMultiLevelHierarchy"/>
    <dgm:cxn modelId="{44493333-15EA-4C7F-AA60-2CC43F66667F}" type="presOf" srcId="{F0BE86DA-3404-401D-8689-8A40866CC0BA}" destId="{E878B013-B95D-485F-A759-1B8D472E785B}" srcOrd="1" destOrd="0" presId="urn:microsoft.com/office/officeart/2008/layout/HorizontalMultiLevelHierarchy"/>
    <dgm:cxn modelId="{16CB3510-C09B-4CA9-9A8E-A70A2BD038FF}" type="presOf" srcId="{28545703-26EE-43A6-A1B3-D724D954C50F}" destId="{A3204374-69E4-4DE1-B06A-26F24312C054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232DD91A-BE54-422F-A288-76F0CCAC2DAC}" type="presOf" srcId="{EE7AB39F-748A-4E7E-B197-2733B9168AC0}" destId="{AD5F8567-37F6-4CAA-8B49-515B5BB217E9}" srcOrd="1" destOrd="0" presId="urn:microsoft.com/office/officeart/2008/layout/HorizontalMultiLevelHierarchy"/>
    <dgm:cxn modelId="{2F011B70-1794-41F1-BE57-91A814C34D5D}" srcId="{42A395B3-B74C-4EFF-893C-82B18640E29D}" destId="{B254A347-70EF-4DDA-973C-18A4871CA44E}" srcOrd="0" destOrd="0" parTransId="{EEC69F53-9249-4986-A592-877BC923500A}" sibTransId="{96901083-5970-4114-AC64-432F113D23A0}"/>
    <dgm:cxn modelId="{72713BD1-46B8-4B29-BD97-C8EA62C0C524}" type="presOf" srcId="{B4A17FA3-6FBD-4CDA-9F91-6B9B5247DEBD}" destId="{1FFA7D5C-B83F-480F-93CA-DF65D3E274C5}" srcOrd="0" destOrd="0" presId="urn:microsoft.com/office/officeart/2008/layout/HorizontalMultiLevelHierarchy"/>
    <dgm:cxn modelId="{BB4B7D06-174E-416E-A58F-1705ECB5571B}" type="presOf" srcId="{EEC69F53-9249-4986-A592-877BC923500A}" destId="{ED95A208-2D87-4E2E-AF4E-006132416E56}" srcOrd="0" destOrd="0" presId="urn:microsoft.com/office/officeart/2008/layout/HorizontalMultiLevelHierarchy"/>
    <dgm:cxn modelId="{53944653-6DD2-4B87-960A-602CF8836550}" type="presOf" srcId="{A8ACD082-BB2A-4A48-ABC5-38FEFFA56647}" destId="{F678B992-AAA1-449B-A9AC-A0909C16B6C7}" srcOrd="0" destOrd="0" presId="urn:microsoft.com/office/officeart/2008/layout/HorizontalMultiLevelHierarchy"/>
    <dgm:cxn modelId="{00C2DAFF-2903-4820-B63A-F05776F6B8AD}" type="presOf" srcId="{457765E6-5F17-47AF-A041-3FDB1E9FFA7D}" destId="{E20DE9DD-33DF-45E8-AD46-EB3B8989E119}" srcOrd="0" destOrd="0" presId="urn:microsoft.com/office/officeart/2008/layout/HorizontalMultiLevelHierarchy"/>
    <dgm:cxn modelId="{DAA60138-E7A3-421B-9F25-940ED7A10E55}" srcId="{BBA7669C-F636-472B-8393-710D65294207}" destId="{30FCB191-A26B-44DC-AA20-A07E62BB28D7}" srcOrd="0" destOrd="0" parTransId="{7C1C1006-FF8F-45FA-B613-D1C9E4868FC6}" sibTransId="{7B9B056B-CB0A-43B8-8333-837834FC480F}"/>
    <dgm:cxn modelId="{E67E70B2-34D9-496F-9C92-EA8184343844}" type="presOf" srcId="{08509389-781B-4822-9ED7-F0F87E1C5EFE}" destId="{964E3496-9F20-4756-A220-FBA1D5E4980C}" srcOrd="0" destOrd="0" presId="urn:microsoft.com/office/officeart/2008/layout/HorizontalMultiLevelHierarchy"/>
    <dgm:cxn modelId="{A71F99DF-C127-4ADB-AE34-F277D1A9F9F3}" type="presOf" srcId="{BBA84F89-D070-423F-8DFC-E025E47AD7FF}" destId="{EC8A8FAF-CCC1-447F-AF4A-1B7F5640C737}" srcOrd="0" destOrd="0" presId="urn:microsoft.com/office/officeart/2008/layout/HorizontalMultiLevelHierarchy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EF190099-D685-43C7-86F5-82D07CCBEB62}" type="presOf" srcId="{F2852780-5AE8-4A30-B46F-8883EC3D97A4}" destId="{E5B58E61-F9E7-4436-AA30-0A689C86A422}" srcOrd="0" destOrd="0" presId="urn:microsoft.com/office/officeart/2008/layout/HorizontalMultiLevelHierarchy"/>
    <dgm:cxn modelId="{19047FD7-7616-4B18-81AC-8F1F8F162520}" srcId="{BBA7669C-F636-472B-8393-710D65294207}" destId="{F2852780-5AE8-4A30-B46F-8883EC3D97A4}" srcOrd="1" destOrd="0" parTransId="{D611CB35-4B01-4B5C-8370-0A74947AB0C0}" sibTransId="{515B0CD5-D34F-4FEC-AC3F-A9892FD615A0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981CD867-AD29-4B30-93B9-E34596BF5824}" srcId="{A8ACD082-BB2A-4A48-ABC5-38FEFFA56647}" destId="{FC8E0578-0BC9-42EA-80EC-61A6B912C189}" srcOrd="0" destOrd="0" parTransId="{A2B46FA3-4364-4CF6-AE73-1FD8BC2149BF}" sibTransId="{676DA717-572C-4EA9-987A-71B429D653D4}"/>
    <dgm:cxn modelId="{4A4C4444-325B-43F5-B007-67C6B7E735D6}" type="presOf" srcId="{4CB6419A-06B3-4008-A675-C3B588864654}" destId="{7C1111C3-71C8-4A59-B707-B9C768098517}" srcOrd="0" destOrd="0" presId="urn:microsoft.com/office/officeart/2008/layout/HorizontalMultiLevelHierarchy"/>
    <dgm:cxn modelId="{8CADA7CE-F522-4695-BBD7-203E8E2979EA}" type="presOf" srcId="{8D3350CD-D046-4BB9-8444-B7F12264B91D}" destId="{53AEF0C2-BE19-450F-87F1-3F6A8CDD2C4F}" srcOrd="0" destOrd="0" presId="urn:microsoft.com/office/officeart/2008/layout/HorizontalMultiLevelHierarchy"/>
    <dgm:cxn modelId="{DB863058-3729-4326-941F-8451CD387202}" type="presOf" srcId="{A44DFE1D-0D5F-4402-9FEB-FC5C36538492}" destId="{EA35A225-8BCE-44AA-A4AE-6DC48F539C9B}" srcOrd="1" destOrd="0" presId="urn:microsoft.com/office/officeart/2008/layout/HorizontalMultiLevelHierarchy"/>
    <dgm:cxn modelId="{91DEEB57-A392-456F-89DB-7DB8521A7F0A}" type="presOf" srcId="{2FCCDA2B-747D-4FAA-B7F2-B0390F0E4FC1}" destId="{E2CE8335-163F-4FC8-9EB2-2F1AB9A3494D}" srcOrd="0" destOrd="0" presId="urn:microsoft.com/office/officeart/2008/layout/HorizontalMultiLevelHierarchy"/>
    <dgm:cxn modelId="{EEFF4B5E-B68A-4180-988D-86B4441EADFC}" type="presOf" srcId="{BACCE4A2-3AD2-49FF-AA6C-4061F625A46A}" destId="{50DFE8EC-C200-4654-AAE8-1C218BF1FF46}" srcOrd="0" destOrd="0" presId="urn:microsoft.com/office/officeart/2008/layout/HorizontalMultiLevelHierarchy"/>
    <dgm:cxn modelId="{BAEAB685-EB72-4F67-A517-5F3399F0944A}" type="presOf" srcId="{EE7AB39F-748A-4E7E-B197-2733B9168AC0}" destId="{E5ED6FB0-7FE4-432D-A7E2-1C05993FCA60}" srcOrd="0" destOrd="0" presId="urn:microsoft.com/office/officeart/2008/layout/HorizontalMultiLevelHierarchy"/>
    <dgm:cxn modelId="{E2706EBD-A1BF-46B9-ABE5-9EA3AF9AB401}" type="presOf" srcId="{CF9BEDA7-FD98-4657-A3CF-7E5F68ED9E8D}" destId="{613A4E0B-58AB-427D-9051-A8B2C6F55381}" srcOrd="0" destOrd="0" presId="urn:microsoft.com/office/officeart/2008/layout/HorizontalMultiLevelHierarchy"/>
    <dgm:cxn modelId="{C67BA188-B3D6-4E71-84E1-ECC2798ED60C}" srcId="{0DA1C060-E1EF-497C-B4B7-CC10236D4AB5}" destId="{BBA7669C-F636-472B-8393-710D65294207}" srcOrd="2" destOrd="0" parTransId="{C7D852CC-83C3-4D0D-B418-7B3508CA8623}" sibTransId="{FD783A32-0822-439E-B7F2-843CFA17F761}"/>
    <dgm:cxn modelId="{FB8B8E7A-1047-4A6E-B8D2-EBBC5EE60C71}" type="presOf" srcId="{1A6646C7-BB0B-4EAE-99FF-6AD5727CA462}" destId="{34044C52-B2E6-48E7-B324-5D6AF4102F09}" srcOrd="1" destOrd="0" presId="urn:microsoft.com/office/officeart/2008/layout/HorizontalMultiLevelHierarchy"/>
    <dgm:cxn modelId="{28C8ECC8-477A-4A32-AF78-D358A3C1823A}" type="presOf" srcId="{4907760D-F04C-4F88-B389-E10DD92DCBCA}" destId="{A506F646-D604-4717-95CA-F869EDE431CA}" srcOrd="0" destOrd="0" presId="urn:microsoft.com/office/officeart/2008/layout/HorizontalMultiLevelHierarchy"/>
    <dgm:cxn modelId="{311EE480-8904-434B-B7BF-37C6AAC3118D}" srcId="{4825C9D2-4A33-43BD-9C69-C7A97BA1F788}" destId="{4907760D-F04C-4F88-B389-E10DD92DCBCA}" srcOrd="0" destOrd="0" parTransId="{CE488000-9CD4-4EAF-B459-F5F8685312EB}" sibTransId="{D9EF177B-3FE3-4BAB-8ECD-1947828003AF}"/>
    <dgm:cxn modelId="{72289DBE-3C6B-403B-8034-EE4DDB670D89}" type="presOf" srcId="{4825C9D2-4A33-43BD-9C69-C7A97BA1F788}" destId="{FD17C1E7-264E-442C-A9D4-3ACCD6DE4CC9}" srcOrd="0" destOrd="0" presId="urn:microsoft.com/office/officeart/2008/layout/HorizontalMultiLevelHierarchy"/>
    <dgm:cxn modelId="{8C81B610-33DF-48C2-A47F-B46C2EDA3905}" type="presOf" srcId="{3793C14E-E29A-41A8-AD62-911273357058}" destId="{FAA859D6-1684-46A4-908E-E1DAB9558915}" srcOrd="1" destOrd="0" presId="urn:microsoft.com/office/officeart/2008/layout/HorizontalMultiLevelHierarchy"/>
    <dgm:cxn modelId="{1FFF8264-5531-454E-A896-F6F7A7829D97}" type="presOf" srcId="{4D771B72-B8C5-4B26-8235-A3141ED5FCCF}" destId="{A9B15C1A-4C4B-4F3A-A878-84EA420CF092}" srcOrd="0" destOrd="0" presId="urn:microsoft.com/office/officeart/2008/layout/HorizontalMultiLevelHierarchy"/>
    <dgm:cxn modelId="{7E2F5DF0-9CA0-41B4-9C7A-9300DD6497C1}" type="presOf" srcId="{256C9757-5E49-488C-A064-4CC6439589A0}" destId="{61EC9F36-6467-4C56-8762-9BDEAEB0558C}" srcOrd="0" destOrd="0" presId="urn:microsoft.com/office/officeart/2008/layout/HorizontalMultiLevelHierarchy"/>
    <dgm:cxn modelId="{F44E433F-F03D-42B0-8BB0-FE82DD9C3825}" type="presOf" srcId="{CE488000-9CD4-4EAF-B459-F5F8685312EB}" destId="{AA52DC9F-8D18-49B6-878C-4845B336EFFD}" srcOrd="1" destOrd="0" presId="urn:microsoft.com/office/officeart/2008/layout/HorizontalMultiLevelHierarchy"/>
    <dgm:cxn modelId="{1A3D3AB0-F008-488D-A36C-9D0A1FBE88A5}" srcId="{2FCCDA2B-747D-4FAA-B7F2-B0390F0E4FC1}" destId="{22961EB4-ACE3-491B-A12E-FD92D602D9C3}" srcOrd="1" destOrd="0" parTransId="{B19FD33A-DBAF-444F-8556-23AB29AB2C7F}" sibTransId="{3D84F21B-164F-4AB2-802E-D2A3A29E26B1}"/>
    <dgm:cxn modelId="{D84ACEE1-DE86-4E14-B3CB-BC0A39649162}" type="presOf" srcId="{37344EE4-6945-4D92-9CFB-4AA2CA0897FC}" destId="{C59F144E-3E9D-4AF7-8B57-87F4F9B383FB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2B52AFB8-B97D-4446-99CA-217F8E4A0345}" type="presOf" srcId="{A36A0323-D3B3-4EC3-9E94-866F0BF084F8}" destId="{80600A35-84AA-43CE-81F3-F98690856545}" srcOrd="0" destOrd="0" presId="urn:microsoft.com/office/officeart/2008/layout/HorizontalMultiLevelHierarchy"/>
    <dgm:cxn modelId="{9CD55112-17AA-484B-B6D9-06146AE10B5F}" srcId="{0DA1C060-E1EF-497C-B4B7-CC10236D4AB5}" destId="{B4A17FA3-6FBD-4CDA-9F91-6B9B5247DEBD}" srcOrd="1" destOrd="0" parTransId="{7008246B-4032-418E-9484-E599D5B4A83B}" sibTransId="{E0460BE2-6843-4A26-9E78-310D3A02BFA2}"/>
    <dgm:cxn modelId="{0ECAC50F-DCC3-470D-B465-E56340B43D74}" type="presOf" srcId="{CF9BEDA7-FD98-4657-A3CF-7E5F68ED9E8D}" destId="{8C07BC25-D6C9-4CF7-B000-4A39865469A4}" srcOrd="1" destOrd="0" presId="urn:microsoft.com/office/officeart/2008/layout/HorizontalMultiLevelHierarchy"/>
    <dgm:cxn modelId="{C346237B-FC70-40BE-A92D-119EE3CEF31E}" type="presOf" srcId="{7C1C1006-FF8F-45FA-B613-D1C9E4868FC6}" destId="{6084A302-5078-4BE0-80B7-B99AA06E451C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C7C66EEA-8BEF-447F-8478-7826BF024743}" type="presOf" srcId="{D611CB35-4B01-4B5C-8370-0A74947AB0C0}" destId="{C5C4C0FB-127E-4AAB-8D1D-D31861D75A1D}" srcOrd="1" destOrd="0" presId="urn:microsoft.com/office/officeart/2008/layout/HorizontalMultiLevelHierarchy"/>
    <dgm:cxn modelId="{3C110CE7-C25B-4F17-BC01-94B16BF25CEB}" type="presOf" srcId="{7008246B-4032-418E-9484-E599D5B4A83B}" destId="{901546BE-99DA-4369-8291-A1291DD6DDF3}" srcOrd="1" destOrd="0" presId="urn:microsoft.com/office/officeart/2008/layout/HorizontalMultiLevelHierarchy"/>
    <dgm:cxn modelId="{37AE81B7-BAD8-40A3-970E-44B2C5EFEBB9}" type="presOf" srcId="{FA137558-9D06-4BB2-8049-227EDBFCDF69}" destId="{08EC2D9E-EEF5-4DFB-B18C-04297E92FEFA}" srcOrd="0" destOrd="0" presId="urn:microsoft.com/office/officeart/2008/layout/HorizontalMultiLevelHierarchy"/>
    <dgm:cxn modelId="{9BCEED44-10C6-4D88-9F4E-27FFE4414DA7}" type="presOf" srcId="{FA137558-9D06-4BB2-8049-227EDBFCDF69}" destId="{DF9BAD71-EF23-4CA3-83FF-AB3C82F6A16F}" srcOrd="1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1A76ADFA-A145-4AFD-A4A4-E61E81AF1F4F}" type="presOf" srcId="{C8F2FFF7-74DA-440A-822D-47DB1314E36C}" destId="{CF727354-29D2-487B-B444-C7F2F7C6251F}" srcOrd="0" destOrd="0" presId="urn:microsoft.com/office/officeart/2008/layout/HorizontalMultiLevelHierarchy"/>
    <dgm:cxn modelId="{E895D28A-5C7D-4BCD-AA6A-3ABA46640412}" type="presOf" srcId="{C7D852CC-83C3-4D0D-B418-7B3508CA8623}" destId="{675C452B-A309-46DB-8A27-519F74B0332F}" srcOrd="1" destOrd="0" presId="urn:microsoft.com/office/officeart/2008/layout/HorizontalMultiLevelHierarchy"/>
    <dgm:cxn modelId="{FBD7F4BD-D18A-4FBA-907F-8DE6051182FB}" type="presOf" srcId="{B19FD33A-DBAF-444F-8556-23AB29AB2C7F}" destId="{FDCE8F53-E322-4B1B-8535-1DF807DB34B9}" srcOrd="0" destOrd="0" presId="urn:microsoft.com/office/officeart/2008/layout/HorizontalMultiLevelHierarchy"/>
    <dgm:cxn modelId="{8162FA33-6614-42EA-AF94-356C709E19B4}" type="presOf" srcId="{30C119E6-5341-4C06-A50A-3B08EE1C10FC}" destId="{A4845304-288D-495D-8FB0-E942669DDDE7}" srcOrd="1" destOrd="0" presId="urn:microsoft.com/office/officeart/2008/layout/HorizontalMultiLevelHierarchy"/>
    <dgm:cxn modelId="{FF9A9B06-9581-47F4-A13C-CC5A53379EBC}" type="presOf" srcId="{6BA0B1FC-E5F7-47AF-94A7-F3094102225C}" destId="{16ED2B5F-50F2-4A7E-BB8A-D00FAE896D60}" srcOrd="0" destOrd="0" presId="urn:microsoft.com/office/officeart/2008/layout/HorizontalMultiLevelHierarchy"/>
    <dgm:cxn modelId="{41FA8B60-5BC1-4F91-8906-7EB86A2BD457}" type="presOf" srcId="{7C1C1006-FF8F-45FA-B613-D1C9E4868FC6}" destId="{5F6F3BBD-6C2B-4839-A50B-2B8470876601}" srcOrd="1" destOrd="0" presId="urn:microsoft.com/office/officeart/2008/layout/HorizontalMultiLevelHierarchy"/>
    <dgm:cxn modelId="{B566771E-0718-43A5-85F7-34A9572C6F43}" type="presOf" srcId="{5AD09BEB-5E93-4CE1-AE5D-985CD1CA771C}" destId="{10902F1B-76A0-42BF-B8B6-85638234AC1B}" srcOrd="0" destOrd="0" presId="urn:microsoft.com/office/officeart/2008/layout/HorizontalMultiLevelHierarchy"/>
    <dgm:cxn modelId="{B4D2E68B-0B4F-44C2-9805-91BC25084415}" type="presOf" srcId="{C11F076B-5B6D-4347-BCF0-EF2205CDA008}" destId="{5E8E4353-97E3-4769-8745-E51435D5D5C3}" srcOrd="0" destOrd="0" presId="urn:microsoft.com/office/officeart/2008/layout/HorizontalMultiLevelHierarchy"/>
    <dgm:cxn modelId="{F3975988-49AF-4B00-89A1-3B1D8E333E4B}" type="presOf" srcId="{BD45BBBA-79F4-4AF3-800B-8AC16189FCBA}" destId="{9088F5BD-5900-47D7-91BD-974032CA9C1F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6C56834D-8E12-4F40-8576-066B3ACECB20}" type="presOf" srcId="{B19FD33A-DBAF-444F-8556-23AB29AB2C7F}" destId="{F560906A-546D-4571-BA60-ACF2D4A854CB}" srcOrd="1" destOrd="0" presId="urn:microsoft.com/office/officeart/2008/layout/HorizontalMultiLevelHierarchy"/>
    <dgm:cxn modelId="{5AC23AA4-CC15-430C-B5B3-AD5D9964BD44}" type="presOf" srcId="{1D709390-6BA1-4DB3-A299-8A8D6242D95E}" destId="{8AE761E9-06B7-488A-B552-DDFB300D65C0}" srcOrd="0" destOrd="0" presId="urn:microsoft.com/office/officeart/2008/layout/HorizontalMultiLevelHierarchy"/>
    <dgm:cxn modelId="{03498335-2E85-4743-9403-C8FA25410347}" type="presOf" srcId="{BD45BBBA-79F4-4AF3-800B-8AC16189FCBA}" destId="{FBF8E6DE-7864-47D8-AF55-C9FA5B622890}" srcOrd="1" destOrd="0" presId="urn:microsoft.com/office/officeart/2008/layout/HorizontalMultiLevelHierarchy"/>
    <dgm:cxn modelId="{2EC4374A-6DF9-4650-B936-6B79D64B2F82}" type="presOf" srcId="{3793C14E-E29A-41A8-AD62-911273357058}" destId="{92AC12D1-EDB9-4368-A074-EC383242A465}" srcOrd="0" destOrd="0" presId="urn:microsoft.com/office/officeart/2008/layout/HorizontalMultiLevelHierarchy"/>
    <dgm:cxn modelId="{9203F384-E116-4353-8E20-D73D02531544}" type="presOf" srcId="{135C9364-DDB6-442F-8FAA-5BA030EFD734}" destId="{75CF11DC-1721-423F-B9AF-48802F04849A}" srcOrd="1" destOrd="0" presId="urn:microsoft.com/office/officeart/2008/layout/HorizontalMultiLevelHierarchy"/>
    <dgm:cxn modelId="{4099CBDF-8CC9-47E0-9532-EC128722CC19}" srcId="{0DA1C060-E1EF-497C-B4B7-CC10236D4AB5}" destId="{A8ACD082-BB2A-4A48-ABC5-38FEFFA56647}" srcOrd="0" destOrd="0" parTransId="{A44DFE1D-0D5F-4402-9FEB-FC5C36538492}" sibTransId="{13DEBC4D-F0A2-4067-A302-9D1D31714830}"/>
    <dgm:cxn modelId="{2CA60E87-2F5E-4DDD-9327-A9F364797353}" type="presOf" srcId="{03ADB93D-B629-4D10-A527-3ABF753744E9}" destId="{D2391F31-FA2D-43F9-9FE8-1200D21AE459}" srcOrd="0" destOrd="0" presId="urn:microsoft.com/office/officeart/2008/layout/HorizontalMultiLevelHierarchy"/>
    <dgm:cxn modelId="{0F02F37C-E5AD-4432-A30C-E98C5BF4F327}" type="presOf" srcId="{256C9757-5E49-488C-A064-4CC6439589A0}" destId="{56535C95-9828-4467-977E-B10818263CCF}" srcOrd="1" destOrd="0" presId="urn:microsoft.com/office/officeart/2008/layout/HorizontalMultiLevelHierarchy"/>
    <dgm:cxn modelId="{7C087B44-DBDB-4C88-95E5-E50D18F81ED5}" type="presOf" srcId="{945A8D81-9DED-43FF-AB13-416695B0FFAA}" destId="{193CADC1-E66E-47B5-8C44-D258FBB828A9}" srcOrd="0" destOrd="0" presId="urn:microsoft.com/office/officeart/2008/layout/HorizontalMultiLevelHierarchy"/>
    <dgm:cxn modelId="{EEBBAE37-5841-48FA-BD12-B4D5F4076EE8}" type="presOf" srcId="{03ADB93D-B629-4D10-A527-3ABF753744E9}" destId="{541D34AF-66FF-4C5E-9F53-5D50EF8CF2C2}" srcOrd="1" destOrd="0" presId="urn:microsoft.com/office/officeart/2008/layout/HorizontalMultiLevelHierarchy"/>
    <dgm:cxn modelId="{A0DC169C-649C-4535-8C2F-EF7B8660D0E2}" type="presOf" srcId="{BBA7669C-F636-472B-8393-710D65294207}" destId="{9930AFAD-7CAA-421C-A6F6-BE96E32B90BE}" srcOrd="0" destOrd="0" presId="urn:microsoft.com/office/officeart/2008/layout/HorizontalMultiLevelHierarchy"/>
    <dgm:cxn modelId="{37D99D26-3A6C-45F8-A0C4-1704932903C6}" type="presOf" srcId="{07E14FD1-4ABD-47DA-AD10-22893A96D965}" destId="{5EF2A711-6539-4B40-82F4-1D7ACF857AF7}" srcOrd="1" destOrd="0" presId="urn:microsoft.com/office/officeart/2008/layout/HorizontalMultiLevelHierarchy"/>
    <dgm:cxn modelId="{8F1005A9-7E0E-420F-9997-584B052B9209}" type="presOf" srcId="{46D04EB8-55F8-41D5-8B0B-4204AF237558}" destId="{A16395E2-344E-4A4C-BE2B-3A3F64F5FFEE}" srcOrd="1" destOrd="0" presId="urn:microsoft.com/office/officeart/2008/layout/HorizontalMultiLevelHierarchy"/>
    <dgm:cxn modelId="{185F10BA-C369-454C-98FC-CEEA39D763DD}" srcId="{FCCAE72E-3741-4C5F-B697-2CEBFC92CDF7}" destId="{1D709390-6BA1-4DB3-A299-8A8D6242D95E}" srcOrd="1" destOrd="0" parTransId="{30C119E6-5341-4C06-A50A-3B08EE1C10FC}" sibTransId="{166D738F-287E-4953-B815-2AD8AACB96CA}"/>
    <dgm:cxn modelId="{A08068B9-CE9C-4324-916B-96987285B4E4}" type="presOf" srcId="{4CE64EAB-1F23-4CF9-AE84-82CC69D105EA}" destId="{4DD7E8C5-D4E3-4A07-A586-B06A3F0FA0A4}" srcOrd="1" destOrd="0" presId="urn:microsoft.com/office/officeart/2008/layout/HorizontalMultiLevelHierarchy"/>
    <dgm:cxn modelId="{6AA1B04A-8671-4934-BB92-A5C4CB0A349A}" type="presOf" srcId="{22961EB4-ACE3-491B-A12E-FD92D602D9C3}" destId="{7E713748-379C-4B5E-9EC6-622A2DAA67D9}" srcOrd="0" destOrd="0" presId="urn:microsoft.com/office/officeart/2008/layout/HorizontalMultiLevelHierarchy"/>
    <dgm:cxn modelId="{0FBA8C8A-102A-4DA5-81C5-A00D4A69796B}" srcId="{BACCE4A2-3AD2-49FF-AA6C-4061F625A46A}" destId="{08509389-781B-4822-9ED7-F0F87E1C5EFE}" srcOrd="2" destOrd="0" parTransId="{4CE64EAB-1F23-4CF9-AE84-82CC69D105EA}" sibTransId="{8E23E6F9-653B-4D76-83D6-DBBA9E3500BB}"/>
    <dgm:cxn modelId="{54A5A6E9-F8DB-49FD-9372-28ED1E73FB6A}" type="presOf" srcId="{7008246B-4032-418E-9484-E599D5B4A83B}" destId="{E5E22928-8B6D-4305-9AE6-D2F227000B89}" srcOrd="0" destOrd="0" presId="urn:microsoft.com/office/officeart/2008/layout/HorizontalMultiLevelHierarchy"/>
    <dgm:cxn modelId="{F5CF5F5E-75A2-47E1-A411-1D6C96046CD0}" type="presOf" srcId="{44BABA5C-6901-4592-99FF-632A0E359A86}" destId="{C4CC9163-AF6A-4C65-9F2D-CACC9DB43624}" srcOrd="0" destOrd="0" presId="urn:microsoft.com/office/officeart/2008/layout/HorizontalMultiLevelHierarchy"/>
    <dgm:cxn modelId="{7889284D-2997-4CE0-A8B1-029903C9F0B2}" type="presOf" srcId="{1E48BBB0-9D91-4007-82C6-411D9964C921}" destId="{D39F0EBD-FE23-49ED-8731-BF50C8139E65}" srcOrd="0" destOrd="0" presId="urn:microsoft.com/office/officeart/2008/layout/HorizontalMultiLevelHierarchy"/>
    <dgm:cxn modelId="{8B0FBE90-B04B-4373-919C-DB5FCB324C4C}" type="presOf" srcId="{30C119E6-5341-4C06-A50A-3B08EE1C10FC}" destId="{1CC07A56-D77A-4F93-8791-338BCB7F4DFE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80972FA2-34AC-41BA-B2AB-D84A002D8620}" srcId="{BACCE4A2-3AD2-49FF-AA6C-4061F625A46A}" destId="{08CBDC87-3DA4-4713-A25A-830A38639A7D}" srcOrd="4" destOrd="0" parTransId="{3793C14E-E29A-41A8-AD62-911273357058}" sibTransId="{E71B593C-D142-4E5C-B6AB-0FDE6BDEB7F8}"/>
    <dgm:cxn modelId="{D7723100-915F-471A-BA5A-F37B7F36A49C}" srcId="{FC8E0578-0BC9-42EA-80EC-61A6B912C189}" destId="{6BA0B1FC-E5F7-47AF-94A7-F3094102225C}" srcOrd="0" destOrd="0" parTransId="{F0BE86DA-3404-401D-8689-8A40866CC0BA}" sibTransId="{D60FA765-9D57-4E22-BAE5-A4E96ACF0EA7}"/>
    <dgm:cxn modelId="{D5A74FEE-317D-404C-9FCA-5F8952717AA1}" type="presOf" srcId="{C7D852CC-83C3-4D0D-B418-7B3508CA8623}" destId="{E4D805C1-0FDD-4506-9132-245D1618CDA6}" srcOrd="0" destOrd="0" presId="urn:microsoft.com/office/officeart/2008/layout/HorizontalMultiLevelHierarchy"/>
    <dgm:cxn modelId="{48978149-F659-4989-B4D7-FEFC4DD86FE3}" type="presOf" srcId="{B254A347-70EF-4DDA-973C-18A4871CA44E}" destId="{FC1F9FB9-0030-40B4-8C06-14758D2D417E}" srcOrd="0" destOrd="0" presId="urn:microsoft.com/office/officeart/2008/layout/HorizontalMultiLevelHierarchy"/>
    <dgm:cxn modelId="{2ACBCB81-1431-4D80-8D77-BCABEC6448B7}" srcId="{B4A17FA3-6FBD-4CDA-9F91-6B9B5247DEBD}" destId="{457765E6-5F17-47AF-A041-3FDB1E9FFA7D}" srcOrd="0" destOrd="0" parTransId="{945A8D81-9DED-43FF-AB13-416695B0FFAA}" sibTransId="{A8CB1329-1EB9-490F-B9AE-34AD9F6DB1DA}"/>
    <dgm:cxn modelId="{C68628C9-90FA-4BE0-B505-9A71C53FB110}" type="presOf" srcId="{46D04EB8-55F8-41D5-8B0B-4204AF237558}" destId="{4CBF2D18-E5CE-4187-B596-902BD0AB638C}" srcOrd="0" destOrd="0" presId="urn:microsoft.com/office/officeart/2008/layout/HorizontalMultiLevelHierarchy"/>
    <dgm:cxn modelId="{E5D683DC-45C4-49C1-B1DF-32563C28E2E6}" srcId="{457765E6-5F17-47AF-A041-3FDB1E9FFA7D}" destId="{28545703-26EE-43A6-A1B3-D724D954C50F}" srcOrd="0" destOrd="0" parTransId="{BD45BBBA-79F4-4AF3-800B-8AC16189FCBA}" sibTransId="{6F08E9CD-F190-4F8C-958A-9D74E9FCC34A}"/>
    <dgm:cxn modelId="{F61D3F62-BF74-4702-8A19-3E7235C5C45D}" type="presOf" srcId="{30FCB191-A26B-44DC-AA20-A07E62BB28D7}" destId="{AEAE9668-1594-42A7-936C-F6D9B03E5605}" srcOrd="0" destOrd="0" presId="urn:microsoft.com/office/officeart/2008/layout/HorizontalMultiLevelHierarchy"/>
    <dgm:cxn modelId="{4F87C4CE-70DE-4BEE-9BDE-F5C96C44E711}" type="presOf" srcId="{2FDF7F34-AFFB-48F5-B95A-EC1EEBE256CF}" destId="{CB2039D7-A122-4FBD-A84B-449349191360}" srcOrd="1" destOrd="0" presId="urn:microsoft.com/office/officeart/2008/layout/HorizontalMultiLevelHierarchy"/>
    <dgm:cxn modelId="{AF8DFCB3-878A-4EFF-9E7A-189B33F8A9A8}" type="presOf" srcId="{08CBDC87-3DA4-4713-A25A-830A38639A7D}" destId="{D7C5D150-03F6-45BD-A169-D47A44E30451}" srcOrd="0" destOrd="0" presId="urn:microsoft.com/office/officeart/2008/layout/HorizontalMultiLevelHierarchy"/>
    <dgm:cxn modelId="{2472543F-DFAD-4F5D-B435-E724FEAAE5DC}" srcId="{1D709390-6BA1-4DB3-A299-8A8D6242D95E}" destId="{4825C9D2-4A33-43BD-9C69-C7A97BA1F788}" srcOrd="0" destOrd="0" parTransId="{37344EE4-6945-4D92-9CFB-4AA2CA0897FC}" sibTransId="{6B0913F2-82D9-402E-9163-1025769655A2}"/>
    <dgm:cxn modelId="{B4FB7960-2C31-49F9-A92F-F5E425A9320E}" type="presOf" srcId="{0DA1C060-E1EF-497C-B4B7-CC10236D4AB5}" destId="{D456BF37-646F-420A-817B-2C6FE870644F}" srcOrd="0" destOrd="0" presId="urn:microsoft.com/office/officeart/2008/layout/HorizontalMultiLevelHierarchy"/>
    <dgm:cxn modelId="{D74E0133-FFEE-4419-9906-830A9BEBB7B4}" type="presOf" srcId="{945A8D81-9DED-43FF-AB13-416695B0FFAA}" destId="{D589F998-6AA5-4CAC-B8A9-BD2C72857535}" srcOrd="1" destOrd="0" presId="urn:microsoft.com/office/officeart/2008/layout/HorizontalMultiLevelHierarchy"/>
    <dgm:cxn modelId="{68217754-AFF9-40B2-AE71-00A7C742BAE4}" type="presOf" srcId="{4CB6419A-06B3-4008-A675-C3B588864654}" destId="{691C4B03-F193-462B-8563-0CBB3DFC5ADA}" srcOrd="1" destOrd="0" presId="urn:microsoft.com/office/officeart/2008/layout/HorizontalMultiLevelHierarchy"/>
    <dgm:cxn modelId="{890C80BB-80FA-41D5-A274-04E86B0E41AA}" type="presOf" srcId="{42C7DB89-46DF-4764-935E-7210FBE1F19C}" destId="{91CDD07F-CBCB-49EB-AD21-92C890ECF5F5}" srcOrd="1" destOrd="0" presId="urn:microsoft.com/office/officeart/2008/layout/HorizontalMultiLevelHierarchy"/>
    <dgm:cxn modelId="{FD6F3351-6012-4BEB-B139-10DA0A68C50A}" type="presOf" srcId="{42A395B3-B74C-4EFF-893C-82B18640E29D}" destId="{68C7DC2A-DF30-426E-B8FD-F49EE5583BB0}" srcOrd="0" destOrd="0" presId="urn:microsoft.com/office/officeart/2008/layout/HorizontalMultiLevelHierarchy"/>
    <dgm:cxn modelId="{B18BB026-CD7B-4F13-9589-53AD8972E7C2}" type="presOf" srcId="{3153BB00-52E5-49F4-BB02-E7E5D569CFA3}" destId="{550E294F-EC44-419B-ACBA-76EA29C580AF}" srcOrd="0" destOrd="0" presId="urn:microsoft.com/office/officeart/2008/layout/HorizontalMultiLevelHierarchy"/>
    <dgm:cxn modelId="{534FC5D3-815E-4D33-8460-1351E02441CA}" type="presOf" srcId="{5AD09BEB-5E93-4CE1-AE5D-985CD1CA771C}" destId="{C9A2B145-5387-4B1F-A759-774CCECBB1E5}" srcOrd="1" destOrd="0" presId="urn:microsoft.com/office/officeart/2008/layout/HorizontalMultiLevelHierarchy"/>
    <dgm:cxn modelId="{F3BBA7EE-2692-4650-8C82-7CC2363F17D3}" type="presOf" srcId="{FCCAE72E-3741-4C5F-B697-2CEBFC92CDF7}" destId="{47AE8846-F21F-4E4C-B4A3-D44DA4BF791C}" srcOrd="0" destOrd="0" presId="urn:microsoft.com/office/officeart/2008/layout/HorizontalMultiLevelHierarchy"/>
    <dgm:cxn modelId="{723A0219-433C-4B53-9BB3-39A0C97376CF}" type="presParOf" srcId="{D61D9318-CF1C-4027-9FB9-CA3681111D48}" destId="{270F17E6-7730-4FCF-B2C8-87132A2A2953}" srcOrd="0" destOrd="0" presId="urn:microsoft.com/office/officeart/2008/layout/HorizontalMultiLevelHierarchy"/>
    <dgm:cxn modelId="{D817BBEF-29D2-486F-9750-0E58699C8E05}" type="presParOf" srcId="{270F17E6-7730-4FCF-B2C8-87132A2A2953}" destId="{47AE8846-F21F-4E4C-B4A3-D44DA4BF791C}" srcOrd="0" destOrd="0" presId="urn:microsoft.com/office/officeart/2008/layout/HorizontalMultiLevelHierarchy"/>
    <dgm:cxn modelId="{EA893FD5-543C-48E2-8F16-421D3271D966}" type="presParOf" srcId="{270F17E6-7730-4FCF-B2C8-87132A2A2953}" destId="{00B6C323-8ADF-4C2C-A98F-03A35CC9AEB8}" srcOrd="1" destOrd="0" presId="urn:microsoft.com/office/officeart/2008/layout/HorizontalMultiLevelHierarchy"/>
    <dgm:cxn modelId="{6EBFE92A-4893-45B9-B86C-06BC01DDFB08}" type="presParOf" srcId="{00B6C323-8ADF-4C2C-A98F-03A35CC9AEB8}" destId="{10902F1B-76A0-42BF-B8B6-85638234AC1B}" srcOrd="0" destOrd="0" presId="urn:microsoft.com/office/officeart/2008/layout/HorizontalMultiLevelHierarchy"/>
    <dgm:cxn modelId="{AA7CB174-214B-415B-9EE1-1BC742C6CFA9}" type="presParOf" srcId="{10902F1B-76A0-42BF-B8B6-85638234AC1B}" destId="{C9A2B145-5387-4B1F-A759-774CCECBB1E5}" srcOrd="0" destOrd="0" presId="urn:microsoft.com/office/officeart/2008/layout/HorizontalMultiLevelHierarchy"/>
    <dgm:cxn modelId="{DF2C35D7-F354-4925-9660-8AC98EC82F2B}" type="presParOf" srcId="{00B6C323-8ADF-4C2C-A98F-03A35CC9AEB8}" destId="{B80AF7FE-B4A1-49B4-8432-E40926974E76}" srcOrd="1" destOrd="0" presId="urn:microsoft.com/office/officeart/2008/layout/HorizontalMultiLevelHierarchy"/>
    <dgm:cxn modelId="{414E0C4E-1DB7-48F7-8B4F-53B9B9A9BD68}" type="presParOf" srcId="{B80AF7FE-B4A1-49B4-8432-E40926974E76}" destId="{D456BF37-646F-420A-817B-2C6FE870644F}" srcOrd="0" destOrd="0" presId="urn:microsoft.com/office/officeart/2008/layout/HorizontalMultiLevelHierarchy"/>
    <dgm:cxn modelId="{B97CFAF8-E0F6-4C44-B890-8AA4DCBCD828}" type="presParOf" srcId="{B80AF7FE-B4A1-49B4-8432-E40926974E76}" destId="{2E4195E7-C526-43C1-8251-2AF2A6B49243}" srcOrd="1" destOrd="0" presId="urn:microsoft.com/office/officeart/2008/layout/HorizontalMultiLevelHierarchy"/>
    <dgm:cxn modelId="{F0735C33-1A08-43E9-A075-B7CFC3404672}" type="presParOf" srcId="{2E4195E7-C526-43C1-8251-2AF2A6B49243}" destId="{0C848878-1D91-4F2D-857F-CB2C93981DE3}" srcOrd="0" destOrd="0" presId="urn:microsoft.com/office/officeart/2008/layout/HorizontalMultiLevelHierarchy"/>
    <dgm:cxn modelId="{F2A387CA-5BB6-4BA4-B2CC-F477FB0C82A6}" type="presParOf" srcId="{0C848878-1D91-4F2D-857F-CB2C93981DE3}" destId="{EA35A225-8BCE-44AA-A4AE-6DC48F539C9B}" srcOrd="0" destOrd="0" presId="urn:microsoft.com/office/officeart/2008/layout/HorizontalMultiLevelHierarchy"/>
    <dgm:cxn modelId="{37B70F27-B784-4F0E-8CFA-612C7616A492}" type="presParOf" srcId="{2E4195E7-C526-43C1-8251-2AF2A6B49243}" destId="{91B8D4CD-0DF9-4821-9FFE-97A06A534475}" srcOrd="1" destOrd="0" presId="urn:microsoft.com/office/officeart/2008/layout/HorizontalMultiLevelHierarchy"/>
    <dgm:cxn modelId="{B5063993-138B-46CA-A331-DA5000752FD8}" type="presParOf" srcId="{91B8D4CD-0DF9-4821-9FFE-97A06A534475}" destId="{F678B992-AAA1-449B-A9AC-A0909C16B6C7}" srcOrd="0" destOrd="0" presId="urn:microsoft.com/office/officeart/2008/layout/HorizontalMultiLevelHierarchy"/>
    <dgm:cxn modelId="{D6C17414-9B4E-4628-A47F-08CA7A15779F}" type="presParOf" srcId="{91B8D4CD-0DF9-4821-9FFE-97A06A534475}" destId="{7365D9F4-13B5-4639-82CA-E171B3E39E88}" srcOrd="1" destOrd="0" presId="urn:microsoft.com/office/officeart/2008/layout/HorizontalMultiLevelHierarchy"/>
    <dgm:cxn modelId="{3706BC2F-165C-460A-A3A9-FBECE293644F}" type="presParOf" srcId="{7365D9F4-13B5-4639-82CA-E171B3E39E88}" destId="{D8ECEFE2-6FE8-478B-8F06-EE697CDB56BA}" srcOrd="0" destOrd="0" presId="urn:microsoft.com/office/officeart/2008/layout/HorizontalMultiLevelHierarchy"/>
    <dgm:cxn modelId="{B781D1BE-4E7B-4FAB-AD36-FF3747209F76}" type="presParOf" srcId="{D8ECEFE2-6FE8-478B-8F06-EE697CDB56BA}" destId="{E1B89BB9-05D3-4197-8CB2-42E5DD614E20}" srcOrd="0" destOrd="0" presId="urn:microsoft.com/office/officeart/2008/layout/HorizontalMultiLevelHierarchy"/>
    <dgm:cxn modelId="{012C8E12-51D0-411C-BD55-65C83859D1BF}" type="presParOf" srcId="{7365D9F4-13B5-4639-82CA-E171B3E39E88}" destId="{FF6076BF-2F18-4D56-9AE8-6AC5A59142B5}" srcOrd="1" destOrd="0" presId="urn:microsoft.com/office/officeart/2008/layout/HorizontalMultiLevelHierarchy"/>
    <dgm:cxn modelId="{9936C061-9525-4BB4-9A45-D8B9E021A544}" type="presParOf" srcId="{FF6076BF-2F18-4D56-9AE8-6AC5A59142B5}" destId="{5FCC4734-4C40-41B4-839F-606FC04D3223}" srcOrd="0" destOrd="0" presId="urn:microsoft.com/office/officeart/2008/layout/HorizontalMultiLevelHierarchy"/>
    <dgm:cxn modelId="{BA97DD05-E19D-4D51-A1C7-C039C54D1241}" type="presParOf" srcId="{FF6076BF-2F18-4D56-9AE8-6AC5A59142B5}" destId="{1B9EFEAE-588A-43F8-899E-00EA7AA54068}" srcOrd="1" destOrd="0" presId="urn:microsoft.com/office/officeart/2008/layout/HorizontalMultiLevelHierarchy"/>
    <dgm:cxn modelId="{8B5CC5BA-BAB6-4ED6-8A80-48BB841D2792}" type="presParOf" srcId="{1B9EFEAE-588A-43F8-899E-00EA7AA54068}" destId="{824B6FAA-9B8E-4EBD-9FE8-C90F99DFE494}" srcOrd="0" destOrd="0" presId="urn:microsoft.com/office/officeart/2008/layout/HorizontalMultiLevelHierarchy"/>
    <dgm:cxn modelId="{70FF61A0-8C8F-4D87-9306-CF26349DC253}" type="presParOf" srcId="{824B6FAA-9B8E-4EBD-9FE8-C90F99DFE494}" destId="{E878B013-B95D-485F-A759-1B8D472E785B}" srcOrd="0" destOrd="0" presId="urn:microsoft.com/office/officeart/2008/layout/HorizontalMultiLevelHierarchy"/>
    <dgm:cxn modelId="{496EFB9B-1947-4196-AE87-913D29362FCE}" type="presParOf" srcId="{1B9EFEAE-588A-43F8-899E-00EA7AA54068}" destId="{C34858E0-A46B-4D2C-9652-44947B1593EE}" srcOrd="1" destOrd="0" presId="urn:microsoft.com/office/officeart/2008/layout/HorizontalMultiLevelHierarchy"/>
    <dgm:cxn modelId="{65EF5DDB-5345-4572-95E0-8FFF609FBD25}" type="presParOf" srcId="{C34858E0-A46B-4D2C-9652-44947B1593EE}" destId="{16ED2B5F-50F2-4A7E-BB8A-D00FAE896D60}" srcOrd="0" destOrd="0" presId="urn:microsoft.com/office/officeart/2008/layout/HorizontalMultiLevelHierarchy"/>
    <dgm:cxn modelId="{9E548EE2-C37B-40B6-9BEB-0DEC8F1CAE2C}" type="presParOf" srcId="{C34858E0-A46B-4D2C-9652-44947B1593EE}" destId="{17FBAF4D-483A-4EEE-9D52-E2AC771BAD1D}" srcOrd="1" destOrd="0" presId="urn:microsoft.com/office/officeart/2008/layout/HorizontalMultiLevelHierarchy"/>
    <dgm:cxn modelId="{C0AF2DE2-B97E-41B8-905D-671CA5C493EC}" type="presParOf" srcId="{2E4195E7-C526-43C1-8251-2AF2A6B49243}" destId="{E5E22928-8B6D-4305-9AE6-D2F227000B89}" srcOrd="2" destOrd="0" presId="urn:microsoft.com/office/officeart/2008/layout/HorizontalMultiLevelHierarchy"/>
    <dgm:cxn modelId="{571C718C-436C-4E4E-89B4-AAF4B865ECA9}" type="presParOf" srcId="{E5E22928-8B6D-4305-9AE6-D2F227000B89}" destId="{901546BE-99DA-4369-8291-A1291DD6DDF3}" srcOrd="0" destOrd="0" presId="urn:microsoft.com/office/officeart/2008/layout/HorizontalMultiLevelHierarchy"/>
    <dgm:cxn modelId="{1D6FF797-5A3B-493A-9EF1-F54740D8670B}" type="presParOf" srcId="{2E4195E7-C526-43C1-8251-2AF2A6B49243}" destId="{2FBBA1F6-D957-44FB-932A-D649E0E1D914}" srcOrd="3" destOrd="0" presId="urn:microsoft.com/office/officeart/2008/layout/HorizontalMultiLevelHierarchy"/>
    <dgm:cxn modelId="{74AB8EA0-C525-43AF-A883-83EE1D8D1877}" type="presParOf" srcId="{2FBBA1F6-D957-44FB-932A-D649E0E1D914}" destId="{1FFA7D5C-B83F-480F-93CA-DF65D3E274C5}" srcOrd="0" destOrd="0" presId="urn:microsoft.com/office/officeart/2008/layout/HorizontalMultiLevelHierarchy"/>
    <dgm:cxn modelId="{82EA6CD7-E987-442A-AD02-A71C0F45577A}" type="presParOf" srcId="{2FBBA1F6-D957-44FB-932A-D649E0E1D914}" destId="{D6EAEA28-E429-4047-B403-98239289CB1B}" srcOrd="1" destOrd="0" presId="urn:microsoft.com/office/officeart/2008/layout/HorizontalMultiLevelHierarchy"/>
    <dgm:cxn modelId="{1F1C8767-3DEB-46BF-934A-AA3E16AA49CD}" type="presParOf" srcId="{D6EAEA28-E429-4047-B403-98239289CB1B}" destId="{193CADC1-E66E-47B5-8C44-D258FBB828A9}" srcOrd="0" destOrd="0" presId="urn:microsoft.com/office/officeart/2008/layout/HorizontalMultiLevelHierarchy"/>
    <dgm:cxn modelId="{05F73AB7-3BBA-4A2F-B123-1EC934328307}" type="presParOf" srcId="{193CADC1-E66E-47B5-8C44-D258FBB828A9}" destId="{D589F998-6AA5-4CAC-B8A9-BD2C72857535}" srcOrd="0" destOrd="0" presId="urn:microsoft.com/office/officeart/2008/layout/HorizontalMultiLevelHierarchy"/>
    <dgm:cxn modelId="{81EE6113-9507-41E2-B3C0-ACAF0D40D7CF}" type="presParOf" srcId="{D6EAEA28-E429-4047-B403-98239289CB1B}" destId="{B94EA404-64C4-4298-93B5-BB9439445E54}" srcOrd="1" destOrd="0" presId="urn:microsoft.com/office/officeart/2008/layout/HorizontalMultiLevelHierarchy"/>
    <dgm:cxn modelId="{263B4F61-2793-46F3-9EFF-9657E205AFAF}" type="presParOf" srcId="{B94EA404-64C4-4298-93B5-BB9439445E54}" destId="{E20DE9DD-33DF-45E8-AD46-EB3B8989E119}" srcOrd="0" destOrd="0" presId="urn:microsoft.com/office/officeart/2008/layout/HorizontalMultiLevelHierarchy"/>
    <dgm:cxn modelId="{7F391139-5E93-416D-A8F8-45B46C7E6DA6}" type="presParOf" srcId="{B94EA404-64C4-4298-93B5-BB9439445E54}" destId="{AE59E432-8F82-4FC9-BF9F-31205758D277}" srcOrd="1" destOrd="0" presId="urn:microsoft.com/office/officeart/2008/layout/HorizontalMultiLevelHierarchy"/>
    <dgm:cxn modelId="{628B7871-DEF3-45D4-BD3E-3648808A6803}" type="presParOf" srcId="{AE59E432-8F82-4FC9-BF9F-31205758D277}" destId="{9088F5BD-5900-47D7-91BD-974032CA9C1F}" srcOrd="0" destOrd="0" presId="urn:microsoft.com/office/officeart/2008/layout/HorizontalMultiLevelHierarchy"/>
    <dgm:cxn modelId="{5DE0C584-14B1-4D16-93A5-B0342F71694C}" type="presParOf" srcId="{9088F5BD-5900-47D7-91BD-974032CA9C1F}" destId="{FBF8E6DE-7864-47D8-AF55-C9FA5B622890}" srcOrd="0" destOrd="0" presId="urn:microsoft.com/office/officeart/2008/layout/HorizontalMultiLevelHierarchy"/>
    <dgm:cxn modelId="{9F6F32FB-ED68-429D-9ED3-D485142FD853}" type="presParOf" srcId="{AE59E432-8F82-4FC9-BF9F-31205758D277}" destId="{2AAF4CF6-F9F4-4FBE-B323-53BBA712FFE9}" srcOrd="1" destOrd="0" presId="urn:microsoft.com/office/officeart/2008/layout/HorizontalMultiLevelHierarchy"/>
    <dgm:cxn modelId="{7CE5E250-194D-48E3-AE95-AA0FE2D058A8}" type="presParOf" srcId="{2AAF4CF6-F9F4-4FBE-B323-53BBA712FFE9}" destId="{A3204374-69E4-4DE1-B06A-26F24312C054}" srcOrd="0" destOrd="0" presId="urn:microsoft.com/office/officeart/2008/layout/HorizontalMultiLevelHierarchy"/>
    <dgm:cxn modelId="{91E68CC6-8D31-4246-AC24-48806DAF03E1}" type="presParOf" srcId="{2AAF4CF6-F9F4-4FBE-B323-53BBA712FFE9}" destId="{746AAFD2-D011-46EF-B9AE-3AAFE14435E5}" srcOrd="1" destOrd="0" presId="urn:microsoft.com/office/officeart/2008/layout/HorizontalMultiLevelHierarchy"/>
    <dgm:cxn modelId="{F68DB099-B4CA-418D-B979-F5CB278FEEB2}" type="presParOf" srcId="{2E4195E7-C526-43C1-8251-2AF2A6B49243}" destId="{E4D805C1-0FDD-4506-9132-245D1618CDA6}" srcOrd="4" destOrd="0" presId="urn:microsoft.com/office/officeart/2008/layout/HorizontalMultiLevelHierarchy"/>
    <dgm:cxn modelId="{2C8A5923-E9C1-4EFC-83AE-7977E2DB8ADA}" type="presParOf" srcId="{E4D805C1-0FDD-4506-9132-245D1618CDA6}" destId="{675C452B-A309-46DB-8A27-519F74B0332F}" srcOrd="0" destOrd="0" presId="urn:microsoft.com/office/officeart/2008/layout/HorizontalMultiLevelHierarchy"/>
    <dgm:cxn modelId="{9DF50675-059D-4DDB-8E88-78677C8EBBD5}" type="presParOf" srcId="{2E4195E7-C526-43C1-8251-2AF2A6B49243}" destId="{D9CAAA9F-65CF-4771-831C-8EF172A724A5}" srcOrd="5" destOrd="0" presId="urn:microsoft.com/office/officeart/2008/layout/HorizontalMultiLevelHierarchy"/>
    <dgm:cxn modelId="{6F733692-81E0-41D0-BF88-8FD4F1853E3C}" type="presParOf" srcId="{D9CAAA9F-65CF-4771-831C-8EF172A724A5}" destId="{9930AFAD-7CAA-421C-A6F6-BE96E32B90BE}" srcOrd="0" destOrd="0" presId="urn:microsoft.com/office/officeart/2008/layout/HorizontalMultiLevelHierarchy"/>
    <dgm:cxn modelId="{E7D4B7AD-3EFA-4CDD-8242-237194062B2C}" type="presParOf" srcId="{D9CAAA9F-65CF-4771-831C-8EF172A724A5}" destId="{9D792460-AE18-422F-8A94-3AAAF05AC764}" srcOrd="1" destOrd="0" presId="urn:microsoft.com/office/officeart/2008/layout/HorizontalMultiLevelHierarchy"/>
    <dgm:cxn modelId="{7CEC3F74-9027-4B58-8F74-78A2FCDD21D6}" type="presParOf" srcId="{9D792460-AE18-422F-8A94-3AAAF05AC764}" destId="{6084A302-5078-4BE0-80B7-B99AA06E451C}" srcOrd="0" destOrd="0" presId="urn:microsoft.com/office/officeart/2008/layout/HorizontalMultiLevelHierarchy"/>
    <dgm:cxn modelId="{1B2F5D26-D3B6-436D-ACE1-305962D1404E}" type="presParOf" srcId="{6084A302-5078-4BE0-80B7-B99AA06E451C}" destId="{5F6F3BBD-6C2B-4839-A50B-2B8470876601}" srcOrd="0" destOrd="0" presId="urn:microsoft.com/office/officeart/2008/layout/HorizontalMultiLevelHierarchy"/>
    <dgm:cxn modelId="{EEE41189-A92C-4550-987B-ED468F1DF2FC}" type="presParOf" srcId="{9D792460-AE18-422F-8A94-3AAAF05AC764}" destId="{7D7670E2-5AE4-479A-A167-731A08547B20}" srcOrd="1" destOrd="0" presId="urn:microsoft.com/office/officeart/2008/layout/HorizontalMultiLevelHierarchy"/>
    <dgm:cxn modelId="{CB78428F-FFD2-466A-BA10-7FEA6D59F3CE}" type="presParOf" srcId="{7D7670E2-5AE4-479A-A167-731A08547B20}" destId="{AEAE9668-1594-42A7-936C-F6D9B03E5605}" srcOrd="0" destOrd="0" presId="urn:microsoft.com/office/officeart/2008/layout/HorizontalMultiLevelHierarchy"/>
    <dgm:cxn modelId="{DFCCE40B-2332-4E68-8303-748EC05F9DC7}" type="presParOf" srcId="{7D7670E2-5AE4-479A-A167-731A08547B20}" destId="{F9B9F49D-7972-4FFC-8A8C-A865E91EE436}" srcOrd="1" destOrd="0" presId="urn:microsoft.com/office/officeart/2008/layout/HorizontalMultiLevelHierarchy"/>
    <dgm:cxn modelId="{00933CC8-2180-4773-A135-914295DB392A}" type="presParOf" srcId="{9D792460-AE18-422F-8A94-3AAAF05AC764}" destId="{7ACF9FF6-B522-400F-A6A2-27ACCEE1207D}" srcOrd="2" destOrd="0" presId="urn:microsoft.com/office/officeart/2008/layout/HorizontalMultiLevelHierarchy"/>
    <dgm:cxn modelId="{77D42B2C-6A59-4B04-8CAB-0F20E321761D}" type="presParOf" srcId="{7ACF9FF6-B522-400F-A6A2-27ACCEE1207D}" destId="{C5C4C0FB-127E-4AAB-8D1D-D31861D75A1D}" srcOrd="0" destOrd="0" presId="urn:microsoft.com/office/officeart/2008/layout/HorizontalMultiLevelHierarchy"/>
    <dgm:cxn modelId="{8ADEBA15-CA51-47B2-922E-BBA8890DE642}" type="presParOf" srcId="{9D792460-AE18-422F-8A94-3AAAF05AC764}" destId="{1108E113-B944-4BCA-AFBE-190BB376FFFE}" srcOrd="3" destOrd="0" presId="urn:microsoft.com/office/officeart/2008/layout/HorizontalMultiLevelHierarchy"/>
    <dgm:cxn modelId="{9096B67D-228E-4FB8-AD08-985622B3300F}" type="presParOf" srcId="{1108E113-B944-4BCA-AFBE-190BB376FFFE}" destId="{E5B58E61-F9E7-4436-AA30-0A689C86A422}" srcOrd="0" destOrd="0" presId="urn:microsoft.com/office/officeart/2008/layout/HorizontalMultiLevelHierarchy"/>
    <dgm:cxn modelId="{27C64E8D-EC79-4E83-A6FA-9E5C06BCAC9B}" type="presParOf" srcId="{1108E113-B944-4BCA-AFBE-190BB376FFFE}" destId="{F9D8A89B-78D4-4BCC-A6F2-21011B4201A7}" srcOrd="1" destOrd="0" presId="urn:microsoft.com/office/officeart/2008/layout/HorizontalMultiLevelHierarchy"/>
    <dgm:cxn modelId="{48150F7B-5E42-432A-8EDA-EF70AC0E72C8}" type="presParOf" srcId="{9D792460-AE18-422F-8A94-3AAAF05AC764}" destId="{D2391F31-FA2D-43F9-9FE8-1200D21AE459}" srcOrd="4" destOrd="0" presId="urn:microsoft.com/office/officeart/2008/layout/HorizontalMultiLevelHierarchy"/>
    <dgm:cxn modelId="{F417E9DC-0012-4EC6-96D2-B61A7DA23F45}" type="presParOf" srcId="{D2391F31-FA2D-43F9-9FE8-1200D21AE459}" destId="{541D34AF-66FF-4C5E-9F53-5D50EF8CF2C2}" srcOrd="0" destOrd="0" presId="urn:microsoft.com/office/officeart/2008/layout/HorizontalMultiLevelHierarchy"/>
    <dgm:cxn modelId="{5949B782-2BC5-4475-BB7D-0CABBDDDD52F}" type="presParOf" srcId="{9D792460-AE18-422F-8A94-3AAAF05AC764}" destId="{7F21604D-8204-4464-9D98-3E3C63CCE5E6}" srcOrd="5" destOrd="0" presId="urn:microsoft.com/office/officeart/2008/layout/HorizontalMultiLevelHierarchy"/>
    <dgm:cxn modelId="{B5CC8ED4-4787-46C6-BCCB-675A3FE05687}" type="presParOf" srcId="{7F21604D-8204-4464-9D98-3E3C63CCE5E6}" destId="{EC8A8FAF-CCC1-447F-AF4A-1B7F5640C737}" srcOrd="0" destOrd="0" presId="urn:microsoft.com/office/officeart/2008/layout/HorizontalMultiLevelHierarchy"/>
    <dgm:cxn modelId="{C6CC8DAE-7535-442B-ACEF-54A108C2648D}" type="presParOf" srcId="{7F21604D-8204-4464-9D98-3E3C63CCE5E6}" destId="{62F596EF-CB32-491B-A62A-42CD5777D695}" srcOrd="1" destOrd="0" presId="urn:microsoft.com/office/officeart/2008/layout/HorizontalMultiLevelHierarchy"/>
    <dgm:cxn modelId="{00F6A999-4922-45EB-B7D2-0E0F190C3F0E}" type="presParOf" srcId="{2E4195E7-C526-43C1-8251-2AF2A6B49243}" destId="{F1254FD0-8054-4A01-9BB5-DAF029D79E79}" srcOrd="6" destOrd="0" presId="urn:microsoft.com/office/officeart/2008/layout/HorizontalMultiLevelHierarchy"/>
    <dgm:cxn modelId="{79A03A8D-D264-4B49-9979-A11A094D59D5}" type="presParOf" srcId="{F1254FD0-8054-4A01-9BB5-DAF029D79E79}" destId="{5EF2A711-6539-4B40-82F4-1D7ACF857AF7}" srcOrd="0" destOrd="0" presId="urn:microsoft.com/office/officeart/2008/layout/HorizontalMultiLevelHierarchy"/>
    <dgm:cxn modelId="{E69585AE-89CF-4750-82C1-B82B65B320FF}" type="presParOf" srcId="{2E4195E7-C526-43C1-8251-2AF2A6B49243}" destId="{B5CC62BD-C3D7-429F-B9EC-0B5D8AC3ADAF}" srcOrd="7" destOrd="0" presId="urn:microsoft.com/office/officeart/2008/layout/HorizontalMultiLevelHierarchy"/>
    <dgm:cxn modelId="{D485D03A-7DE8-4FBC-B3AB-AE34734A11EF}" type="presParOf" srcId="{B5CC62BD-C3D7-429F-B9EC-0B5D8AC3ADAF}" destId="{80600A35-84AA-43CE-81F3-F98690856545}" srcOrd="0" destOrd="0" presId="urn:microsoft.com/office/officeart/2008/layout/HorizontalMultiLevelHierarchy"/>
    <dgm:cxn modelId="{4175B3D2-0145-40D2-B474-AF4B83BEFAA1}" type="presParOf" srcId="{B5CC62BD-C3D7-429F-B9EC-0B5D8AC3ADAF}" destId="{524E3F09-EDD1-4C4E-9154-C3DF6038309F}" srcOrd="1" destOrd="0" presId="urn:microsoft.com/office/officeart/2008/layout/HorizontalMultiLevelHierarchy"/>
    <dgm:cxn modelId="{DEADCB09-A51C-44AA-969D-0B17369BECEE}" type="presParOf" srcId="{524E3F09-EDD1-4C4E-9154-C3DF6038309F}" destId="{08EC2D9E-EEF5-4DFB-B18C-04297E92FEFA}" srcOrd="0" destOrd="0" presId="urn:microsoft.com/office/officeart/2008/layout/HorizontalMultiLevelHierarchy"/>
    <dgm:cxn modelId="{ECFC24DD-8F1F-4C30-9251-195170D1D96B}" type="presParOf" srcId="{08EC2D9E-EEF5-4DFB-B18C-04297E92FEFA}" destId="{DF9BAD71-EF23-4CA3-83FF-AB3C82F6A16F}" srcOrd="0" destOrd="0" presId="urn:microsoft.com/office/officeart/2008/layout/HorizontalMultiLevelHierarchy"/>
    <dgm:cxn modelId="{799EBBFE-5CCF-41E2-BE8E-D03ABFAC5C36}" type="presParOf" srcId="{524E3F09-EDD1-4C4E-9154-C3DF6038309F}" destId="{CFD0EF6D-F7DA-4E10-89FF-BE4E2630F12D}" srcOrd="1" destOrd="0" presId="urn:microsoft.com/office/officeart/2008/layout/HorizontalMultiLevelHierarchy"/>
    <dgm:cxn modelId="{6F14E75E-CE3F-4BEC-88C6-D5C6980F5858}" type="presParOf" srcId="{CFD0EF6D-F7DA-4E10-89FF-BE4E2630F12D}" destId="{A9B15C1A-4C4B-4F3A-A878-84EA420CF092}" srcOrd="0" destOrd="0" presId="urn:microsoft.com/office/officeart/2008/layout/HorizontalMultiLevelHierarchy"/>
    <dgm:cxn modelId="{DA51CB0F-D18E-471A-BCBB-E111E2457546}" type="presParOf" srcId="{CFD0EF6D-F7DA-4E10-89FF-BE4E2630F12D}" destId="{34ADDADB-DF4A-484B-8460-B0D255B0589C}" srcOrd="1" destOrd="0" presId="urn:microsoft.com/office/officeart/2008/layout/HorizontalMultiLevelHierarchy"/>
    <dgm:cxn modelId="{DDB8B40B-EA9F-4C78-A851-0318124F9EA1}" type="presParOf" srcId="{34ADDADB-DF4A-484B-8460-B0D255B0589C}" destId="{FCD46113-877F-416E-8838-C882836F0D86}" srcOrd="0" destOrd="0" presId="urn:microsoft.com/office/officeart/2008/layout/HorizontalMultiLevelHierarchy"/>
    <dgm:cxn modelId="{224CC081-319D-44FC-8DC7-27D1255A8796}" type="presParOf" srcId="{FCD46113-877F-416E-8838-C882836F0D86}" destId="{75CF11DC-1721-423F-B9AF-48802F04849A}" srcOrd="0" destOrd="0" presId="urn:microsoft.com/office/officeart/2008/layout/HorizontalMultiLevelHierarchy"/>
    <dgm:cxn modelId="{0B0F6F1F-6AB9-4CA1-86A0-388D64B4BA32}" type="presParOf" srcId="{34ADDADB-DF4A-484B-8460-B0D255B0589C}" destId="{F64B44EA-82DA-4EB0-998C-B25716E67284}" srcOrd="1" destOrd="0" presId="urn:microsoft.com/office/officeart/2008/layout/HorizontalMultiLevelHierarchy"/>
    <dgm:cxn modelId="{A6BDF2F5-1BE1-400C-A848-7F3044AD4844}" type="presParOf" srcId="{F64B44EA-82DA-4EB0-998C-B25716E67284}" destId="{CF727354-29D2-487B-B444-C7F2F7C6251F}" srcOrd="0" destOrd="0" presId="urn:microsoft.com/office/officeart/2008/layout/HorizontalMultiLevelHierarchy"/>
    <dgm:cxn modelId="{1EB7BD5C-1EE7-49F9-B00B-740D78014EF7}" type="presParOf" srcId="{F64B44EA-82DA-4EB0-998C-B25716E67284}" destId="{58F4A309-14AC-4EA6-8D70-E6386705338C}" srcOrd="1" destOrd="0" presId="urn:microsoft.com/office/officeart/2008/layout/HorizontalMultiLevelHierarchy"/>
    <dgm:cxn modelId="{236E458A-76EB-48D4-A393-6D5D7606FEBF}" type="presParOf" srcId="{00B6C323-8ADF-4C2C-A98F-03A35CC9AEB8}" destId="{1CC07A56-D77A-4F93-8791-338BCB7F4DFE}" srcOrd="2" destOrd="0" presId="urn:microsoft.com/office/officeart/2008/layout/HorizontalMultiLevelHierarchy"/>
    <dgm:cxn modelId="{571D2FD2-8DA2-4005-A051-A9B3B82CC79E}" type="presParOf" srcId="{1CC07A56-D77A-4F93-8791-338BCB7F4DFE}" destId="{A4845304-288D-495D-8FB0-E942669DDDE7}" srcOrd="0" destOrd="0" presId="urn:microsoft.com/office/officeart/2008/layout/HorizontalMultiLevelHierarchy"/>
    <dgm:cxn modelId="{695E13D9-46AE-4335-A9E4-8008FC196E00}" type="presParOf" srcId="{00B6C323-8ADF-4C2C-A98F-03A35CC9AEB8}" destId="{3D5EE142-BA92-42F8-AABF-39F432A9BE8B}" srcOrd="3" destOrd="0" presId="urn:microsoft.com/office/officeart/2008/layout/HorizontalMultiLevelHierarchy"/>
    <dgm:cxn modelId="{8168E760-4B4D-4BD9-922C-85471B410182}" type="presParOf" srcId="{3D5EE142-BA92-42F8-AABF-39F432A9BE8B}" destId="{8AE761E9-06B7-488A-B552-DDFB300D65C0}" srcOrd="0" destOrd="0" presId="urn:microsoft.com/office/officeart/2008/layout/HorizontalMultiLevelHierarchy"/>
    <dgm:cxn modelId="{8158AFE5-AC08-4BE2-82BA-DE038A471EAA}" type="presParOf" srcId="{3D5EE142-BA92-42F8-AABF-39F432A9BE8B}" destId="{44BFCDD5-5A25-45E0-95E0-E6380AC06088}" srcOrd="1" destOrd="0" presId="urn:microsoft.com/office/officeart/2008/layout/HorizontalMultiLevelHierarchy"/>
    <dgm:cxn modelId="{4B882136-2E96-48F7-849B-A0C28C4C3A52}" type="presParOf" srcId="{44BFCDD5-5A25-45E0-95E0-E6380AC06088}" destId="{C59F144E-3E9D-4AF7-8B57-87F4F9B383FB}" srcOrd="0" destOrd="0" presId="urn:microsoft.com/office/officeart/2008/layout/HorizontalMultiLevelHierarchy"/>
    <dgm:cxn modelId="{1DEB689C-7195-48FE-9B00-91E556DC9025}" type="presParOf" srcId="{C59F144E-3E9D-4AF7-8B57-87F4F9B383FB}" destId="{F75129ED-D06A-45D8-94F7-C7F11AC246A7}" srcOrd="0" destOrd="0" presId="urn:microsoft.com/office/officeart/2008/layout/HorizontalMultiLevelHierarchy"/>
    <dgm:cxn modelId="{007AA8A6-82F7-4B10-B9DD-AD51CF2A7877}" type="presParOf" srcId="{44BFCDD5-5A25-45E0-95E0-E6380AC06088}" destId="{8199EF63-7044-4575-8137-26D081EAC06C}" srcOrd="1" destOrd="0" presId="urn:microsoft.com/office/officeart/2008/layout/HorizontalMultiLevelHierarchy"/>
    <dgm:cxn modelId="{8B9E6CC4-7895-40D0-B107-9C0B303B7A88}" type="presParOf" srcId="{8199EF63-7044-4575-8137-26D081EAC06C}" destId="{FD17C1E7-264E-442C-A9D4-3ACCD6DE4CC9}" srcOrd="0" destOrd="0" presId="urn:microsoft.com/office/officeart/2008/layout/HorizontalMultiLevelHierarchy"/>
    <dgm:cxn modelId="{57B1DEFC-AC02-4FF9-94A1-84DC670E05DA}" type="presParOf" srcId="{8199EF63-7044-4575-8137-26D081EAC06C}" destId="{FEB8A5E6-67F6-4BEC-8888-4BAA0CED17BB}" srcOrd="1" destOrd="0" presId="urn:microsoft.com/office/officeart/2008/layout/HorizontalMultiLevelHierarchy"/>
    <dgm:cxn modelId="{FF9B508A-6A1F-4614-AAFB-C56D502C4FB6}" type="presParOf" srcId="{FEB8A5E6-67F6-4BEC-8888-4BAA0CED17BB}" destId="{83CB4E13-D9FB-42D0-B47A-7103E35CEA9C}" srcOrd="0" destOrd="0" presId="urn:microsoft.com/office/officeart/2008/layout/HorizontalMultiLevelHierarchy"/>
    <dgm:cxn modelId="{49D3E489-B84E-4619-971C-647DE97DF984}" type="presParOf" srcId="{83CB4E13-D9FB-42D0-B47A-7103E35CEA9C}" destId="{AA52DC9F-8D18-49B6-878C-4845B336EFFD}" srcOrd="0" destOrd="0" presId="urn:microsoft.com/office/officeart/2008/layout/HorizontalMultiLevelHierarchy"/>
    <dgm:cxn modelId="{25E619BC-A7C0-47A5-9047-83E958AEF8D6}" type="presParOf" srcId="{FEB8A5E6-67F6-4BEC-8888-4BAA0CED17BB}" destId="{B139F60C-E0CB-4545-AEAC-08284DAA1915}" srcOrd="1" destOrd="0" presId="urn:microsoft.com/office/officeart/2008/layout/HorizontalMultiLevelHierarchy"/>
    <dgm:cxn modelId="{381121B2-3C85-46C4-9063-DE60737B85C3}" type="presParOf" srcId="{B139F60C-E0CB-4545-AEAC-08284DAA1915}" destId="{A506F646-D604-4717-95CA-F869EDE431CA}" srcOrd="0" destOrd="0" presId="urn:microsoft.com/office/officeart/2008/layout/HorizontalMultiLevelHierarchy"/>
    <dgm:cxn modelId="{548A4A79-0AC4-4258-90D6-4ED146EEDB73}" type="presParOf" srcId="{B139F60C-E0CB-4545-AEAC-08284DAA1915}" destId="{B52D1827-2583-4CD3-9FAE-9E59FB27ADB3}" srcOrd="1" destOrd="0" presId="urn:microsoft.com/office/officeart/2008/layout/HorizontalMultiLevelHierarchy"/>
    <dgm:cxn modelId="{A83EBCB7-797F-491A-8E0C-E4E1D0467D82}" type="presParOf" srcId="{00B6C323-8ADF-4C2C-A98F-03A35CC9AEB8}" destId="{7C1111C3-71C8-4A59-B707-B9C768098517}" srcOrd="4" destOrd="0" presId="urn:microsoft.com/office/officeart/2008/layout/HorizontalMultiLevelHierarchy"/>
    <dgm:cxn modelId="{A4D18A6F-E128-40FA-A353-3C44962D962F}" type="presParOf" srcId="{7C1111C3-71C8-4A59-B707-B9C768098517}" destId="{691C4B03-F193-462B-8563-0CBB3DFC5ADA}" srcOrd="0" destOrd="0" presId="urn:microsoft.com/office/officeart/2008/layout/HorizontalMultiLevelHierarchy"/>
    <dgm:cxn modelId="{D2E7D0F1-7D4D-4D7E-BE04-7095BC7E8AB1}" type="presParOf" srcId="{00B6C323-8ADF-4C2C-A98F-03A35CC9AEB8}" destId="{9D5FED48-469F-4A5A-AF8C-3669D6E19E26}" srcOrd="5" destOrd="0" presId="urn:microsoft.com/office/officeart/2008/layout/HorizontalMultiLevelHierarchy"/>
    <dgm:cxn modelId="{A5244892-EA7E-4109-892C-646ADF99C4D0}" type="presParOf" srcId="{9D5FED48-469F-4A5A-AF8C-3669D6E19E26}" destId="{E2CE8335-163F-4FC8-9EB2-2F1AB9A3494D}" srcOrd="0" destOrd="0" presId="urn:microsoft.com/office/officeart/2008/layout/HorizontalMultiLevelHierarchy"/>
    <dgm:cxn modelId="{BC0066F3-5FEE-4D2E-B3D7-DBC43045EB12}" type="presParOf" srcId="{9D5FED48-469F-4A5A-AF8C-3669D6E19E26}" destId="{5BF7830B-9D4F-4B32-9BAC-79401EA7EBFE}" srcOrd="1" destOrd="0" presId="urn:microsoft.com/office/officeart/2008/layout/HorizontalMultiLevelHierarchy"/>
    <dgm:cxn modelId="{BC480814-6B33-4130-830C-3C64825FC514}" type="presParOf" srcId="{5BF7830B-9D4F-4B32-9BAC-79401EA7EBFE}" destId="{B5518A91-0CCF-44EC-914D-B3C0D9B542E7}" srcOrd="0" destOrd="0" presId="urn:microsoft.com/office/officeart/2008/layout/HorizontalMultiLevelHierarchy"/>
    <dgm:cxn modelId="{06B5614C-2FDC-41B0-9EDF-F57382D09C80}" type="presParOf" srcId="{B5518A91-0CCF-44EC-914D-B3C0D9B542E7}" destId="{91CDD07F-CBCB-49EB-AD21-92C890ECF5F5}" srcOrd="0" destOrd="0" presId="urn:microsoft.com/office/officeart/2008/layout/HorizontalMultiLevelHierarchy"/>
    <dgm:cxn modelId="{4B4B9B4B-9341-42E9-94B0-BD730AA0981D}" type="presParOf" srcId="{5BF7830B-9D4F-4B32-9BAC-79401EA7EBFE}" destId="{D83818FB-048F-46F3-88B3-2A681378A388}" srcOrd="1" destOrd="0" presId="urn:microsoft.com/office/officeart/2008/layout/HorizontalMultiLevelHierarchy"/>
    <dgm:cxn modelId="{B95767AE-3A8A-4857-AA46-61BF0FE8858A}" type="presParOf" srcId="{D83818FB-048F-46F3-88B3-2A681378A388}" destId="{68C7DC2A-DF30-426E-B8FD-F49EE5583BB0}" srcOrd="0" destOrd="0" presId="urn:microsoft.com/office/officeart/2008/layout/HorizontalMultiLevelHierarchy"/>
    <dgm:cxn modelId="{1F6A1E61-ED0D-497C-95E1-58FA7DACADDA}" type="presParOf" srcId="{D83818FB-048F-46F3-88B3-2A681378A388}" destId="{6D73289D-53B5-471C-AEF0-A32B2F558BE2}" srcOrd="1" destOrd="0" presId="urn:microsoft.com/office/officeart/2008/layout/HorizontalMultiLevelHierarchy"/>
    <dgm:cxn modelId="{0B10649C-E716-4BFE-B3C6-76A72484E56B}" type="presParOf" srcId="{6D73289D-53B5-471C-AEF0-A32B2F558BE2}" destId="{ED95A208-2D87-4E2E-AF4E-006132416E56}" srcOrd="0" destOrd="0" presId="urn:microsoft.com/office/officeart/2008/layout/HorizontalMultiLevelHierarchy"/>
    <dgm:cxn modelId="{1A8334A8-BBC1-483E-B188-8E8D0FF00818}" type="presParOf" srcId="{ED95A208-2D87-4E2E-AF4E-006132416E56}" destId="{FD20C4CB-B220-4B65-9BEE-C3897B5035FD}" srcOrd="0" destOrd="0" presId="urn:microsoft.com/office/officeart/2008/layout/HorizontalMultiLevelHierarchy"/>
    <dgm:cxn modelId="{6E62B67C-26D2-458A-BFCC-8530302CE0A8}" type="presParOf" srcId="{6D73289D-53B5-471C-AEF0-A32B2F558BE2}" destId="{133FD631-84FA-4153-982B-331F8CC747D4}" srcOrd="1" destOrd="0" presId="urn:microsoft.com/office/officeart/2008/layout/HorizontalMultiLevelHierarchy"/>
    <dgm:cxn modelId="{B0417444-6E8C-486F-A489-3809FDFAC8CA}" type="presParOf" srcId="{133FD631-84FA-4153-982B-331F8CC747D4}" destId="{FC1F9FB9-0030-40B4-8C06-14758D2D417E}" srcOrd="0" destOrd="0" presId="urn:microsoft.com/office/officeart/2008/layout/HorizontalMultiLevelHierarchy"/>
    <dgm:cxn modelId="{B3D6081C-3C46-4A0B-BEC3-C94814F6E60B}" type="presParOf" srcId="{133FD631-84FA-4153-982B-331F8CC747D4}" destId="{2A44222D-CBCB-4410-BAEE-676E98057740}" srcOrd="1" destOrd="0" presId="urn:microsoft.com/office/officeart/2008/layout/HorizontalMultiLevelHierarchy"/>
    <dgm:cxn modelId="{6FBAB6A6-C22A-461C-B126-323DDABB89E1}" type="presParOf" srcId="{5BF7830B-9D4F-4B32-9BAC-79401EA7EBFE}" destId="{FDCE8F53-E322-4B1B-8535-1DF807DB34B9}" srcOrd="2" destOrd="0" presId="urn:microsoft.com/office/officeart/2008/layout/HorizontalMultiLevelHierarchy"/>
    <dgm:cxn modelId="{0A0E973E-6C61-4C82-A3B6-98FD25D9BEAB}" type="presParOf" srcId="{FDCE8F53-E322-4B1B-8535-1DF807DB34B9}" destId="{F560906A-546D-4571-BA60-ACF2D4A854CB}" srcOrd="0" destOrd="0" presId="urn:microsoft.com/office/officeart/2008/layout/HorizontalMultiLevelHierarchy"/>
    <dgm:cxn modelId="{561EF55F-4000-464E-ADE6-18F17976006A}" type="presParOf" srcId="{5BF7830B-9D4F-4B32-9BAC-79401EA7EBFE}" destId="{CB0A0623-DC72-4215-ADD7-0AC25601824B}" srcOrd="3" destOrd="0" presId="urn:microsoft.com/office/officeart/2008/layout/HorizontalMultiLevelHierarchy"/>
    <dgm:cxn modelId="{7A338CBF-FADD-4CAD-A37A-5F3AC610CACB}" type="presParOf" srcId="{CB0A0623-DC72-4215-ADD7-0AC25601824B}" destId="{7E713748-379C-4B5E-9EC6-622A2DAA67D9}" srcOrd="0" destOrd="0" presId="urn:microsoft.com/office/officeart/2008/layout/HorizontalMultiLevelHierarchy"/>
    <dgm:cxn modelId="{CEB3B317-E247-4399-BB34-EE09E4DB6630}" type="presParOf" srcId="{CB0A0623-DC72-4215-ADD7-0AC25601824B}" destId="{0A9C7258-1C75-4D80-BFB2-9E27C4830527}" srcOrd="1" destOrd="0" presId="urn:microsoft.com/office/officeart/2008/layout/HorizontalMultiLevelHierarchy"/>
    <dgm:cxn modelId="{EC0B7D66-789F-44D7-ABA0-DE51BECF24A7}" type="presParOf" srcId="{0A9C7258-1C75-4D80-BFB2-9E27C4830527}" destId="{613A4E0B-58AB-427D-9051-A8B2C6F55381}" srcOrd="0" destOrd="0" presId="urn:microsoft.com/office/officeart/2008/layout/HorizontalMultiLevelHierarchy"/>
    <dgm:cxn modelId="{F5E842CC-3621-45C4-831F-27A83FD08D91}" type="presParOf" srcId="{613A4E0B-58AB-427D-9051-A8B2C6F55381}" destId="{8C07BC25-D6C9-4CF7-B000-4A39865469A4}" srcOrd="0" destOrd="0" presId="urn:microsoft.com/office/officeart/2008/layout/HorizontalMultiLevelHierarchy"/>
    <dgm:cxn modelId="{2A28F841-FF34-489F-951F-3B61151ACC9D}" type="presParOf" srcId="{0A9C7258-1C75-4D80-BFB2-9E27C4830527}" destId="{248A4993-18CA-48A5-B408-C3E988AC397F}" srcOrd="1" destOrd="0" presId="urn:microsoft.com/office/officeart/2008/layout/HorizontalMultiLevelHierarchy"/>
    <dgm:cxn modelId="{24BEDB08-5AAE-42C1-A57A-A7E6DEDC3AE4}" type="presParOf" srcId="{248A4993-18CA-48A5-B408-C3E988AC397F}" destId="{50DFE8EC-C200-4654-AAE8-1C218BF1FF46}" srcOrd="0" destOrd="0" presId="urn:microsoft.com/office/officeart/2008/layout/HorizontalMultiLevelHierarchy"/>
    <dgm:cxn modelId="{65B8EFAA-9FEE-437A-A277-B7E001CD8ACA}" type="presParOf" srcId="{248A4993-18CA-48A5-B408-C3E988AC397F}" destId="{61B40E03-25B9-485F-840B-FABD981193C2}" srcOrd="1" destOrd="0" presId="urn:microsoft.com/office/officeart/2008/layout/HorizontalMultiLevelHierarchy"/>
    <dgm:cxn modelId="{1A3BF5B4-3D0A-47C4-BF7B-550FAA1A52BF}" type="presParOf" srcId="{61B40E03-25B9-485F-840B-FABD981193C2}" destId="{61EC9F36-6467-4C56-8762-9BDEAEB0558C}" srcOrd="0" destOrd="0" presId="urn:microsoft.com/office/officeart/2008/layout/HorizontalMultiLevelHierarchy"/>
    <dgm:cxn modelId="{B697CDAF-C976-4564-8192-CF5E4965F840}" type="presParOf" srcId="{61EC9F36-6467-4C56-8762-9BDEAEB0558C}" destId="{56535C95-9828-4467-977E-B10818263CCF}" srcOrd="0" destOrd="0" presId="urn:microsoft.com/office/officeart/2008/layout/HorizontalMultiLevelHierarchy"/>
    <dgm:cxn modelId="{A79B0BC1-18DC-49BA-B093-E9910EF6613C}" type="presParOf" srcId="{61B40E03-25B9-485F-840B-FABD981193C2}" destId="{B7972F04-0B60-4B99-91E2-5E6F68EAA60F}" srcOrd="1" destOrd="0" presId="urn:microsoft.com/office/officeart/2008/layout/HorizontalMultiLevelHierarchy"/>
    <dgm:cxn modelId="{88A19D00-C531-4432-AD45-A2C363F5E879}" type="presParOf" srcId="{B7972F04-0B60-4B99-91E2-5E6F68EAA60F}" destId="{550E294F-EC44-419B-ACBA-76EA29C580AF}" srcOrd="0" destOrd="0" presId="urn:microsoft.com/office/officeart/2008/layout/HorizontalMultiLevelHierarchy"/>
    <dgm:cxn modelId="{7321A63C-AD0B-4A7D-94B8-7E84025C40FA}" type="presParOf" srcId="{B7972F04-0B60-4B99-91E2-5E6F68EAA60F}" destId="{8ADD7700-BF9D-4528-AC43-B6211735D275}" srcOrd="1" destOrd="0" presId="urn:microsoft.com/office/officeart/2008/layout/HorizontalMultiLevelHierarchy"/>
    <dgm:cxn modelId="{1C75C30C-E798-44E3-88FA-EA896CE8B660}" type="presParOf" srcId="{61B40E03-25B9-485F-840B-FABD981193C2}" destId="{4CBF2D18-E5CE-4187-B596-902BD0AB638C}" srcOrd="2" destOrd="0" presId="urn:microsoft.com/office/officeart/2008/layout/HorizontalMultiLevelHierarchy"/>
    <dgm:cxn modelId="{B977EC05-92D5-4F83-B307-FAB8F06CA4E2}" type="presParOf" srcId="{4CBF2D18-E5CE-4187-B596-902BD0AB638C}" destId="{A16395E2-344E-4A4C-BE2B-3A3F64F5FFEE}" srcOrd="0" destOrd="0" presId="urn:microsoft.com/office/officeart/2008/layout/HorizontalMultiLevelHierarchy"/>
    <dgm:cxn modelId="{CED6398C-0F37-4CBC-A668-085019892BF9}" type="presParOf" srcId="{61B40E03-25B9-485F-840B-FABD981193C2}" destId="{DF32341B-CE20-491B-916C-F1318037741A}" srcOrd="3" destOrd="0" presId="urn:microsoft.com/office/officeart/2008/layout/HorizontalMultiLevelHierarchy"/>
    <dgm:cxn modelId="{95F357DE-750E-4C07-8832-305258E54270}" type="presParOf" srcId="{DF32341B-CE20-491B-916C-F1318037741A}" destId="{C4CC9163-AF6A-4C65-9F2D-CACC9DB43624}" srcOrd="0" destOrd="0" presId="urn:microsoft.com/office/officeart/2008/layout/HorizontalMultiLevelHierarchy"/>
    <dgm:cxn modelId="{3BBC59EE-A146-45C6-8809-E925CA47113E}" type="presParOf" srcId="{DF32341B-CE20-491B-916C-F1318037741A}" destId="{C8F68101-FA8D-4AC9-923B-29D9F7E39646}" srcOrd="1" destOrd="0" presId="urn:microsoft.com/office/officeart/2008/layout/HorizontalMultiLevelHierarchy"/>
    <dgm:cxn modelId="{95A5F138-F777-4D02-917C-6CE0618AED93}" type="presParOf" srcId="{61B40E03-25B9-485F-840B-FABD981193C2}" destId="{3C4CE92F-335B-4A7A-8BB0-EC6AFC5BABCB}" srcOrd="4" destOrd="0" presId="urn:microsoft.com/office/officeart/2008/layout/HorizontalMultiLevelHierarchy"/>
    <dgm:cxn modelId="{9B1D0443-E094-4A55-8FB0-0807AEB607C7}" type="presParOf" srcId="{3C4CE92F-335B-4A7A-8BB0-EC6AFC5BABCB}" destId="{4DD7E8C5-D4E3-4A07-A586-B06A3F0FA0A4}" srcOrd="0" destOrd="0" presId="urn:microsoft.com/office/officeart/2008/layout/HorizontalMultiLevelHierarchy"/>
    <dgm:cxn modelId="{5C9DBFB3-BA12-4541-9ABE-279C1C9A03DF}" type="presParOf" srcId="{61B40E03-25B9-485F-840B-FABD981193C2}" destId="{87BAE170-9526-4F81-9E7A-EA1B9D22F3DD}" srcOrd="5" destOrd="0" presId="urn:microsoft.com/office/officeart/2008/layout/HorizontalMultiLevelHierarchy"/>
    <dgm:cxn modelId="{7CFD4D08-5F1E-46AC-A1CC-D5654E94F0EB}" type="presParOf" srcId="{87BAE170-9526-4F81-9E7A-EA1B9D22F3DD}" destId="{964E3496-9F20-4756-A220-FBA1D5E4980C}" srcOrd="0" destOrd="0" presId="urn:microsoft.com/office/officeart/2008/layout/HorizontalMultiLevelHierarchy"/>
    <dgm:cxn modelId="{5A55B14B-3E09-49DE-9419-CB1BEA9B67D2}" type="presParOf" srcId="{87BAE170-9526-4F81-9E7A-EA1B9D22F3DD}" destId="{7E72DFF7-2DE5-40EC-983E-F3252481647F}" srcOrd="1" destOrd="0" presId="urn:microsoft.com/office/officeart/2008/layout/HorizontalMultiLevelHierarchy"/>
    <dgm:cxn modelId="{743B7C42-F9DA-4E1B-A55B-E3B2323179DD}" type="presParOf" srcId="{61B40E03-25B9-485F-840B-FABD981193C2}" destId="{BD15981F-569F-4B3E-A29C-E329AE7B81D1}" srcOrd="6" destOrd="0" presId="urn:microsoft.com/office/officeart/2008/layout/HorizontalMultiLevelHierarchy"/>
    <dgm:cxn modelId="{7D247671-D116-465C-A4C6-D21D276D1BC8}" type="presParOf" srcId="{BD15981F-569F-4B3E-A29C-E329AE7B81D1}" destId="{CB2039D7-A122-4FBD-A84B-449349191360}" srcOrd="0" destOrd="0" presId="urn:microsoft.com/office/officeart/2008/layout/HorizontalMultiLevelHierarchy"/>
    <dgm:cxn modelId="{F4ADD393-5CE2-47B5-9FFC-F77BA123B7C9}" type="presParOf" srcId="{61B40E03-25B9-485F-840B-FABD981193C2}" destId="{4C59AE14-DC1C-4F22-93F7-7076D149C213}" srcOrd="7" destOrd="0" presId="urn:microsoft.com/office/officeart/2008/layout/HorizontalMultiLevelHierarchy"/>
    <dgm:cxn modelId="{EAFFDB0C-06B5-48D7-A2B5-C3ED660B4694}" type="presParOf" srcId="{4C59AE14-DC1C-4F22-93F7-7076D149C213}" destId="{5E8E4353-97E3-4769-8745-E51435D5D5C3}" srcOrd="0" destOrd="0" presId="urn:microsoft.com/office/officeart/2008/layout/HorizontalMultiLevelHierarchy"/>
    <dgm:cxn modelId="{2C71D653-161F-423C-A96B-3CAF38377E0E}" type="presParOf" srcId="{4C59AE14-DC1C-4F22-93F7-7076D149C213}" destId="{C82AC1AC-4E81-4CA3-A849-749A41D237D4}" srcOrd="1" destOrd="0" presId="urn:microsoft.com/office/officeart/2008/layout/HorizontalMultiLevelHierarchy"/>
    <dgm:cxn modelId="{46F872A2-34F4-4091-8EA0-E30301FB8600}" type="presParOf" srcId="{61B40E03-25B9-485F-840B-FABD981193C2}" destId="{92AC12D1-EDB9-4368-A074-EC383242A465}" srcOrd="8" destOrd="0" presId="urn:microsoft.com/office/officeart/2008/layout/HorizontalMultiLevelHierarchy"/>
    <dgm:cxn modelId="{DB6C22FB-D658-4D19-A889-8B9B6C80195A}" type="presParOf" srcId="{92AC12D1-EDB9-4368-A074-EC383242A465}" destId="{FAA859D6-1684-46A4-908E-E1DAB9558915}" srcOrd="0" destOrd="0" presId="urn:microsoft.com/office/officeart/2008/layout/HorizontalMultiLevelHierarchy"/>
    <dgm:cxn modelId="{5981057F-008D-4677-BFF1-5DF8DC08902D}" type="presParOf" srcId="{61B40E03-25B9-485F-840B-FABD981193C2}" destId="{0CAAECE9-B753-4A0D-9AA9-0B9815FD6E86}" srcOrd="9" destOrd="0" presId="urn:microsoft.com/office/officeart/2008/layout/HorizontalMultiLevelHierarchy"/>
    <dgm:cxn modelId="{DD2E9CEA-FC98-4A9F-9FC9-E5ED7FFCCBE4}" type="presParOf" srcId="{0CAAECE9-B753-4A0D-9AA9-0B9815FD6E86}" destId="{D7C5D150-03F6-45BD-A169-D47A44E30451}" srcOrd="0" destOrd="0" presId="urn:microsoft.com/office/officeart/2008/layout/HorizontalMultiLevelHierarchy"/>
    <dgm:cxn modelId="{43F6EE03-4D08-4188-A17E-6B7933C4E93A}" type="presParOf" srcId="{0CAAECE9-B753-4A0D-9AA9-0B9815FD6E86}" destId="{AFCC5D18-E42C-4943-B41B-49A555A42A3D}" srcOrd="1" destOrd="0" presId="urn:microsoft.com/office/officeart/2008/layout/HorizontalMultiLevelHierarchy"/>
    <dgm:cxn modelId="{94467FB8-4B68-4DD9-82AE-95279B9E6A89}" type="presParOf" srcId="{5BF7830B-9D4F-4B32-9BAC-79401EA7EBFE}" destId="{65055C2D-2B2C-4D84-ACA4-59F12A018C1E}" srcOrd="4" destOrd="0" presId="urn:microsoft.com/office/officeart/2008/layout/HorizontalMultiLevelHierarchy"/>
    <dgm:cxn modelId="{7A8D8086-14D1-452B-AD87-DCF4FF4BF360}" type="presParOf" srcId="{65055C2D-2B2C-4D84-ACA4-59F12A018C1E}" destId="{34044C52-B2E6-48E7-B324-5D6AF4102F09}" srcOrd="0" destOrd="0" presId="urn:microsoft.com/office/officeart/2008/layout/HorizontalMultiLevelHierarchy"/>
    <dgm:cxn modelId="{E443A19B-00D4-4DAE-9D6F-4CB0DFEC0FAC}" type="presParOf" srcId="{5BF7830B-9D4F-4B32-9BAC-79401EA7EBFE}" destId="{991B1D36-CB77-46A1-BC4C-6CAE14BF46FA}" srcOrd="5" destOrd="0" presId="urn:microsoft.com/office/officeart/2008/layout/HorizontalMultiLevelHierarchy"/>
    <dgm:cxn modelId="{5F2B46B3-1F7C-401C-8672-A1A3AB978C6D}" type="presParOf" srcId="{991B1D36-CB77-46A1-BC4C-6CAE14BF46FA}" destId="{D39F0EBD-FE23-49ED-8731-BF50C8139E65}" srcOrd="0" destOrd="0" presId="urn:microsoft.com/office/officeart/2008/layout/HorizontalMultiLevelHierarchy"/>
    <dgm:cxn modelId="{6A1083B2-32A4-4DF2-BBE8-C3DB0A07E6E4}" type="presParOf" srcId="{991B1D36-CB77-46A1-BC4C-6CAE14BF46FA}" destId="{F1DCEF4C-BF38-4656-83D5-2569D9AB8F90}" srcOrd="1" destOrd="0" presId="urn:microsoft.com/office/officeart/2008/layout/HorizontalMultiLevelHierarchy"/>
    <dgm:cxn modelId="{38223C1B-D5F6-4C98-8EBC-1B4083824914}" type="presParOf" srcId="{F1DCEF4C-BF38-4656-83D5-2569D9AB8F90}" destId="{E5ED6FB0-7FE4-432D-A7E2-1C05993FCA60}" srcOrd="0" destOrd="0" presId="urn:microsoft.com/office/officeart/2008/layout/HorizontalMultiLevelHierarchy"/>
    <dgm:cxn modelId="{B94DE875-0BB0-4968-AFEC-D38EDEB46D9F}" type="presParOf" srcId="{E5ED6FB0-7FE4-432D-A7E2-1C05993FCA60}" destId="{AD5F8567-37F6-4CAA-8B49-515B5BB217E9}" srcOrd="0" destOrd="0" presId="urn:microsoft.com/office/officeart/2008/layout/HorizontalMultiLevelHierarchy"/>
    <dgm:cxn modelId="{7205894F-B235-4223-B1B6-4D15D959F2D6}" type="presParOf" srcId="{F1DCEF4C-BF38-4656-83D5-2569D9AB8F90}" destId="{C64367B0-CE7E-4A5B-8B59-965B994772BA}" srcOrd="1" destOrd="0" presId="urn:microsoft.com/office/officeart/2008/layout/HorizontalMultiLevelHierarchy"/>
    <dgm:cxn modelId="{2C406AC5-E977-4495-89AF-3EB1035CDF9E}" type="presParOf" srcId="{C64367B0-CE7E-4A5B-8B59-965B994772BA}" destId="{53AEF0C2-BE19-450F-87F1-3F6A8CDD2C4F}" srcOrd="0" destOrd="0" presId="urn:microsoft.com/office/officeart/2008/layout/HorizontalMultiLevelHierarchy"/>
    <dgm:cxn modelId="{40E6D749-654A-4777-BF42-8FB6BF7EF33F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C593C0BC-990E-47AF-BD87-3ADB768AA8D6}">
      <dgm:prSet phldrT="[文本]"/>
      <dgm:spPr/>
      <dgm:t>
        <a:bodyPr/>
        <a:lstStyle/>
        <a:p>
          <a:r>
            <a:rPr lang="en-US" altLang="zh-CN"/>
            <a:t>Self-cultivation</a:t>
          </a:r>
          <a:endParaRPr lang="zh-CN" altLang="en-US"/>
        </a:p>
      </dgm:t>
    </dgm:pt>
    <dgm:pt modelId="{BABE4003-F75E-4534-9FC6-C7838D1F65EC}" type="parTrans" cxnId="{A83DE8B3-5B11-4F72-9674-8FE646CD5E77}">
      <dgm:prSet/>
      <dgm:spPr/>
      <dgm:t>
        <a:bodyPr/>
        <a:lstStyle/>
        <a:p>
          <a:endParaRPr lang="en-US"/>
        </a:p>
      </dgm:t>
    </dgm:pt>
    <dgm:pt modelId="{F11D96FD-5B0E-4A3E-8CD6-2B3642D8950D}" type="sibTrans" cxnId="{A83DE8B3-5B11-4F72-9674-8FE646CD5E77}">
      <dgm:prSet/>
      <dgm:spPr/>
      <dgm:t>
        <a:bodyPr/>
        <a:lstStyle/>
        <a:p>
          <a:endParaRPr 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F2A9220D-4CF7-4377-83EA-4BE115CBD659}">
      <dgm:prSet phldrT="[文本]"/>
      <dgm:spPr/>
      <dgm:t>
        <a:bodyPr/>
        <a:lstStyle/>
        <a:p>
          <a:r>
            <a:rPr lang="en-US" altLang="zh-CN"/>
            <a:t>Active Action</a:t>
          </a:r>
          <a:endParaRPr lang="zh-CN" altLang="en-US"/>
        </a:p>
      </dgm:t>
    </dgm:pt>
    <dgm:pt modelId="{F1223119-FFB2-4A22-B6BC-3033D49D9353}" type="parTrans" cxnId="{3DA7452A-9A6A-40C4-B08A-8E469A007125}">
      <dgm:prSet/>
      <dgm:spPr/>
      <dgm:t>
        <a:bodyPr/>
        <a:lstStyle/>
        <a:p>
          <a:endParaRPr lang="en-US"/>
        </a:p>
      </dgm:t>
    </dgm:pt>
    <dgm:pt modelId="{6DC6D0C7-1861-4EEA-96EF-4C0F3F767F18}" type="sibTrans" cxnId="{3DA7452A-9A6A-40C4-B08A-8E469A007125}">
      <dgm:prSet/>
      <dgm:spPr/>
      <dgm:t>
        <a:bodyPr/>
        <a:lstStyle/>
        <a:p>
          <a:endParaRPr lang="en-US"/>
        </a:p>
      </dgm:t>
    </dgm:pt>
    <dgm:pt modelId="{C8547087-C75C-47D2-A3AE-9525899D6219}">
      <dgm:prSet phldrT="[文本]"/>
      <dgm:spPr/>
      <dgm:t>
        <a:bodyPr/>
        <a:lstStyle/>
        <a:p>
          <a:r>
            <a:rPr lang="en-US" altLang="zh-CN"/>
            <a:t>Imporve</a:t>
          </a:r>
          <a:r>
            <a:rPr lang="en-US" altLang="zh-CN" baseline="0"/>
            <a:t> skills from things that I am not good at</a:t>
          </a:r>
          <a:endParaRPr lang="zh-CN" altLang="en-US"/>
        </a:p>
      </dgm:t>
    </dgm:pt>
    <dgm:pt modelId="{B1D21C42-C64B-4B1B-9A97-F4D41169279B}" type="parTrans" cxnId="{793849A7-F65F-40A3-86D3-0D14BDF62D2D}">
      <dgm:prSet/>
      <dgm:spPr/>
      <dgm:t>
        <a:bodyPr/>
        <a:lstStyle/>
        <a:p>
          <a:endParaRPr lang="en-US"/>
        </a:p>
      </dgm:t>
    </dgm:pt>
    <dgm:pt modelId="{DE74AA7E-1FEB-4645-95EB-7B04857C8A6E}" type="sibTrans" cxnId="{793849A7-F65F-40A3-86D3-0D14BDF62D2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CCC684DC-161A-44C7-8C73-B96C74F858AD}">
      <dgm:prSet phldrT="[文本]"/>
      <dgm:spPr/>
      <dgm:t>
        <a:bodyPr/>
        <a:lstStyle/>
        <a:p>
          <a:r>
            <a:rPr lang="en-US" altLang="zh-CN"/>
            <a:t>Compress the break time before and after a class</a:t>
          </a:r>
          <a:endParaRPr lang="zh-CN" altLang="en-US"/>
        </a:p>
      </dgm:t>
    </dgm:pt>
    <dgm:pt modelId="{C7A1CA8C-4267-4D66-B99E-4BCA2CC501BB}" type="parTrans" cxnId="{6E266297-48BE-4A56-899C-80E81B8452A3}">
      <dgm:prSet/>
      <dgm:spPr/>
      <dgm:t>
        <a:bodyPr/>
        <a:lstStyle/>
        <a:p>
          <a:endParaRPr lang="en-US"/>
        </a:p>
      </dgm:t>
    </dgm:pt>
    <dgm:pt modelId="{F8F30B26-C816-45A5-BA0B-DFE346BE85D1}" type="sibTrans" cxnId="{6E266297-48BE-4A56-899C-80E81B8452A3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9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9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9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9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5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5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9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3" presStyleIdx="2" presStyleCnt="9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1" presStyleCnt="5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1" presStyleCnt="5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2DC00D5-0FC3-4C9A-B889-B732357E2B93}" type="pres">
      <dgm:prSet presAssocID="{BABE4003-F75E-4534-9FC6-C7838D1F65EC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498C54E6-5AF2-41FC-BD70-4FF8CCF94CF6}" type="pres">
      <dgm:prSet presAssocID="{BABE4003-F75E-4534-9FC6-C7838D1F65EC}" presName="connTx" presStyleLbl="parChTrans1D2" presStyleIdx="1" presStyleCnt="5"/>
      <dgm:spPr/>
      <dgm:t>
        <a:bodyPr/>
        <a:lstStyle/>
        <a:p>
          <a:endParaRPr lang="en-US"/>
        </a:p>
      </dgm:t>
    </dgm:pt>
    <dgm:pt modelId="{F257D03A-4218-4253-A242-98828D470C4D}" type="pres">
      <dgm:prSet presAssocID="{C593C0BC-990E-47AF-BD87-3ADB768AA8D6}" presName="root2" presStyleCnt="0"/>
      <dgm:spPr/>
    </dgm:pt>
    <dgm:pt modelId="{847F8605-730D-4F97-9EB1-4814AB2E5EA0}" type="pres">
      <dgm:prSet presAssocID="{C593C0BC-990E-47AF-BD87-3ADB768AA8D6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745E0D-E7F4-4201-B8BA-4832B896FA61}" type="pres">
      <dgm:prSet presAssocID="{C593C0BC-990E-47AF-BD87-3ADB768AA8D6}" presName="level3hierChild" presStyleCnt="0"/>
      <dgm:spPr/>
    </dgm:pt>
    <dgm:pt modelId="{5F04F140-49BC-44CA-A5CF-ED23984D9D76}" type="pres">
      <dgm:prSet presAssocID="{F1223119-FFB2-4A22-B6BC-3033D49D9353}" presName="conn2-1" presStyleLbl="parChTrans1D3" presStyleIdx="3" presStyleCnt="9"/>
      <dgm:spPr/>
      <dgm:t>
        <a:bodyPr/>
        <a:lstStyle/>
        <a:p>
          <a:endParaRPr lang="en-US"/>
        </a:p>
      </dgm:t>
    </dgm:pt>
    <dgm:pt modelId="{9761A282-9ABE-4FEC-9FAD-EC23D7A78156}" type="pres">
      <dgm:prSet presAssocID="{F1223119-FFB2-4A22-B6BC-3033D49D9353}" presName="connTx" presStyleLbl="parChTrans1D3" presStyleIdx="3" presStyleCnt="9"/>
      <dgm:spPr/>
      <dgm:t>
        <a:bodyPr/>
        <a:lstStyle/>
        <a:p>
          <a:endParaRPr lang="en-US"/>
        </a:p>
      </dgm:t>
    </dgm:pt>
    <dgm:pt modelId="{41EBE8EF-45B7-401F-8256-A4C7C71FAC37}" type="pres">
      <dgm:prSet presAssocID="{F2A9220D-4CF7-4377-83EA-4BE115CBD659}" presName="root2" presStyleCnt="0"/>
      <dgm:spPr/>
    </dgm:pt>
    <dgm:pt modelId="{CF14C786-B92A-4D82-A9E0-9B2C8DC98635}" type="pres">
      <dgm:prSet presAssocID="{F2A9220D-4CF7-4377-83EA-4BE115CBD659}" presName="LevelTwoTextNode" presStyleLbl="node3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4647C8-4AD5-4F97-A6E5-CDABC3DF525D}" type="pres">
      <dgm:prSet presAssocID="{F2A9220D-4CF7-4377-83EA-4BE115CBD659}" presName="level3hierChild" presStyleCnt="0"/>
      <dgm:spPr/>
    </dgm:pt>
    <dgm:pt modelId="{96819C43-A9FE-4707-BD15-49B549232EF9}" type="pres">
      <dgm:prSet presAssocID="{B1D21C42-C64B-4B1B-9A97-F4D41169279B}" presName="conn2-1" presStyleLbl="parChTrans1D4" presStyleIdx="2" presStyleCnt="5"/>
      <dgm:spPr/>
      <dgm:t>
        <a:bodyPr/>
        <a:lstStyle/>
        <a:p>
          <a:endParaRPr lang="en-US"/>
        </a:p>
      </dgm:t>
    </dgm:pt>
    <dgm:pt modelId="{23ACEDBD-41ED-4188-91E5-FC937BD59C90}" type="pres">
      <dgm:prSet presAssocID="{B1D21C42-C64B-4B1B-9A97-F4D41169279B}" presName="connTx" presStyleLbl="parChTrans1D4" presStyleIdx="2" presStyleCnt="5"/>
      <dgm:spPr/>
      <dgm:t>
        <a:bodyPr/>
        <a:lstStyle/>
        <a:p>
          <a:endParaRPr lang="en-US"/>
        </a:p>
      </dgm:t>
    </dgm:pt>
    <dgm:pt modelId="{9E310F63-AB61-49FD-B04A-A4F1CF41D9CC}" type="pres">
      <dgm:prSet presAssocID="{C8547087-C75C-47D2-A3AE-9525899D6219}" presName="root2" presStyleCnt="0"/>
      <dgm:spPr/>
    </dgm:pt>
    <dgm:pt modelId="{14A03383-AA53-4960-BA7C-E62DD887737A}" type="pres">
      <dgm:prSet presAssocID="{C8547087-C75C-47D2-A3AE-9525899D6219}" presName="LevelTwoTextNode" presStyleLbl="node4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8688B0-D998-418F-B7F0-D5BE4C20A6EC}" type="pres">
      <dgm:prSet presAssocID="{C8547087-C75C-47D2-A3AE-9525899D6219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2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4" presStyleCnt="9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4" presStyleCnt="9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4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5" presStyleCnt="9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5" presStyleCnt="9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3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423F62A8-A7D7-465E-A172-BE4FED008A81}" type="pres">
      <dgm:prSet presAssocID="{C7A1CA8C-4267-4D66-B99E-4BCA2CC501BB}" presName="conn2-1" presStyleLbl="parChTrans1D3" presStyleIdx="6" presStyleCnt="9"/>
      <dgm:spPr/>
      <dgm:t>
        <a:bodyPr/>
        <a:lstStyle/>
        <a:p>
          <a:endParaRPr lang="en-US"/>
        </a:p>
      </dgm:t>
    </dgm:pt>
    <dgm:pt modelId="{B9CE249B-3BA0-41E1-BDD4-044A0DD9AF70}" type="pres">
      <dgm:prSet presAssocID="{C7A1CA8C-4267-4D66-B99E-4BCA2CC501BB}" presName="connTx" presStyleLbl="parChTrans1D3" presStyleIdx="6" presStyleCnt="9"/>
      <dgm:spPr/>
      <dgm:t>
        <a:bodyPr/>
        <a:lstStyle/>
        <a:p>
          <a:endParaRPr lang="en-US"/>
        </a:p>
      </dgm:t>
    </dgm:pt>
    <dgm:pt modelId="{53CCEB7E-ED1E-477B-AAF8-819E7415848F}" type="pres">
      <dgm:prSet presAssocID="{CCC684DC-161A-44C7-8C73-B96C74F858AD}" presName="root2" presStyleCnt="0"/>
      <dgm:spPr/>
    </dgm:pt>
    <dgm:pt modelId="{994DD87F-BB5F-4611-B3A5-D1E484293B06}" type="pres">
      <dgm:prSet presAssocID="{CCC684DC-161A-44C7-8C73-B96C74F858AD}" presName="LevelTwoTextNode" presStyleLbl="node3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6596D1-FD00-4ABF-BBBF-D1DF906F59A6}" type="pres">
      <dgm:prSet presAssocID="{CCC684DC-161A-44C7-8C73-B96C74F858AD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7" presStyleCnt="9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7" presStyleCnt="9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7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8" presStyleCnt="9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8" presStyleCnt="9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8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3" presStyleCnt="5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3" presStyleCnt="5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4" presStyleCnt="5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4" presStyleCnt="5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</dgm:ptLst>
  <dgm:cxnLst>
    <dgm:cxn modelId="{CEE7DF78-F84B-4C37-B4FA-FA4BA98645A9}" type="presOf" srcId="{AA8C4BC3-4E4D-4A52-8AB1-77DFDD6DD379}" destId="{5735FE3E-74EF-4FB3-9C7C-EFF9A4077E40}" srcOrd="0" destOrd="0" presId="urn:microsoft.com/office/officeart/2008/layout/HorizontalMultiLevelHierarchy"/>
    <dgm:cxn modelId="{37441B7D-36BC-4884-A29A-546C68D7D89C}" type="presOf" srcId="{A0280EC0-48F3-4377-B473-9E2E9200A53D}" destId="{98EB8797-52D0-4634-91D7-2FF2144FD328}" srcOrd="1" destOrd="0" presId="urn:microsoft.com/office/officeart/2008/layout/HorizontalMultiLevelHierarchy"/>
    <dgm:cxn modelId="{2219CF19-9946-4157-B03E-620BCAB327D0}" type="presOf" srcId="{E79D608F-8165-43A1-B6DF-AA7424DA248F}" destId="{97C8331E-785B-4D2D-93C2-0C33798F51AA}" srcOrd="1" destOrd="0" presId="urn:microsoft.com/office/officeart/2008/layout/HorizontalMultiLevelHierarchy"/>
    <dgm:cxn modelId="{81EA8DAC-94C8-4B75-9B71-08D3BA5A76C3}" type="presOf" srcId="{F1223119-FFB2-4A22-B6BC-3033D49D9353}" destId="{5F04F140-49BC-44CA-A5CF-ED23984D9D76}" srcOrd="0" destOrd="0" presId="urn:microsoft.com/office/officeart/2008/layout/HorizontalMultiLevelHierarchy"/>
    <dgm:cxn modelId="{8EF2CE1D-A6B4-4AA2-8394-245A0A9AD6DE}" type="presOf" srcId="{8E4C212A-CCCA-45BB-9E98-796210F53B94}" destId="{39C92F96-B8D8-4EA0-9695-4A2C544C35B8}" srcOrd="1" destOrd="0" presId="urn:microsoft.com/office/officeart/2008/layout/HorizontalMultiLevelHierarchy"/>
    <dgm:cxn modelId="{2BD6067E-DBAE-434B-9B75-84CD7230F00E}" type="presOf" srcId="{2E3C7345-DA01-4D3A-A646-1CB5B1463BA4}" destId="{11939ED3-8FFD-4797-A85B-92A0BC202556}" srcOrd="0" destOrd="0" presId="urn:microsoft.com/office/officeart/2008/layout/HorizontalMultiLevelHierarchy"/>
    <dgm:cxn modelId="{DE22FE83-293E-4B36-9BE0-E7CF35ABF513}" type="presOf" srcId="{DE634813-F9BA-44DA-BA59-ABCC62DAE6D1}" destId="{E8D8CEE9-FA90-4415-AAE3-E34B668155C6}" srcOrd="0" destOrd="0" presId="urn:microsoft.com/office/officeart/2008/layout/HorizontalMultiLevelHierarchy"/>
    <dgm:cxn modelId="{00E35B0F-975B-440D-B7A1-83BC90E07799}" type="presOf" srcId="{E253B8C8-9714-4611-AE3B-3DA49D8C4E2C}" destId="{9C1C14DA-F756-46ED-8E95-4DC5B5DF4902}" srcOrd="0" destOrd="0" presId="urn:microsoft.com/office/officeart/2008/layout/HorizontalMultiLevelHierarchy"/>
    <dgm:cxn modelId="{96E5AAA6-3373-489F-B465-28790050BE1B}" type="presOf" srcId="{B1D21C42-C64B-4B1B-9A97-F4D41169279B}" destId="{96819C43-A9FE-4707-BD15-49B549232EF9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770E658D-45DB-42CC-8378-590B585A2496}" type="presOf" srcId="{FA13B353-7195-46CB-9D30-009DBD0C0751}" destId="{65BE38A7-EFDD-42A5-8387-87F6ED284FA3}" srcOrd="0" destOrd="0" presId="urn:microsoft.com/office/officeart/2008/layout/HorizontalMultiLevelHierarchy"/>
    <dgm:cxn modelId="{BA3A78A4-BEC8-40AE-BE3D-3A4EFB98CB99}" type="presOf" srcId="{8E4C212A-CCCA-45BB-9E98-796210F53B94}" destId="{B613AE4B-1DC6-4199-8DB8-FB4FCFD97C80}" srcOrd="0" destOrd="0" presId="urn:microsoft.com/office/officeart/2008/layout/HorizontalMultiLevelHierarchy"/>
    <dgm:cxn modelId="{FA6B97F7-5CA5-4561-AABF-2FE968A3FB9F}" type="presOf" srcId="{E2723EEC-CCC2-450A-8917-20FEC3C92C1C}" destId="{AB50A51B-F20A-4F5E-94BD-F9D77A9332BC}" srcOrd="0" destOrd="0" presId="urn:microsoft.com/office/officeart/2008/layout/HorizontalMultiLevelHierarchy"/>
    <dgm:cxn modelId="{2A1948D6-D2AE-4644-A7A8-058D3CA1E882}" type="presOf" srcId="{2F6C1EF3-588B-4766-85AE-3B5515CA5AF4}" destId="{CC9EEFE9-F203-4C3A-89C0-45943F6D1FD8}" srcOrd="1" destOrd="0" presId="urn:microsoft.com/office/officeart/2008/layout/HorizontalMultiLevelHierarchy"/>
    <dgm:cxn modelId="{F029F886-0B01-4AA1-A411-D3FA6329FE78}" type="presOf" srcId="{D3B5CC17-6111-4B23-B037-7D4F04978128}" destId="{EB499143-0A51-4A84-9BCC-171DB7295B2C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53D78F5B-CEF8-4EAE-8321-20028B86AF43}" type="presOf" srcId="{F2A9220D-4CF7-4377-83EA-4BE115CBD659}" destId="{CF14C786-B92A-4D82-A9E0-9B2C8DC98635}" srcOrd="0" destOrd="0" presId="urn:microsoft.com/office/officeart/2008/layout/HorizontalMultiLevelHierarchy"/>
    <dgm:cxn modelId="{E4B68BEA-90FE-4BD4-BC3B-528BDB16988B}" type="presOf" srcId="{C628B6EF-D8F5-4CE5-9460-9E4ECD79F7CB}" destId="{D25AF45C-8621-41E6-96C3-C7BD2BF6496A}" srcOrd="0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380A482C-4A0A-483C-BF02-7FFD2590A600}" type="presOf" srcId="{DBF55084-F06A-431D-AEE1-512277319DBA}" destId="{B7DB7C01-779B-414C-B3C2-A762A4FF8187}" srcOrd="1" destOrd="0" presId="urn:microsoft.com/office/officeart/2008/layout/HorizontalMultiLevelHierarchy"/>
    <dgm:cxn modelId="{3DA7452A-9A6A-40C4-B08A-8E469A007125}" srcId="{C593C0BC-990E-47AF-BD87-3ADB768AA8D6}" destId="{F2A9220D-4CF7-4377-83EA-4BE115CBD659}" srcOrd="0" destOrd="0" parTransId="{F1223119-FFB2-4A22-B6BC-3033D49D9353}" sibTransId="{6DC6D0C7-1861-4EEA-96EF-4C0F3F767F18}"/>
    <dgm:cxn modelId="{2D7B9059-F415-4263-947F-8BC7978A7E13}" type="presOf" srcId="{EB0FB645-2A76-4606-806D-3412B5F329F0}" destId="{4515FAEF-36C9-4116-9605-1B965FA33EC8}" srcOrd="0" destOrd="0" presId="urn:microsoft.com/office/officeart/2008/layout/HorizontalMultiLevelHierarchy"/>
    <dgm:cxn modelId="{D851C585-1F50-4115-90ED-D4D46D033C45}" type="presOf" srcId="{B9AE2228-8FF3-4E3C-9159-E08C3A0E486F}" destId="{3D594C2F-E3B3-49E4-91B1-8021AB724E6F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1FFC1235-D829-4B64-A1A9-25DA9C35C048}" type="presOf" srcId="{07050F00-6CAB-4479-9938-6DE2679AC471}" destId="{2EF38378-6BAB-4D13-9179-251CC87E9673}" srcOrd="0" destOrd="0" presId="urn:microsoft.com/office/officeart/2008/layout/HorizontalMultiLevelHierarchy"/>
    <dgm:cxn modelId="{DA34722D-856A-4C5E-98D9-6B7DCFD50854}" srcId="{FCCAE72E-3741-4C5F-B697-2CEBFC92CDF7}" destId="{9D177D0E-9F9D-48EA-9D36-DC2112BB6656}" srcOrd="3" destOrd="0" parTransId="{E79D608F-8165-43A1-B6DF-AA7424DA248F}" sibTransId="{AD195313-76BB-4DA5-9092-BD8B78C47D04}"/>
    <dgm:cxn modelId="{5E251CFB-1373-4B86-8D4F-C7546AD1BDF4}" type="presOf" srcId="{440A8EC3-34CF-417B-8C32-6550E42871F2}" destId="{D8029DD7-C3D4-4A1B-A556-4867F2CA8583}" srcOrd="0" destOrd="0" presId="urn:microsoft.com/office/officeart/2008/layout/HorizontalMultiLevelHierarchy"/>
    <dgm:cxn modelId="{FEB4DF7A-82B5-4818-A348-E256D396A79A}" type="presOf" srcId="{DBF55084-F06A-431D-AEE1-512277319DBA}" destId="{825BE01C-D7B3-4F41-B894-43E47067F56C}" srcOrd="0" destOrd="0" presId="urn:microsoft.com/office/officeart/2008/layout/HorizontalMultiLevelHierarchy"/>
    <dgm:cxn modelId="{773BE369-0EF6-401D-AE7D-8380AA1C81C1}" type="presOf" srcId="{48DC19ED-F2A3-4389-A332-48AFE204A8AD}" destId="{677A5D06-DD83-4331-8E8B-FACEDB1BD5FA}" srcOrd="1" destOrd="0" presId="urn:microsoft.com/office/officeart/2008/layout/HorizontalMultiLevelHierarchy"/>
    <dgm:cxn modelId="{9B462C50-FA34-4ABD-A1A2-D4F761FB2AEB}" type="presOf" srcId="{5DABAC95-0790-46AB-AACE-2CC5B99DE08A}" destId="{C89F51ED-3374-442C-92AA-F1197A936B88}" srcOrd="0" destOrd="0" presId="urn:microsoft.com/office/officeart/2008/layout/HorizontalMultiLevelHierarchy"/>
    <dgm:cxn modelId="{C95000E9-3FA1-4EB0-A555-31A5F2E34F34}" type="presOf" srcId="{B1D21C42-C64B-4B1B-9A97-F4D41169279B}" destId="{23ACEDBD-41ED-4188-91E5-FC937BD59C90}" srcOrd="1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F19790D5-C182-43E3-B63B-0F777350EE88}" type="presOf" srcId="{9D177D0E-9F9D-48EA-9D36-DC2112BB6656}" destId="{7B296622-3203-4C3C-BADC-76263B452119}" srcOrd="0" destOrd="0" presId="urn:microsoft.com/office/officeart/2008/layout/HorizontalMultiLevelHierarchy"/>
    <dgm:cxn modelId="{E142CD68-C57D-4B49-A6CF-B1FB70EBE1C0}" type="presOf" srcId="{B0BB1160-31C3-4F82-A5A9-09D86C156B61}" destId="{B1567EBD-1E43-4ECC-BFA4-ECB2828AD186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D876197C-9EFF-48F8-832C-0BAE050228A9}" type="presOf" srcId="{A4E790DF-628F-4A0F-BEB2-DC2B27532B7C}" destId="{EC4FAAE3-3A08-4E62-B0A2-18D177DFE4D8}" srcOrd="0" destOrd="0" presId="urn:microsoft.com/office/officeart/2008/layout/HorizontalMultiLevelHierarchy"/>
    <dgm:cxn modelId="{B371CDDC-8D26-4585-A3BE-B60126581FED}" type="presOf" srcId="{BABE4003-F75E-4534-9FC6-C7838D1F65EC}" destId="{498C54E6-5AF2-41FC-BD70-4FF8CCF94CF6}" srcOrd="1" destOrd="0" presId="urn:microsoft.com/office/officeart/2008/layout/HorizontalMultiLevelHierarchy"/>
    <dgm:cxn modelId="{8F3DF038-4014-4E00-B7DF-89D3CF8A0E80}" type="presOf" srcId="{DE634813-F9BA-44DA-BA59-ABCC62DAE6D1}" destId="{6C4975BD-F84A-4C3C-8710-4B05717C3ECF}" srcOrd="1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793849A7-F65F-40A3-86D3-0D14BDF62D2D}" srcId="{F2A9220D-4CF7-4377-83EA-4BE115CBD659}" destId="{C8547087-C75C-47D2-A3AE-9525899D6219}" srcOrd="0" destOrd="0" parTransId="{B1D21C42-C64B-4B1B-9A97-F4D41169279B}" sibTransId="{DE74AA7E-1FEB-4645-95EB-7B04857C8A6E}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6AE1462F-9446-4510-AC7C-8E948566E5DB}" type="presOf" srcId="{E2723EEC-CCC2-450A-8917-20FEC3C92C1C}" destId="{D1A28E63-BA20-46D3-B6EF-1E69D6925056}" srcOrd="1" destOrd="0" presId="urn:microsoft.com/office/officeart/2008/layout/HorizontalMultiLevelHierarchy"/>
    <dgm:cxn modelId="{6E266297-48BE-4A56-899C-80E81B8452A3}" srcId="{9D177D0E-9F9D-48EA-9D36-DC2112BB6656}" destId="{CCC684DC-161A-44C7-8C73-B96C74F858AD}" srcOrd="0" destOrd="0" parTransId="{C7A1CA8C-4267-4D66-B99E-4BCA2CC501BB}" sibTransId="{F8F30B26-C816-45A5-BA0B-DFE346BE85D1}"/>
    <dgm:cxn modelId="{EACC9D5B-F3B3-4A2F-940A-77A03C79D844}" type="presOf" srcId="{C7A1CA8C-4267-4D66-B99E-4BCA2CC501BB}" destId="{423F62A8-A7D7-465E-A172-BE4FED008A81}" srcOrd="0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7C316FD3-22A4-498C-953A-197691815A31}" type="presOf" srcId="{A6A3B108-A6CD-47C6-B439-27767AA851FD}" destId="{623146BB-4831-4F81-BA17-6CA64C68F095}" srcOrd="0" destOrd="0" presId="urn:microsoft.com/office/officeart/2008/layout/HorizontalMultiLevelHierarchy"/>
    <dgm:cxn modelId="{5CE7DF6A-5F28-4CF5-81AC-D122259AA4A6}" type="presOf" srcId="{E3F72AB1-9CF8-425B-9059-CB568EF7DB75}" destId="{64A8B0B5-D591-4771-BF42-9841FA3D0B97}" srcOrd="1" destOrd="0" presId="urn:microsoft.com/office/officeart/2008/layout/HorizontalMultiLevelHierarchy"/>
    <dgm:cxn modelId="{A9190180-F750-407F-976F-C2DDBFB26C9F}" type="presOf" srcId="{C7A1CA8C-4267-4D66-B99E-4BCA2CC501BB}" destId="{B9CE249B-3BA0-41E1-BDD4-044A0DD9AF70}" srcOrd="1" destOrd="0" presId="urn:microsoft.com/office/officeart/2008/layout/HorizontalMultiLevelHierarchy"/>
    <dgm:cxn modelId="{0D61BDD7-290F-4562-87E4-BE1A06E028D1}" type="presOf" srcId="{2F6C1EF3-588B-4766-85AE-3B5515CA5AF4}" destId="{3B1A3685-9A27-4EC4-BEFC-1FDA25274BFA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16607441-EC69-4852-8590-B96A31CA40B8}" type="presOf" srcId="{A0280EC0-48F3-4377-B473-9E2E9200A53D}" destId="{52E8EB44-07A8-4451-BF7E-650405FEBF53}" srcOrd="0" destOrd="0" presId="urn:microsoft.com/office/officeart/2008/layout/HorizontalMultiLevelHierarchy"/>
    <dgm:cxn modelId="{34A6B53A-84F5-41EC-8D4A-260CFB8066D7}" srcId="{FCCAE72E-3741-4C5F-B697-2CEBFC92CDF7}" destId="{56EC0C67-AB5D-495B-A8E8-BFC268B12B00}" srcOrd="2" destOrd="0" parTransId="{FA13B353-7195-46CB-9D30-009DBD0C0751}" sibTransId="{D828117D-020B-4B64-9540-B2D40659EBEA}"/>
    <dgm:cxn modelId="{9FC1E0A3-E4D9-488C-B379-CBA5173FE541}" type="presOf" srcId="{56EC0C67-AB5D-495B-A8E8-BFC268B12B00}" destId="{667EC47A-D406-433A-9EE9-6981B639D7B7}" srcOrd="0" destOrd="0" presId="urn:microsoft.com/office/officeart/2008/layout/HorizontalMultiLevelHierarchy"/>
    <dgm:cxn modelId="{A83DE8B3-5B11-4F72-9674-8FE646CD5E77}" srcId="{FCCAE72E-3741-4C5F-B697-2CEBFC92CDF7}" destId="{C593C0BC-990E-47AF-BD87-3ADB768AA8D6}" srcOrd="1" destOrd="0" parTransId="{BABE4003-F75E-4534-9FC6-C7838D1F65EC}" sibTransId="{F11D96FD-5B0E-4A3E-8CD6-2B3642D8950D}"/>
    <dgm:cxn modelId="{5E85A020-29EB-4276-8AD2-2B61EF182354}" type="presOf" srcId="{E3F72AB1-9CF8-425B-9059-CB568EF7DB75}" destId="{13B31FC7-D576-4A66-BE14-D30919A7EFCC}" srcOrd="0" destOrd="0" presId="urn:microsoft.com/office/officeart/2008/layout/HorizontalMultiLevelHierarchy"/>
    <dgm:cxn modelId="{12D1DBC1-5EDD-465D-BF93-E3721BE9F093}" type="presOf" srcId="{E79D608F-8165-43A1-B6DF-AA7424DA248F}" destId="{8542F5B9-67D9-4447-8C29-940F39DB9407}" srcOrd="0" destOrd="0" presId="urn:microsoft.com/office/officeart/2008/layout/HorizontalMultiLevelHierarchy"/>
    <dgm:cxn modelId="{3FF79E6C-1614-467A-977A-A0EC25F28866}" type="presOf" srcId="{38A870F0-D051-40EF-8F8B-794D39F39A58}" destId="{927FCCAB-98F8-4BEA-99B1-454338C8A10F}" srcOrd="0" destOrd="0" presId="urn:microsoft.com/office/officeart/2008/layout/HorizontalMultiLevelHierarchy"/>
    <dgm:cxn modelId="{E6420B97-E910-4816-95B8-B56A60B5EE30}" type="presOf" srcId="{EB0FB645-2A76-4606-806D-3412B5F329F0}" destId="{01A1C3B5-C708-4286-8CCA-6BA605875D87}" srcOrd="1" destOrd="0" presId="urn:microsoft.com/office/officeart/2008/layout/HorizontalMultiLevelHierarchy"/>
    <dgm:cxn modelId="{5665B8F8-210E-4807-8A11-C6926E2302F3}" type="presOf" srcId="{F1223119-FFB2-4A22-B6BC-3033D49D9353}" destId="{9761A282-9ABE-4FEC-9FAD-EC23D7A78156}" srcOrd="1" destOrd="0" presId="urn:microsoft.com/office/officeart/2008/layout/HorizontalMultiLevelHierarchy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04E549E2-1136-46F8-8810-F3350FA59E12}" type="presOf" srcId="{CCC684DC-161A-44C7-8C73-B96C74F858AD}" destId="{994DD87F-BB5F-4611-B3A5-D1E484293B06}" srcOrd="0" destOrd="0" presId="urn:microsoft.com/office/officeart/2008/layout/HorizontalMultiLevelHierarchy"/>
    <dgm:cxn modelId="{5B956B5A-BB4C-4A49-AB25-9F556F6307A2}" type="presOf" srcId="{C593C0BC-990E-47AF-BD87-3ADB768AA8D6}" destId="{847F8605-730D-4F97-9EB1-4814AB2E5EA0}" srcOrd="0" destOrd="0" presId="urn:microsoft.com/office/officeart/2008/layout/HorizontalMultiLevelHierarchy"/>
    <dgm:cxn modelId="{9E20B04E-5CCE-4D4D-A1B9-791FE85781BF}" type="presOf" srcId="{2942D2DC-BB2F-45E4-89FA-23DD57EBE2C9}" destId="{3AD7E826-24D0-4602-AAA0-C527D48B2356}" srcOrd="0" destOrd="0" presId="urn:microsoft.com/office/officeart/2008/layout/HorizontalMultiLevelHierarchy"/>
    <dgm:cxn modelId="{F436B5ED-7398-4F08-BA65-3607A9C89690}" type="presOf" srcId="{FCCAE72E-3741-4C5F-B697-2CEBFC92CDF7}" destId="{47AE8846-F21F-4E4C-B4A3-D44DA4BF791C}" srcOrd="0" destOrd="0" presId="urn:microsoft.com/office/officeart/2008/layout/HorizontalMultiLevelHierarchy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A4DBF6CE-1C87-456C-AE77-841B082C1B96}" type="presOf" srcId="{8CC61EA7-EE54-490B-9935-B83FD564FA16}" destId="{45849D85-2531-49E0-B359-6E8C5A7A5BB1}" srcOrd="0" destOrd="0" presId="urn:microsoft.com/office/officeart/2008/layout/HorizontalMultiLevelHierarchy"/>
    <dgm:cxn modelId="{5173E41A-2028-47A0-B940-D1F929D30596}" type="presOf" srcId="{FA13B353-7195-46CB-9D30-009DBD0C0751}" destId="{7EA36EBE-28EA-40CF-8495-E7042A6AA7E2}" srcOrd="1" destOrd="0" presId="urn:microsoft.com/office/officeart/2008/layout/HorizontalMultiLevelHierarchy"/>
    <dgm:cxn modelId="{0F667970-C94C-4136-BE68-2FAA96737FBE}" type="presOf" srcId="{BABE4003-F75E-4534-9FC6-C7838D1F65EC}" destId="{22DC00D5-0FC3-4C9A-B889-B732357E2B93}" srcOrd="0" destOrd="0" presId="urn:microsoft.com/office/officeart/2008/layout/HorizontalMultiLevelHierarchy"/>
    <dgm:cxn modelId="{0189F9B0-1766-48CB-AF8D-F827229DAAC0}" type="presOf" srcId="{C8547087-C75C-47D2-A3AE-9525899D6219}" destId="{14A03383-AA53-4960-BA7C-E62DD887737A}" srcOrd="0" destOrd="0" presId="urn:microsoft.com/office/officeart/2008/layout/HorizontalMultiLevelHierarchy"/>
    <dgm:cxn modelId="{8FFFC2EF-EB34-4A7B-B78F-B6D602377F01}" type="presOf" srcId="{1FF9B760-B4AF-4548-BD8A-82A7133A970A}" destId="{5B2A2679-3A76-4E9A-9D97-1CE4131E5F19}" srcOrd="0" destOrd="0" presId="urn:microsoft.com/office/officeart/2008/layout/HorizontalMultiLevelHierarchy"/>
    <dgm:cxn modelId="{8C65DCB1-D8B7-4704-AC89-0E3BDE94C50C}" type="presOf" srcId="{2942D2DC-BB2F-45E4-89FA-23DD57EBE2C9}" destId="{39C89B63-185D-4E8F-9069-ABF04E398351}" srcOrd="1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2F82BEB6-ECE2-47F7-9A87-3A4977F0DC64}" type="presOf" srcId="{B9AE2228-8FF3-4E3C-9159-E08C3A0E486F}" destId="{1076CA54-8877-47C3-961B-A276127581B5}" srcOrd="1" destOrd="0" presId="urn:microsoft.com/office/officeart/2008/layout/HorizontalMultiLevelHierarchy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2DA5A94B-C575-41B9-AC90-7FE5FF66F634}" type="presOf" srcId="{A6A3B108-A6CD-47C6-B439-27767AA851FD}" destId="{2EE71629-6410-4266-B4E0-73BEC8BDE22A}" srcOrd="1" destOrd="0" presId="urn:microsoft.com/office/officeart/2008/layout/HorizontalMultiLevelHierarchy"/>
    <dgm:cxn modelId="{EA0EB520-FD73-4575-B075-2AF6B5813E40}" type="presOf" srcId="{D3B5CC17-6111-4B23-B037-7D4F04978128}" destId="{F10B2F85-6CA4-4DEE-A905-C17E5F756A51}" srcOrd="1" destOrd="0" presId="urn:microsoft.com/office/officeart/2008/layout/HorizontalMultiLevelHierarchy"/>
    <dgm:cxn modelId="{809D4FF2-09D5-47C1-882A-134951A0CEF7}" type="presOf" srcId="{48DC19ED-F2A3-4389-A332-48AFE204A8AD}" destId="{4463F784-1FE6-4EDF-8CD2-7B915F9E882A}" srcOrd="0" destOrd="0" presId="urn:microsoft.com/office/officeart/2008/layout/HorizontalMultiLevelHierarchy"/>
    <dgm:cxn modelId="{8AD9D06A-7B3A-4EF8-B86B-2CAD08D735C6}" type="presOf" srcId="{B6F62293-5A49-4836-9EB5-F64F5641F718}" destId="{089EB4D2-309E-48F6-B6C7-F07A788BD238}" srcOrd="0" destOrd="0" presId="urn:microsoft.com/office/officeart/2008/layout/HorizontalMultiLevelHierarchy"/>
    <dgm:cxn modelId="{05B7DAA9-5DB8-4210-A8EC-DF74376A3B4C}" type="presParOf" srcId="{D61D9318-CF1C-4027-9FB9-CA3681111D48}" destId="{270F17E6-7730-4FCF-B2C8-87132A2A2953}" srcOrd="0" destOrd="0" presId="urn:microsoft.com/office/officeart/2008/layout/HorizontalMultiLevelHierarchy"/>
    <dgm:cxn modelId="{7F5481B7-4F96-42DC-A066-93466300CA27}" type="presParOf" srcId="{270F17E6-7730-4FCF-B2C8-87132A2A2953}" destId="{47AE8846-F21F-4E4C-B4A3-D44DA4BF791C}" srcOrd="0" destOrd="0" presId="urn:microsoft.com/office/officeart/2008/layout/HorizontalMultiLevelHierarchy"/>
    <dgm:cxn modelId="{9D9AE047-FB76-41D7-B0EA-760091688F33}" type="presParOf" srcId="{270F17E6-7730-4FCF-B2C8-87132A2A2953}" destId="{00B6C323-8ADF-4C2C-A98F-03A35CC9AEB8}" srcOrd="1" destOrd="0" presId="urn:microsoft.com/office/officeart/2008/layout/HorizontalMultiLevelHierarchy"/>
    <dgm:cxn modelId="{82A079C0-D88F-48AE-BA3D-411999676A22}" type="presParOf" srcId="{00B6C323-8ADF-4C2C-A98F-03A35CC9AEB8}" destId="{13B31FC7-D576-4A66-BE14-D30919A7EFCC}" srcOrd="0" destOrd="0" presId="urn:microsoft.com/office/officeart/2008/layout/HorizontalMultiLevelHierarchy"/>
    <dgm:cxn modelId="{E6A2E843-3068-4CFC-A1FA-1B43772B679F}" type="presParOf" srcId="{13B31FC7-D576-4A66-BE14-D30919A7EFCC}" destId="{64A8B0B5-D591-4771-BF42-9841FA3D0B97}" srcOrd="0" destOrd="0" presId="urn:microsoft.com/office/officeart/2008/layout/HorizontalMultiLevelHierarchy"/>
    <dgm:cxn modelId="{8E48FA32-92E2-4827-9659-DABE6A8465A3}" type="presParOf" srcId="{00B6C323-8ADF-4C2C-A98F-03A35CC9AEB8}" destId="{CC2B1991-F28B-4882-8182-CD51B58E474C}" srcOrd="1" destOrd="0" presId="urn:microsoft.com/office/officeart/2008/layout/HorizontalMultiLevelHierarchy"/>
    <dgm:cxn modelId="{45530BFF-4ED0-4727-A6C0-DDF1683B709F}" type="presParOf" srcId="{CC2B1991-F28B-4882-8182-CD51B58E474C}" destId="{D8029DD7-C3D4-4A1B-A556-4867F2CA8583}" srcOrd="0" destOrd="0" presId="urn:microsoft.com/office/officeart/2008/layout/HorizontalMultiLevelHierarchy"/>
    <dgm:cxn modelId="{22DB7FFC-F4B0-4357-BED5-D7AC6019FA31}" type="presParOf" srcId="{CC2B1991-F28B-4882-8182-CD51B58E474C}" destId="{680F4A64-CDDD-4A06-A124-B944A10F0BDA}" srcOrd="1" destOrd="0" presId="urn:microsoft.com/office/officeart/2008/layout/HorizontalMultiLevelHierarchy"/>
    <dgm:cxn modelId="{B5608F1A-D06B-4167-BC93-3317C4297864}" type="presParOf" srcId="{680F4A64-CDDD-4A06-A124-B944A10F0BDA}" destId="{4463F784-1FE6-4EDF-8CD2-7B915F9E882A}" srcOrd="0" destOrd="0" presId="urn:microsoft.com/office/officeart/2008/layout/HorizontalMultiLevelHierarchy"/>
    <dgm:cxn modelId="{818039F4-FA19-4C6A-A0C5-F6FC07B342B1}" type="presParOf" srcId="{4463F784-1FE6-4EDF-8CD2-7B915F9E882A}" destId="{677A5D06-DD83-4331-8E8B-FACEDB1BD5FA}" srcOrd="0" destOrd="0" presId="urn:microsoft.com/office/officeart/2008/layout/HorizontalMultiLevelHierarchy"/>
    <dgm:cxn modelId="{A1077BA2-3FF4-4633-8DB8-F9A4C60F09DD}" type="presParOf" srcId="{680F4A64-CDDD-4A06-A124-B944A10F0BDA}" destId="{A11F7845-11D6-4DD0-986A-DA3416D206A8}" srcOrd="1" destOrd="0" presId="urn:microsoft.com/office/officeart/2008/layout/HorizontalMultiLevelHierarchy"/>
    <dgm:cxn modelId="{573F2222-7818-4DBD-BA25-E62A10FE402E}" type="presParOf" srcId="{A11F7845-11D6-4DD0-986A-DA3416D206A8}" destId="{11939ED3-8FFD-4797-A85B-92A0BC202556}" srcOrd="0" destOrd="0" presId="urn:microsoft.com/office/officeart/2008/layout/HorizontalMultiLevelHierarchy"/>
    <dgm:cxn modelId="{B065590F-4452-4CA3-99F9-950CCFE83683}" type="presParOf" srcId="{A11F7845-11D6-4DD0-986A-DA3416D206A8}" destId="{7ABDB52D-5252-40AA-9FC9-09941AFDB56A}" srcOrd="1" destOrd="0" presId="urn:microsoft.com/office/officeart/2008/layout/HorizontalMultiLevelHierarchy"/>
    <dgm:cxn modelId="{5009D179-6CAD-42E0-AEF9-C1048C52DA96}" type="presParOf" srcId="{680F4A64-CDDD-4A06-A124-B944A10F0BDA}" destId="{E8D8CEE9-FA90-4415-AAE3-E34B668155C6}" srcOrd="2" destOrd="0" presId="urn:microsoft.com/office/officeart/2008/layout/HorizontalMultiLevelHierarchy"/>
    <dgm:cxn modelId="{BCAF510A-DC69-4C24-8B7B-5AA2A935D193}" type="presParOf" srcId="{E8D8CEE9-FA90-4415-AAE3-E34B668155C6}" destId="{6C4975BD-F84A-4C3C-8710-4B05717C3ECF}" srcOrd="0" destOrd="0" presId="urn:microsoft.com/office/officeart/2008/layout/HorizontalMultiLevelHierarchy"/>
    <dgm:cxn modelId="{8DF2C533-D2BC-4A4C-B8D0-FD205815013B}" type="presParOf" srcId="{680F4A64-CDDD-4A06-A124-B944A10F0BDA}" destId="{AC9AB124-C813-4045-B30F-7EEA7D8C1E2F}" srcOrd="3" destOrd="0" presId="urn:microsoft.com/office/officeart/2008/layout/HorizontalMultiLevelHierarchy"/>
    <dgm:cxn modelId="{00B42157-B7DA-46B4-9A91-CD9F345509E7}" type="presParOf" srcId="{AC9AB124-C813-4045-B30F-7EEA7D8C1E2F}" destId="{B1567EBD-1E43-4ECC-BFA4-ECB2828AD186}" srcOrd="0" destOrd="0" presId="urn:microsoft.com/office/officeart/2008/layout/HorizontalMultiLevelHierarchy"/>
    <dgm:cxn modelId="{4985F963-E190-4F8B-ADE2-5C8015EAA4E2}" type="presParOf" srcId="{AC9AB124-C813-4045-B30F-7EEA7D8C1E2F}" destId="{CD295087-5161-4282-8D47-2CFBDD8D30D2}" srcOrd="1" destOrd="0" presId="urn:microsoft.com/office/officeart/2008/layout/HorizontalMultiLevelHierarchy"/>
    <dgm:cxn modelId="{6410841C-9FE3-4E1E-BCD0-409C594FA929}" type="presParOf" srcId="{CD295087-5161-4282-8D47-2CFBDD8D30D2}" destId="{4515FAEF-36C9-4116-9605-1B965FA33EC8}" srcOrd="0" destOrd="0" presId="urn:microsoft.com/office/officeart/2008/layout/HorizontalMultiLevelHierarchy"/>
    <dgm:cxn modelId="{81CDFBEF-C55D-4C51-BB7B-1734E7071389}" type="presParOf" srcId="{4515FAEF-36C9-4116-9605-1B965FA33EC8}" destId="{01A1C3B5-C708-4286-8CCA-6BA605875D87}" srcOrd="0" destOrd="0" presId="urn:microsoft.com/office/officeart/2008/layout/HorizontalMultiLevelHierarchy"/>
    <dgm:cxn modelId="{F3895034-896D-497D-9D16-4323B55ED5D1}" type="presParOf" srcId="{CD295087-5161-4282-8D47-2CFBDD8D30D2}" destId="{FBFF907A-74D9-4423-A9FA-501E138C8099}" srcOrd="1" destOrd="0" presId="urn:microsoft.com/office/officeart/2008/layout/HorizontalMultiLevelHierarchy"/>
    <dgm:cxn modelId="{48C739A3-D70F-4B5B-AABA-1A657043224D}" type="presParOf" srcId="{FBFF907A-74D9-4423-A9FA-501E138C8099}" destId="{D25AF45C-8621-41E6-96C3-C7BD2BF6496A}" srcOrd="0" destOrd="0" presId="urn:microsoft.com/office/officeart/2008/layout/HorizontalMultiLevelHierarchy"/>
    <dgm:cxn modelId="{6904D86C-9214-4D33-AC80-4BFE683FB641}" type="presParOf" srcId="{FBFF907A-74D9-4423-A9FA-501E138C8099}" destId="{A7FEDD77-F410-4CFF-A54C-E9BAFAFF46DA}" srcOrd="1" destOrd="0" presId="urn:microsoft.com/office/officeart/2008/layout/HorizontalMultiLevelHierarchy"/>
    <dgm:cxn modelId="{9381DB8D-BA12-4796-B3F1-1D10F6BAAD33}" type="presParOf" srcId="{680F4A64-CDDD-4A06-A124-B944A10F0BDA}" destId="{623146BB-4831-4F81-BA17-6CA64C68F095}" srcOrd="4" destOrd="0" presId="urn:microsoft.com/office/officeart/2008/layout/HorizontalMultiLevelHierarchy"/>
    <dgm:cxn modelId="{7EDF9F9C-9D7A-40F9-B2C4-97F322B4E8C3}" type="presParOf" srcId="{623146BB-4831-4F81-BA17-6CA64C68F095}" destId="{2EE71629-6410-4266-B4E0-73BEC8BDE22A}" srcOrd="0" destOrd="0" presId="urn:microsoft.com/office/officeart/2008/layout/HorizontalMultiLevelHierarchy"/>
    <dgm:cxn modelId="{7A3C109D-DD54-4DFD-9D4B-56A7A16207FB}" type="presParOf" srcId="{680F4A64-CDDD-4A06-A124-B944A10F0BDA}" destId="{80804311-1980-4CFA-A74F-7CCA3764DC5B}" srcOrd="5" destOrd="0" presId="urn:microsoft.com/office/officeart/2008/layout/HorizontalMultiLevelHierarchy"/>
    <dgm:cxn modelId="{7D98F192-2532-4E70-9320-54CB93570991}" type="presParOf" srcId="{80804311-1980-4CFA-A74F-7CCA3764DC5B}" destId="{2EF38378-6BAB-4D13-9179-251CC87E9673}" srcOrd="0" destOrd="0" presId="urn:microsoft.com/office/officeart/2008/layout/HorizontalMultiLevelHierarchy"/>
    <dgm:cxn modelId="{1645072E-2011-4BA1-BA68-7CC618AF0FCD}" type="presParOf" srcId="{80804311-1980-4CFA-A74F-7CCA3764DC5B}" destId="{BDE9FA03-B0A6-4C64-8D6B-59AF9F120F72}" srcOrd="1" destOrd="0" presId="urn:microsoft.com/office/officeart/2008/layout/HorizontalMultiLevelHierarchy"/>
    <dgm:cxn modelId="{913EA362-664D-4165-8122-D572BACD2ED8}" type="presParOf" srcId="{BDE9FA03-B0A6-4C64-8D6B-59AF9F120F72}" destId="{52E8EB44-07A8-4451-BF7E-650405FEBF53}" srcOrd="0" destOrd="0" presId="urn:microsoft.com/office/officeart/2008/layout/HorizontalMultiLevelHierarchy"/>
    <dgm:cxn modelId="{6CC64565-99F7-4977-AC98-8C390B63E529}" type="presParOf" srcId="{52E8EB44-07A8-4451-BF7E-650405FEBF53}" destId="{98EB8797-52D0-4634-91D7-2FF2144FD328}" srcOrd="0" destOrd="0" presId="urn:microsoft.com/office/officeart/2008/layout/HorizontalMultiLevelHierarchy"/>
    <dgm:cxn modelId="{F8176E9C-8606-4C00-9124-3E2B4423E499}" type="presParOf" srcId="{BDE9FA03-B0A6-4C64-8D6B-59AF9F120F72}" destId="{6F3D5F11-7111-4141-8C71-EC983BDA7497}" srcOrd="1" destOrd="0" presId="urn:microsoft.com/office/officeart/2008/layout/HorizontalMultiLevelHierarchy"/>
    <dgm:cxn modelId="{F488D974-CA58-4061-A579-38999E049289}" type="presParOf" srcId="{6F3D5F11-7111-4141-8C71-EC983BDA7497}" destId="{45849D85-2531-49E0-B359-6E8C5A7A5BB1}" srcOrd="0" destOrd="0" presId="urn:microsoft.com/office/officeart/2008/layout/HorizontalMultiLevelHierarchy"/>
    <dgm:cxn modelId="{472D8E0E-D279-4D1A-8559-5864E8AD969D}" type="presParOf" srcId="{6F3D5F11-7111-4141-8C71-EC983BDA7497}" destId="{4B18EEA4-8B5B-4AAC-92C4-FE268BD18EE4}" srcOrd="1" destOrd="0" presId="urn:microsoft.com/office/officeart/2008/layout/HorizontalMultiLevelHierarchy"/>
    <dgm:cxn modelId="{8A6C9998-D5BF-484F-B3DE-DD2F2B05A137}" type="presParOf" srcId="{00B6C323-8ADF-4C2C-A98F-03A35CC9AEB8}" destId="{22DC00D5-0FC3-4C9A-B889-B732357E2B93}" srcOrd="2" destOrd="0" presId="urn:microsoft.com/office/officeart/2008/layout/HorizontalMultiLevelHierarchy"/>
    <dgm:cxn modelId="{E12A5A76-5EB0-4C37-9C47-8637CD1799D9}" type="presParOf" srcId="{22DC00D5-0FC3-4C9A-B889-B732357E2B93}" destId="{498C54E6-5AF2-41FC-BD70-4FF8CCF94CF6}" srcOrd="0" destOrd="0" presId="urn:microsoft.com/office/officeart/2008/layout/HorizontalMultiLevelHierarchy"/>
    <dgm:cxn modelId="{62557D3E-45F2-4131-A202-8EB00BD6DCF2}" type="presParOf" srcId="{00B6C323-8ADF-4C2C-A98F-03A35CC9AEB8}" destId="{F257D03A-4218-4253-A242-98828D470C4D}" srcOrd="3" destOrd="0" presId="urn:microsoft.com/office/officeart/2008/layout/HorizontalMultiLevelHierarchy"/>
    <dgm:cxn modelId="{A123BF0A-9C57-4A2E-B7EB-CDBD81F41528}" type="presParOf" srcId="{F257D03A-4218-4253-A242-98828D470C4D}" destId="{847F8605-730D-4F97-9EB1-4814AB2E5EA0}" srcOrd="0" destOrd="0" presId="urn:microsoft.com/office/officeart/2008/layout/HorizontalMultiLevelHierarchy"/>
    <dgm:cxn modelId="{BC7B43DE-0626-49E6-8186-BDC2BB10226E}" type="presParOf" srcId="{F257D03A-4218-4253-A242-98828D470C4D}" destId="{7D745E0D-E7F4-4201-B8BA-4832B896FA61}" srcOrd="1" destOrd="0" presId="urn:microsoft.com/office/officeart/2008/layout/HorizontalMultiLevelHierarchy"/>
    <dgm:cxn modelId="{38178868-CD43-484B-82AB-B05DB272EC4A}" type="presParOf" srcId="{7D745E0D-E7F4-4201-B8BA-4832B896FA61}" destId="{5F04F140-49BC-44CA-A5CF-ED23984D9D76}" srcOrd="0" destOrd="0" presId="urn:microsoft.com/office/officeart/2008/layout/HorizontalMultiLevelHierarchy"/>
    <dgm:cxn modelId="{B4D76B40-AD57-4FB8-96F7-48B6E51546E6}" type="presParOf" srcId="{5F04F140-49BC-44CA-A5CF-ED23984D9D76}" destId="{9761A282-9ABE-4FEC-9FAD-EC23D7A78156}" srcOrd="0" destOrd="0" presId="urn:microsoft.com/office/officeart/2008/layout/HorizontalMultiLevelHierarchy"/>
    <dgm:cxn modelId="{97D32B38-2818-4579-95BC-A79765C6F39F}" type="presParOf" srcId="{7D745E0D-E7F4-4201-B8BA-4832B896FA61}" destId="{41EBE8EF-45B7-401F-8256-A4C7C71FAC37}" srcOrd="1" destOrd="0" presId="urn:microsoft.com/office/officeart/2008/layout/HorizontalMultiLevelHierarchy"/>
    <dgm:cxn modelId="{D32DD8BA-00D8-4E57-A224-DC9482E94E48}" type="presParOf" srcId="{41EBE8EF-45B7-401F-8256-A4C7C71FAC37}" destId="{CF14C786-B92A-4D82-A9E0-9B2C8DC98635}" srcOrd="0" destOrd="0" presId="urn:microsoft.com/office/officeart/2008/layout/HorizontalMultiLevelHierarchy"/>
    <dgm:cxn modelId="{C10F7140-CA24-4929-B385-6C29FDE98AEE}" type="presParOf" srcId="{41EBE8EF-45B7-401F-8256-A4C7C71FAC37}" destId="{D74647C8-4AD5-4F97-A6E5-CDABC3DF525D}" srcOrd="1" destOrd="0" presId="urn:microsoft.com/office/officeart/2008/layout/HorizontalMultiLevelHierarchy"/>
    <dgm:cxn modelId="{227DCBE1-2651-4E1E-8853-E59AC345052A}" type="presParOf" srcId="{D74647C8-4AD5-4F97-A6E5-CDABC3DF525D}" destId="{96819C43-A9FE-4707-BD15-49B549232EF9}" srcOrd="0" destOrd="0" presId="urn:microsoft.com/office/officeart/2008/layout/HorizontalMultiLevelHierarchy"/>
    <dgm:cxn modelId="{72D9A5C7-E6C7-44C2-8E1C-F2EB8DD34CAE}" type="presParOf" srcId="{96819C43-A9FE-4707-BD15-49B549232EF9}" destId="{23ACEDBD-41ED-4188-91E5-FC937BD59C90}" srcOrd="0" destOrd="0" presId="urn:microsoft.com/office/officeart/2008/layout/HorizontalMultiLevelHierarchy"/>
    <dgm:cxn modelId="{3290F446-540D-45C3-B040-5F8C8DD66702}" type="presParOf" srcId="{D74647C8-4AD5-4F97-A6E5-CDABC3DF525D}" destId="{9E310F63-AB61-49FD-B04A-A4F1CF41D9CC}" srcOrd="1" destOrd="0" presId="urn:microsoft.com/office/officeart/2008/layout/HorizontalMultiLevelHierarchy"/>
    <dgm:cxn modelId="{74A43107-CB4C-4FD1-A3A0-4A435527AE8C}" type="presParOf" srcId="{9E310F63-AB61-49FD-B04A-A4F1CF41D9CC}" destId="{14A03383-AA53-4960-BA7C-E62DD887737A}" srcOrd="0" destOrd="0" presId="urn:microsoft.com/office/officeart/2008/layout/HorizontalMultiLevelHierarchy"/>
    <dgm:cxn modelId="{68F181C0-3D18-4D41-98BD-3D6103338E5D}" type="presParOf" srcId="{9E310F63-AB61-49FD-B04A-A4F1CF41D9CC}" destId="{A98688B0-D998-418F-B7F0-D5BE4C20A6EC}" srcOrd="1" destOrd="0" presId="urn:microsoft.com/office/officeart/2008/layout/HorizontalMultiLevelHierarchy"/>
    <dgm:cxn modelId="{A8323AD5-7D35-42C7-B7F7-3750663D1DF0}" type="presParOf" srcId="{00B6C323-8ADF-4C2C-A98F-03A35CC9AEB8}" destId="{65BE38A7-EFDD-42A5-8387-87F6ED284FA3}" srcOrd="4" destOrd="0" presId="urn:microsoft.com/office/officeart/2008/layout/HorizontalMultiLevelHierarchy"/>
    <dgm:cxn modelId="{819CF188-D29D-4FAC-82B7-63EB0A64D772}" type="presParOf" srcId="{65BE38A7-EFDD-42A5-8387-87F6ED284FA3}" destId="{7EA36EBE-28EA-40CF-8495-E7042A6AA7E2}" srcOrd="0" destOrd="0" presId="urn:microsoft.com/office/officeart/2008/layout/HorizontalMultiLevelHierarchy"/>
    <dgm:cxn modelId="{8E79D6DB-245F-4A0D-A1C8-D35C4825F266}" type="presParOf" srcId="{00B6C323-8ADF-4C2C-A98F-03A35CC9AEB8}" destId="{BA050A64-A398-4203-94DC-7F585CE2608A}" srcOrd="5" destOrd="0" presId="urn:microsoft.com/office/officeart/2008/layout/HorizontalMultiLevelHierarchy"/>
    <dgm:cxn modelId="{0FDFC6C5-D4FE-4233-B0A9-B48C9222AD0E}" type="presParOf" srcId="{BA050A64-A398-4203-94DC-7F585CE2608A}" destId="{667EC47A-D406-433A-9EE9-6981B639D7B7}" srcOrd="0" destOrd="0" presId="urn:microsoft.com/office/officeart/2008/layout/HorizontalMultiLevelHierarchy"/>
    <dgm:cxn modelId="{063FDEC1-63C6-4287-9E68-A35FD069D4CA}" type="presParOf" srcId="{BA050A64-A398-4203-94DC-7F585CE2608A}" destId="{8403A684-6562-48FD-B419-FB84137F5081}" srcOrd="1" destOrd="0" presId="urn:microsoft.com/office/officeart/2008/layout/HorizontalMultiLevelHierarchy"/>
    <dgm:cxn modelId="{E14102BD-304D-4043-8215-08DFBEFD7CC2}" type="presParOf" srcId="{8403A684-6562-48FD-B419-FB84137F5081}" destId="{3AD7E826-24D0-4602-AAA0-C527D48B2356}" srcOrd="0" destOrd="0" presId="urn:microsoft.com/office/officeart/2008/layout/HorizontalMultiLevelHierarchy"/>
    <dgm:cxn modelId="{4FAB16A7-4EA9-46EA-AA2A-1654E8B9EB0F}" type="presParOf" srcId="{3AD7E826-24D0-4602-AAA0-C527D48B2356}" destId="{39C89B63-185D-4E8F-9069-ABF04E398351}" srcOrd="0" destOrd="0" presId="urn:microsoft.com/office/officeart/2008/layout/HorizontalMultiLevelHierarchy"/>
    <dgm:cxn modelId="{3699BFAE-D494-462D-8F83-AC5BAB0BAA45}" type="presParOf" srcId="{8403A684-6562-48FD-B419-FB84137F5081}" destId="{E8F390C0-ED85-4DBE-9C95-F392A41732F1}" srcOrd="1" destOrd="0" presId="urn:microsoft.com/office/officeart/2008/layout/HorizontalMultiLevelHierarchy"/>
    <dgm:cxn modelId="{D3884F32-2AB6-4E1F-86FA-51746D983939}" type="presParOf" srcId="{E8F390C0-ED85-4DBE-9C95-F392A41732F1}" destId="{C89F51ED-3374-442C-92AA-F1197A936B88}" srcOrd="0" destOrd="0" presId="urn:microsoft.com/office/officeart/2008/layout/HorizontalMultiLevelHierarchy"/>
    <dgm:cxn modelId="{2DFCF750-7D88-46AF-90A5-C28A83CCFB75}" type="presParOf" srcId="{E8F390C0-ED85-4DBE-9C95-F392A41732F1}" destId="{E7DB3972-2AD1-402C-9479-96973D555613}" srcOrd="1" destOrd="0" presId="urn:microsoft.com/office/officeart/2008/layout/HorizontalMultiLevelHierarchy"/>
    <dgm:cxn modelId="{9B52C604-C400-4D3D-9D89-11EA13A09FCA}" type="presParOf" srcId="{8403A684-6562-48FD-B419-FB84137F5081}" destId="{AB50A51B-F20A-4F5E-94BD-F9D77A9332BC}" srcOrd="2" destOrd="0" presId="urn:microsoft.com/office/officeart/2008/layout/HorizontalMultiLevelHierarchy"/>
    <dgm:cxn modelId="{7B8CC266-4CBF-4EE1-8B53-BC2285E3C9C6}" type="presParOf" srcId="{AB50A51B-F20A-4F5E-94BD-F9D77A9332BC}" destId="{D1A28E63-BA20-46D3-B6EF-1E69D6925056}" srcOrd="0" destOrd="0" presId="urn:microsoft.com/office/officeart/2008/layout/HorizontalMultiLevelHierarchy"/>
    <dgm:cxn modelId="{9AAF83C2-CC13-426E-87DE-95BE47E9AF18}" type="presParOf" srcId="{8403A684-6562-48FD-B419-FB84137F5081}" destId="{B5364D54-6AA4-46C5-8D1A-BE0550C7DDD0}" srcOrd="3" destOrd="0" presId="urn:microsoft.com/office/officeart/2008/layout/HorizontalMultiLevelHierarchy"/>
    <dgm:cxn modelId="{2D6A002F-7539-42F4-B78D-1E944DA3996E}" type="presParOf" srcId="{B5364D54-6AA4-46C5-8D1A-BE0550C7DDD0}" destId="{5735FE3E-74EF-4FB3-9C7C-EFF9A4077E40}" srcOrd="0" destOrd="0" presId="urn:microsoft.com/office/officeart/2008/layout/HorizontalMultiLevelHierarchy"/>
    <dgm:cxn modelId="{EE3684FA-B15B-424C-91E9-2A5A28CAB21D}" type="presParOf" srcId="{B5364D54-6AA4-46C5-8D1A-BE0550C7DDD0}" destId="{ECE4E2F4-E61A-40FF-8D6F-8C8174D32E5A}" srcOrd="1" destOrd="0" presId="urn:microsoft.com/office/officeart/2008/layout/HorizontalMultiLevelHierarchy"/>
    <dgm:cxn modelId="{ED884A40-86AD-497D-ACEC-42AFC33C3160}" type="presParOf" srcId="{00B6C323-8ADF-4C2C-A98F-03A35CC9AEB8}" destId="{8542F5B9-67D9-4447-8C29-940F39DB9407}" srcOrd="6" destOrd="0" presId="urn:microsoft.com/office/officeart/2008/layout/HorizontalMultiLevelHierarchy"/>
    <dgm:cxn modelId="{E22770B9-6802-4F0C-B2D5-803A043838F5}" type="presParOf" srcId="{8542F5B9-67D9-4447-8C29-940F39DB9407}" destId="{97C8331E-785B-4D2D-93C2-0C33798F51AA}" srcOrd="0" destOrd="0" presId="urn:microsoft.com/office/officeart/2008/layout/HorizontalMultiLevelHierarchy"/>
    <dgm:cxn modelId="{F9678F2D-C582-4F25-B895-5A4F2BDB1442}" type="presParOf" srcId="{00B6C323-8ADF-4C2C-A98F-03A35CC9AEB8}" destId="{01EBFCC8-F820-4397-B328-2BA3D8120441}" srcOrd="7" destOrd="0" presId="urn:microsoft.com/office/officeart/2008/layout/HorizontalMultiLevelHierarchy"/>
    <dgm:cxn modelId="{102ED397-7E60-4EA8-9B5C-04E0A441FE25}" type="presParOf" srcId="{01EBFCC8-F820-4397-B328-2BA3D8120441}" destId="{7B296622-3203-4C3C-BADC-76263B452119}" srcOrd="0" destOrd="0" presId="urn:microsoft.com/office/officeart/2008/layout/HorizontalMultiLevelHierarchy"/>
    <dgm:cxn modelId="{7AA45015-3B7D-4E41-AB4F-DAADAD735E3A}" type="presParOf" srcId="{01EBFCC8-F820-4397-B328-2BA3D8120441}" destId="{68EBC3ED-03F1-4668-9EF5-7D048CF4A6A1}" srcOrd="1" destOrd="0" presId="urn:microsoft.com/office/officeart/2008/layout/HorizontalMultiLevelHierarchy"/>
    <dgm:cxn modelId="{28BEF0D6-442C-41D0-855A-D83D2EA68AE8}" type="presParOf" srcId="{68EBC3ED-03F1-4668-9EF5-7D048CF4A6A1}" destId="{423F62A8-A7D7-465E-A172-BE4FED008A81}" srcOrd="0" destOrd="0" presId="urn:microsoft.com/office/officeart/2008/layout/HorizontalMultiLevelHierarchy"/>
    <dgm:cxn modelId="{2DF9DFCC-2571-4AA0-924F-CF038CA2AF29}" type="presParOf" srcId="{423F62A8-A7D7-465E-A172-BE4FED008A81}" destId="{B9CE249B-3BA0-41E1-BDD4-044A0DD9AF70}" srcOrd="0" destOrd="0" presId="urn:microsoft.com/office/officeart/2008/layout/HorizontalMultiLevelHierarchy"/>
    <dgm:cxn modelId="{1C6E4B67-2BF8-4B78-83B8-71D46E5FA355}" type="presParOf" srcId="{68EBC3ED-03F1-4668-9EF5-7D048CF4A6A1}" destId="{53CCEB7E-ED1E-477B-AAF8-819E7415848F}" srcOrd="1" destOrd="0" presId="urn:microsoft.com/office/officeart/2008/layout/HorizontalMultiLevelHierarchy"/>
    <dgm:cxn modelId="{14360D60-B8CF-4908-B0DF-23316FF67DD5}" type="presParOf" srcId="{53CCEB7E-ED1E-477B-AAF8-819E7415848F}" destId="{994DD87F-BB5F-4611-B3A5-D1E484293B06}" srcOrd="0" destOrd="0" presId="urn:microsoft.com/office/officeart/2008/layout/HorizontalMultiLevelHierarchy"/>
    <dgm:cxn modelId="{8BFCC8BD-815C-462F-8F41-4C6C9E19C0A2}" type="presParOf" srcId="{53CCEB7E-ED1E-477B-AAF8-819E7415848F}" destId="{B56596D1-FD00-4ABF-BBBF-D1DF906F59A6}" srcOrd="1" destOrd="0" presId="urn:microsoft.com/office/officeart/2008/layout/HorizontalMultiLevelHierarchy"/>
    <dgm:cxn modelId="{C519FC5C-CD58-49AE-A1F6-7D5700CBAA1F}" type="presParOf" srcId="{68EBC3ED-03F1-4668-9EF5-7D048CF4A6A1}" destId="{EB499143-0A51-4A84-9BCC-171DB7295B2C}" srcOrd="2" destOrd="0" presId="urn:microsoft.com/office/officeart/2008/layout/HorizontalMultiLevelHierarchy"/>
    <dgm:cxn modelId="{D885D878-A6CE-49F0-A2EE-F1A7E4613518}" type="presParOf" srcId="{EB499143-0A51-4A84-9BCC-171DB7295B2C}" destId="{F10B2F85-6CA4-4DEE-A905-C17E5F756A51}" srcOrd="0" destOrd="0" presId="urn:microsoft.com/office/officeart/2008/layout/HorizontalMultiLevelHierarchy"/>
    <dgm:cxn modelId="{5F826A68-671A-485E-95E0-304D45E38E58}" type="presParOf" srcId="{68EBC3ED-03F1-4668-9EF5-7D048CF4A6A1}" destId="{DC1049DB-F57D-4683-8A15-608D368F2952}" srcOrd="3" destOrd="0" presId="urn:microsoft.com/office/officeart/2008/layout/HorizontalMultiLevelHierarchy"/>
    <dgm:cxn modelId="{A21A033A-1F60-48A6-A8B3-F75588962A9C}" type="presParOf" srcId="{DC1049DB-F57D-4683-8A15-608D368F2952}" destId="{EC4FAAE3-3A08-4E62-B0A2-18D177DFE4D8}" srcOrd="0" destOrd="0" presId="urn:microsoft.com/office/officeart/2008/layout/HorizontalMultiLevelHierarchy"/>
    <dgm:cxn modelId="{3BF77FD8-3E2E-4AE4-A157-F2929DFD6C47}" type="presParOf" srcId="{DC1049DB-F57D-4683-8A15-608D368F2952}" destId="{9F5A9DB9-90AF-4666-A088-89C070481FFE}" srcOrd="1" destOrd="0" presId="urn:microsoft.com/office/officeart/2008/layout/HorizontalMultiLevelHierarchy"/>
    <dgm:cxn modelId="{B58695A8-9BD4-45B2-80CC-14DFBD17B406}" type="presParOf" srcId="{00B6C323-8ADF-4C2C-A98F-03A35CC9AEB8}" destId="{3D594C2F-E3B3-49E4-91B1-8021AB724E6F}" srcOrd="8" destOrd="0" presId="urn:microsoft.com/office/officeart/2008/layout/HorizontalMultiLevelHierarchy"/>
    <dgm:cxn modelId="{8BA937C0-8745-44FC-AA45-A051A26537F0}" type="presParOf" srcId="{3D594C2F-E3B3-49E4-91B1-8021AB724E6F}" destId="{1076CA54-8877-47C3-961B-A276127581B5}" srcOrd="0" destOrd="0" presId="urn:microsoft.com/office/officeart/2008/layout/HorizontalMultiLevelHierarchy"/>
    <dgm:cxn modelId="{9E4F3B8C-37BB-42DE-A818-1BCD91EFAA93}" type="presParOf" srcId="{00B6C323-8ADF-4C2C-A98F-03A35CC9AEB8}" destId="{3E87E138-0B30-410D-8FA7-5208A5EAB9E9}" srcOrd="9" destOrd="0" presId="urn:microsoft.com/office/officeart/2008/layout/HorizontalMultiLevelHierarchy"/>
    <dgm:cxn modelId="{8648E484-D4D1-49DC-BD49-09E43D4FABD8}" type="presParOf" srcId="{3E87E138-0B30-410D-8FA7-5208A5EAB9E9}" destId="{5B2A2679-3A76-4E9A-9D97-1CE4131E5F19}" srcOrd="0" destOrd="0" presId="urn:microsoft.com/office/officeart/2008/layout/HorizontalMultiLevelHierarchy"/>
    <dgm:cxn modelId="{03DDB55A-5F9F-490C-B64A-AFA1CB36A4B6}" type="presParOf" srcId="{3E87E138-0B30-410D-8FA7-5208A5EAB9E9}" destId="{7D18A1EB-180C-439B-B9C4-01A5CC1965C1}" srcOrd="1" destOrd="0" presId="urn:microsoft.com/office/officeart/2008/layout/HorizontalMultiLevelHierarchy"/>
    <dgm:cxn modelId="{DD478B15-76AE-4231-B9FB-78DDA2463EFB}" type="presParOf" srcId="{7D18A1EB-180C-439B-B9C4-01A5CC1965C1}" destId="{3B1A3685-9A27-4EC4-BEFC-1FDA25274BFA}" srcOrd="0" destOrd="0" presId="urn:microsoft.com/office/officeart/2008/layout/HorizontalMultiLevelHierarchy"/>
    <dgm:cxn modelId="{623037C0-37D7-484C-B583-A45029A7571F}" type="presParOf" srcId="{3B1A3685-9A27-4EC4-BEFC-1FDA25274BFA}" destId="{CC9EEFE9-F203-4C3A-89C0-45943F6D1FD8}" srcOrd="0" destOrd="0" presId="urn:microsoft.com/office/officeart/2008/layout/HorizontalMultiLevelHierarchy"/>
    <dgm:cxn modelId="{CF4DA2B6-1EC2-43B6-96DA-E796385BA424}" type="presParOf" srcId="{7D18A1EB-180C-439B-B9C4-01A5CC1965C1}" destId="{CC454943-A32D-46B4-940B-E1FB01EB3541}" srcOrd="1" destOrd="0" presId="urn:microsoft.com/office/officeart/2008/layout/HorizontalMultiLevelHierarchy"/>
    <dgm:cxn modelId="{50D16E23-E22F-4311-9C01-D2F151BFDD82}" type="presParOf" srcId="{CC454943-A32D-46B4-940B-E1FB01EB3541}" destId="{9C1C14DA-F756-46ED-8E95-4DC5B5DF4902}" srcOrd="0" destOrd="0" presId="urn:microsoft.com/office/officeart/2008/layout/HorizontalMultiLevelHierarchy"/>
    <dgm:cxn modelId="{84520A6D-4A48-40AD-9CF4-875830C9175F}" type="presParOf" srcId="{CC454943-A32D-46B4-940B-E1FB01EB3541}" destId="{2B6CC210-4FD6-47E1-8249-D94D41CE3B23}" srcOrd="1" destOrd="0" presId="urn:microsoft.com/office/officeart/2008/layout/HorizontalMultiLevelHierarchy"/>
    <dgm:cxn modelId="{F2CEF3EA-59F9-4B5A-A8A4-C6810FF4428D}" type="presParOf" srcId="{2B6CC210-4FD6-47E1-8249-D94D41CE3B23}" destId="{825BE01C-D7B3-4F41-B894-43E47067F56C}" srcOrd="0" destOrd="0" presId="urn:microsoft.com/office/officeart/2008/layout/HorizontalMultiLevelHierarchy"/>
    <dgm:cxn modelId="{82401DD8-5569-47A3-AAE2-DC3C14C34392}" type="presParOf" srcId="{825BE01C-D7B3-4F41-B894-43E47067F56C}" destId="{B7DB7C01-779B-414C-B3C2-A762A4FF8187}" srcOrd="0" destOrd="0" presId="urn:microsoft.com/office/officeart/2008/layout/HorizontalMultiLevelHierarchy"/>
    <dgm:cxn modelId="{79A1498F-5B50-4578-8E74-7067DD2BE325}" type="presParOf" srcId="{2B6CC210-4FD6-47E1-8249-D94D41CE3B23}" destId="{37BE14E9-A732-4102-8FDF-449C9F50612A}" srcOrd="1" destOrd="0" presId="urn:microsoft.com/office/officeart/2008/layout/HorizontalMultiLevelHierarchy"/>
    <dgm:cxn modelId="{34B98941-0825-4CD6-8EE9-8078CF5E7E93}" type="presParOf" srcId="{37BE14E9-A732-4102-8FDF-449C9F50612A}" destId="{089EB4D2-309E-48F6-B6C7-F07A788BD238}" srcOrd="0" destOrd="0" presId="urn:microsoft.com/office/officeart/2008/layout/HorizontalMultiLevelHierarchy"/>
    <dgm:cxn modelId="{5B5D3386-3A56-4583-A2C4-AE830A4BE5F4}" type="presParOf" srcId="{37BE14E9-A732-4102-8FDF-449C9F50612A}" destId="{92BF8A12-7DEF-4FFA-BFC4-9CAF286DE65A}" srcOrd="1" destOrd="0" presId="urn:microsoft.com/office/officeart/2008/layout/HorizontalMultiLevelHierarchy"/>
    <dgm:cxn modelId="{FD221F90-4BF1-4EEF-ACCA-57997F34B2A5}" type="presParOf" srcId="{2B6CC210-4FD6-47E1-8249-D94D41CE3B23}" destId="{B613AE4B-1DC6-4199-8DB8-FB4FCFD97C80}" srcOrd="2" destOrd="0" presId="urn:microsoft.com/office/officeart/2008/layout/HorizontalMultiLevelHierarchy"/>
    <dgm:cxn modelId="{CD7F3205-B6E0-40EE-8897-12D3E02BE59C}" type="presParOf" srcId="{B613AE4B-1DC6-4199-8DB8-FB4FCFD97C80}" destId="{39C92F96-B8D8-4EA0-9695-4A2C544C35B8}" srcOrd="0" destOrd="0" presId="urn:microsoft.com/office/officeart/2008/layout/HorizontalMultiLevelHierarchy"/>
    <dgm:cxn modelId="{6A15A9E3-9DCC-42B7-B3BB-AEBAC2FF6BDE}" type="presParOf" srcId="{2B6CC210-4FD6-47E1-8249-D94D41CE3B23}" destId="{0C915FB9-D616-437C-A755-E94769B5EC0D}" srcOrd="3" destOrd="0" presId="urn:microsoft.com/office/officeart/2008/layout/HorizontalMultiLevelHierarchy"/>
    <dgm:cxn modelId="{6B698796-BFBB-4D14-8B4D-64AB73CC4421}" type="presParOf" srcId="{0C915FB9-D616-437C-A755-E94769B5EC0D}" destId="{927FCCAB-98F8-4BEA-99B1-454338C8A10F}" srcOrd="0" destOrd="0" presId="urn:microsoft.com/office/officeart/2008/layout/HorizontalMultiLevelHierarchy"/>
    <dgm:cxn modelId="{4ACC03F7-9982-4F05-80E4-50F0C0BAFE34}" type="presParOf" srcId="{0C915FB9-D616-437C-A755-E94769B5EC0D}" destId="{F618DA81-5228-4F18-942D-00C284FB0AE0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6146871" y="10038973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10073340"/>
        <a:ext cx="22707" cy="22707"/>
      </dsp:txXfrm>
    </dsp:sp>
    <dsp:sp modelId="{65055C2D-2B2C-4D84-ACA4-59F12A018C1E}">
      <dsp:nvSpPr>
        <dsp:cNvPr id="0" name=""/>
        <dsp:cNvSpPr/>
      </dsp:nvSpPr>
      <dsp:spPr>
        <a:xfrm>
          <a:off x="3422006" y="8353961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3604345" y="9174594"/>
        <a:ext cx="89466" cy="89466"/>
      </dsp:txXfrm>
    </dsp:sp>
    <dsp:sp modelId="{92AC12D1-EDB9-4368-A074-EC383242A465}">
      <dsp:nvSpPr>
        <dsp:cNvPr id="0" name=""/>
        <dsp:cNvSpPr/>
      </dsp:nvSpPr>
      <dsp:spPr>
        <a:xfrm>
          <a:off x="8871736" y="9219327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9054075" y="10039960"/>
        <a:ext cx="89466" cy="89466"/>
      </dsp:txXfrm>
    </dsp:sp>
    <dsp:sp modelId="{BD15981F-569F-4B3E-A29C-E329AE7B81D1}">
      <dsp:nvSpPr>
        <dsp:cNvPr id="0" name=""/>
        <dsp:cNvSpPr/>
      </dsp:nvSpPr>
      <dsp:spPr>
        <a:xfrm>
          <a:off x="8871736" y="9219327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74376" y="9627578"/>
        <a:ext cx="48864" cy="48864"/>
      </dsp:txXfrm>
    </dsp:sp>
    <dsp:sp modelId="{3C4CE92F-335B-4A7A-8BB0-EC6AFC5BABCB}">
      <dsp:nvSpPr>
        <dsp:cNvPr id="0" name=""/>
        <dsp:cNvSpPr/>
      </dsp:nvSpPr>
      <dsp:spPr>
        <a:xfrm>
          <a:off x="8871736" y="9173607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87455" y="9207973"/>
        <a:ext cx="22707" cy="22707"/>
      </dsp:txXfrm>
    </dsp:sp>
    <dsp:sp modelId="{4CBF2D18-E5CE-4187-B596-902BD0AB638C}">
      <dsp:nvSpPr>
        <dsp:cNvPr id="0" name=""/>
        <dsp:cNvSpPr/>
      </dsp:nvSpPr>
      <dsp:spPr>
        <a:xfrm>
          <a:off x="8871736" y="8353961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74376" y="8762211"/>
        <a:ext cx="48864" cy="48864"/>
      </dsp:txXfrm>
    </dsp:sp>
    <dsp:sp modelId="{61EC9F36-6467-4C56-8762-9BDEAEB0558C}">
      <dsp:nvSpPr>
        <dsp:cNvPr id="0" name=""/>
        <dsp:cNvSpPr/>
      </dsp:nvSpPr>
      <dsp:spPr>
        <a:xfrm>
          <a:off x="8871736" y="7488594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9054075" y="8309228"/>
        <a:ext cx="89466" cy="89466"/>
      </dsp:txXfrm>
    </dsp:sp>
    <dsp:sp modelId="{613A4E0B-58AB-427D-9051-A8B2C6F55381}">
      <dsp:nvSpPr>
        <dsp:cNvPr id="0" name=""/>
        <dsp:cNvSpPr/>
      </dsp:nvSpPr>
      <dsp:spPr>
        <a:xfrm>
          <a:off x="6146871" y="9173607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9207973"/>
        <a:ext cx="22707" cy="22707"/>
      </dsp:txXfrm>
    </dsp:sp>
    <dsp:sp modelId="{FDCE8F53-E322-4B1B-8535-1DF807DB34B9}">
      <dsp:nvSpPr>
        <dsp:cNvPr id="0" name=""/>
        <dsp:cNvSpPr/>
      </dsp:nvSpPr>
      <dsp:spPr>
        <a:xfrm>
          <a:off x="3422006" y="8353961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24645" y="8762211"/>
        <a:ext cx="48864" cy="48864"/>
      </dsp:txXfrm>
    </dsp:sp>
    <dsp:sp modelId="{ED95A208-2D87-4E2E-AF4E-006132416E56}">
      <dsp:nvSpPr>
        <dsp:cNvPr id="0" name=""/>
        <dsp:cNvSpPr/>
      </dsp:nvSpPr>
      <dsp:spPr>
        <a:xfrm>
          <a:off x="6146871" y="6577508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6611875"/>
        <a:ext cx="22707" cy="22707"/>
      </dsp:txXfrm>
    </dsp:sp>
    <dsp:sp modelId="{B5518A91-0CCF-44EC-914D-B3C0D9B542E7}">
      <dsp:nvSpPr>
        <dsp:cNvPr id="0" name=""/>
        <dsp:cNvSpPr/>
      </dsp:nvSpPr>
      <dsp:spPr>
        <a:xfrm>
          <a:off x="3422006" y="6623228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04345" y="7443861"/>
        <a:ext cx="89466" cy="89466"/>
      </dsp:txXfrm>
    </dsp:sp>
    <dsp:sp modelId="{7C1111C3-71C8-4A59-B707-B9C768098517}">
      <dsp:nvSpPr>
        <dsp:cNvPr id="0" name=""/>
        <dsp:cNvSpPr/>
      </dsp:nvSpPr>
      <dsp:spPr>
        <a:xfrm>
          <a:off x="697141" y="5541520"/>
          <a:ext cx="454144" cy="281244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2812440"/>
              </a:lnTo>
              <a:lnTo>
                <a:pt x="454144" y="281244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1000" kern="1200"/>
        </a:p>
      </dsp:txBody>
      <dsp:txXfrm>
        <a:off x="852991" y="6876519"/>
        <a:ext cx="142443" cy="142443"/>
      </dsp:txXfrm>
    </dsp:sp>
    <dsp:sp modelId="{83CB4E13-D9FB-42D0-B47A-7103E35CEA9C}">
      <dsp:nvSpPr>
        <dsp:cNvPr id="0" name=""/>
        <dsp:cNvSpPr/>
      </dsp:nvSpPr>
      <dsp:spPr>
        <a:xfrm>
          <a:off x="6146871" y="5712142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5746508"/>
        <a:ext cx="22707" cy="22707"/>
      </dsp:txXfrm>
    </dsp:sp>
    <dsp:sp modelId="{C59F144E-3E9D-4AF7-8B57-87F4F9B383FB}">
      <dsp:nvSpPr>
        <dsp:cNvPr id="0" name=""/>
        <dsp:cNvSpPr/>
      </dsp:nvSpPr>
      <dsp:spPr>
        <a:xfrm>
          <a:off x="3422006" y="5712142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37724" y="5746508"/>
        <a:ext cx="22707" cy="22707"/>
      </dsp:txXfrm>
    </dsp:sp>
    <dsp:sp modelId="{1CC07A56-D77A-4F93-8791-338BCB7F4DFE}">
      <dsp:nvSpPr>
        <dsp:cNvPr id="0" name=""/>
        <dsp:cNvSpPr/>
      </dsp:nvSpPr>
      <dsp:spPr>
        <a:xfrm>
          <a:off x="697141" y="5541520"/>
          <a:ext cx="454144" cy="21634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216341"/>
              </a:lnTo>
              <a:lnTo>
                <a:pt x="454144" y="21634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1637" y="5637115"/>
        <a:ext cx="25152" cy="25152"/>
      </dsp:txXfrm>
    </dsp:sp>
    <dsp:sp modelId="{FCD46113-877F-416E-8838-C882836F0D86}">
      <dsp:nvSpPr>
        <dsp:cNvPr id="0" name=""/>
        <dsp:cNvSpPr/>
      </dsp:nvSpPr>
      <dsp:spPr>
        <a:xfrm>
          <a:off x="8871736" y="4846776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87455" y="4881142"/>
        <a:ext cx="22707" cy="22707"/>
      </dsp:txXfrm>
    </dsp:sp>
    <dsp:sp modelId="{08EC2D9E-EEF5-4DFB-B18C-04297E92FEFA}">
      <dsp:nvSpPr>
        <dsp:cNvPr id="0" name=""/>
        <dsp:cNvSpPr/>
      </dsp:nvSpPr>
      <dsp:spPr>
        <a:xfrm>
          <a:off x="6146871" y="4846776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4881142"/>
        <a:ext cx="22707" cy="22707"/>
      </dsp:txXfrm>
    </dsp:sp>
    <dsp:sp modelId="{F1254FD0-8054-4A01-9BB5-DAF029D79E79}">
      <dsp:nvSpPr>
        <dsp:cNvPr id="0" name=""/>
        <dsp:cNvSpPr/>
      </dsp:nvSpPr>
      <dsp:spPr>
        <a:xfrm>
          <a:off x="3422006" y="2729080"/>
          <a:ext cx="454144" cy="21634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2163415"/>
              </a:lnTo>
              <a:lnTo>
                <a:pt x="454144" y="216341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3593814" y="3755524"/>
        <a:ext cx="110528" cy="110528"/>
      </dsp:txXfrm>
    </dsp:sp>
    <dsp:sp modelId="{D2391F31-FA2D-43F9-9FE8-1200D21AE459}">
      <dsp:nvSpPr>
        <dsp:cNvPr id="0" name=""/>
        <dsp:cNvSpPr/>
      </dsp:nvSpPr>
      <dsp:spPr>
        <a:xfrm>
          <a:off x="6146871" y="3161763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49511" y="3570014"/>
        <a:ext cx="48864" cy="48864"/>
      </dsp:txXfrm>
    </dsp:sp>
    <dsp:sp modelId="{7ACF9FF6-B522-400F-A6A2-27ACCEE1207D}">
      <dsp:nvSpPr>
        <dsp:cNvPr id="0" name=""/>
        <dsp:cNvSpPr/>
      </dsp:nvSpPr>
      <dsp:spPr>
        <a:xfrm>
          <a:off x="6146871" y="3116043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3150410"/>
        <a:ext cx="22707" cy="22707"/>
      </dsp:txXfrm>
    </dsp:sp>
    <dsp:sp modelId="{6084A302-5078-4BE0-80B7-B99AA06E451C}">
      <dsp:nvSpPr>
        <dsp:cNvPr id="0" name=""/>
        <dsp:cNvSpPr/>
      </dsp:nvSpPr>
      <dsp:spPr>
        <a:xfrm>
          <a:off x="6146871" y="2296397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49511" y="2704648"/>
        <a:ext cx="48864" cy="48864"/>
      </dsp:txXfrm>
    </dsp:sp>
    <dsp:sp modelId="{E4D805C1-0FDD-4506-9132-245D1618CDA6}">
      <dsp:nvSpPr>
        <dsp:cNvPr id="0" name=""/>
        <dsp:cNvSpPr/>
      </dsp:nvSpPr>
      <dsp:spPr>
        <a:xfrm>
          <a:off x="3422006" y="2729080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432683"/>
              </a:lnTo>
              <a:lnTo>
                <a:pt x="454144" y="4326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33396" y="2929740"/>
        <a:ext cx="31363" cy="31363"/>
      </dsp:txXfrm>
    </dsp:sp>
    <dsp:sp modelId="{9088F5BD-5900-47D7-91BD-974032CA9C1F}">
      <dsp:nvSpPr>
        <dsp:cNvPr id="0" name=""/>
        <dsp:cNvSpPr/>
      </dsp:nvSpPr>
      <dsp:spPr>
        <a:xfrm>
          <a:off x="8871736" y="1385311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1419677"/>
        <a:ext cx="22707" cy="22707"/>
      </dsp:txXfrm>
    </dsp:sp>
    <dsp:sp modelId="{193CADC1-E66E-47B5-8C44-D258FBB828A9}">
      <dsp:nvSpPr>
        <dsp:cNvPr id="0" name=""/>
        <dsp:cNvSpPr/>
      </dsp:nvSpPr>
      <dsp:spPr>
        <a:xfrm>
          <a:off x="6146871" y="1385311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1419677"/>
        <a:ext cx="22707" cy="22707"/>
      </dsp:txXfrm>
    </dsp:sp>
    <dsp:sp modelId="{E5E22928-8B6D-4305-9AE6-D2F227000B89}">
      <dsp:nvSpPr>
        <dsp:cNvPr id="0" name=""/>
        <dsp:cNvSpPr/>
      </dsp:nvSpPr>
      <dsp:spPr>
        <a:xfrm>
          <a:off x="3422006" y="1431031"/>
          <a:ext cx="454144" cy="1298049"/>
        </a:xfrm>
        <a:custGeom>
          <a:avLst/>
          <a:gdLst/>
          <a:ahLst/>
          <a:cxnLst/>
          <a:rect l="0" t="0" r="0" b="0"/>
          <a:pathLst>
            <a:path>
              <a:moveTo>
                <a:pt x="0" y="1298049"/>
              </a:moveTo>
              <a:lnTo>
                <a:pt x="227072" y="1298049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14698" y="2045675"/>
        <a:ext cx="68760" cy="68760"/>
      </dsp:txXfrm>
    </dsp:sp>
    <dsp:sp modelId="{824B6FAA-9B8E-4EBD-9FE8-C90F99DFE494}">
      <dsp:nvSpPr>
        <dsp:cNvPr id="0" name=""/>
        <dsp:cNvSpPr/>
      </dsp:nvSpPr>
      <dsp:spPr>
        <a:xfrm>
          <a:off x="8871736" y="519945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554311"/>
        <a:ext cx="22707" cy="22707"/>
      </dsp:txXfrm>
    </dsp:sp>
    <dsp:sp modelId="{D8ECEFE2-6FE8-478B-8F06-EE697CDB56BA}">
      <dsp:nvSpPr>
        <dsp:cNvPr id="0" name=""/>
        <dsp:cNvSpPr/>
      </dsp:nvSpPr>
      <dsp:spPr>
        <a:xfrm>
          <a:off x="6146871" y="519945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554311"/>
        <a:ext cx="22707" cy="22707"/>
      </dsp:txXfrm>
    </dsp:sp>
    <dsp:sp modelId="{0C848878-1D91-4F2D-857F-CB2C93981DE3}">
      <dsp:nvSpPr>
        <dsp:cNvPr id="0" name=""/>
        <dsp:cNvSpPr/>
      </dsp:nvSpPr>
      <dsp:spPr>
        <a:xfrm>
          <a:off x="3422006" y="565665"/>
          <a:ext cx="454144" cy="2163415"/>
        </a:xfrm>
        <a:custGeom>
          <a:avLst/>
          <a:gdLst/>
          <a:ahLst/>
          <a:cxnLst/>
          <a:rect l="0" t="0" r="0" b="0"/>
          <a:pathLst>
            <a:path>
              <a:moveTo>
                <a:pt x="0" y="2163415"/>
              </a:moveTo>
              <a:lnTo>
                <a:pt x="227072" y="2163415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3593814" y="1592108"/>
        <a:ext cx="110528" cy="110528"/>
      </dsp:txXfrm>
    </dsp:sp>
    <dsp:sp modelId="{10902F1B-76A0-42BF-B8B6-85638234AC1B}">
      <dsp:nvSpPr>
        <dsp:cNvPr id="0" name=""/>
        <dsp:cNvSpPr/>
      </dsp:nvSpPr>
      <dsp:spPr>
        <a:xfrm>
          <a:off x="697141" y="2729080"/>
          <a:ext cx="454144" cy="2812440"/>
        </a:xfrm>
        <a:custGeom>
          <a:avLst/>
          <a:gdLst/>
          <a:ahLst/>
          <a:cxnLst/>
          <a:rect l="0" t="0" r="0" b="0"/>
          <a:pathLst>
            <a:path>
              <a:moveTo>
                <a:pt x="0" y="2812440"/>
              </a:moveTo>
              <a:lnTo>
                <a:pt x="227072" y="2812440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1000" kern="1200"/>
        </a:p>
      </dsp:txBody>
      <dsp:txXfrm>
        <a:off x="852991" y="4064079"/>
        <a:ext cx="142443" cy="142443"/>
      </dsp:txXfrm>
    </dsp:sp>
    <dsp:sp modelId="{47AE8846-F21F-4E4C-B4A3-D44DA4BF791C}">
      <dsp:nvSpPr>
        <dsp:cNvPr id="0" name=""/>
        <dsp:cNvSpPr/>
      </dsp:nvSpPr>
      <dsp:spPr>
        <a:xfrm rot="16200000">
          <a:off x="-1470829" y="5195374"/>
          <a:ext cx="3643647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575" tIns="28575" rIns="28575" bIns="28575" numCol="1" spcCol="1270" anchor="ctr" anchorCtr="0">
          <a:noAutofit/>
        </a:bodyPr>
        <a:lstStyle/>
        <a:p>
          <a:pPr lvl="0" algn="ctr" defTabSz="2000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500" kern="1200"/>
            <a:t>Plan</a:t>
          </a:r>
          <a:endParaRPr lang="zh-CN" altLang="en-US" sz="4500" kern="1200"/>
        </a:p>
      </dsp:txBody>
      <dsp:txXfrm>
        <a:off x="-1470829" y="5195374"/>
        <a:ext cx="3643647" cy="692292"/>
      </dsp:txXfrm>
    </dsp:sp>
    <dsp:sp modelId="{D456BF37-646F-420A-817B-2C6FE870644F}">
      <dsp:nvSpPr>
        <dsp:cNvPr id="0" name=""/>
        <dsp:cNvSpPr/>
      </dsp:nvSpPr>
      <dsp:spPr>
        <a:xfrm>
          <a:off x="1151285" y="238293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aseline</a:t>
          </a:r>
          <a:endParaRPr lang="zh-CN" altLang="en-US" sz="2500" kern="1200"/>
        </a:p>
      </dsp:txBody>
      <dsp:txXfrm>
        <a:off x="1151285" y="2382934"/>
        <a:ext cx="2270721" cy="692292"/>
      </dsp:txXfrm>
    </dsp:sp>
    <dsp:sp modelId="{F678B992-AAA1-449B-A9AC-A0909C16B6C7}">
      <dsp:nvSpPr>
        <dsp:cNvPr id="0" name=""/>
        <dsp:cNvSpPr/>
      </dsp:nvSpPr>
      <dsp:spPr>
        <a:xfrm>
          <a:off x="3876150" y="21951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ASAD</a:t>
          </a:r>
          <a:endParaRPr lang="zh-CN" altLang="en-US" sz="2500" kern="1200"/>
        </a:p>
      </dsp:txBody>
      <dsp:txXfrm>
        <a:off x="3876150" y="219518"/>
        <a:ext cx="2270721" cy="692292"/>
      </dsp:txXfrm>
    </dsp:sp>
    <dsp:sp modelId="{5FCC4734-4C40-41B4-839F-606FC04D3223}">
      <dsp:nvSpPr>
        <dsp:cNvPr id="0" name=""/>
        <dsp:cNvSpPr/>
      </dsp:nvSpPr>
      <dsp:spPr>
        <a:xfrm>
          <a:off x="6601015" y="21951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Project Prepare</a:t>
          </a:r>
          <a:endParaRPr lang="zh-CN" altLang="en-US" sz="2500" kern="1200"/>
        </a:p>
      </dsp:txBody>
      <dsp:txXfrm>
        <a:off x="6601015" y="219518"/>
        <a:ext cx="2270721" cy="692292"/>
      </dsp:txXfrm>
    </dsp:sp>
    <dsp:sp modelId="{16ED2B5F-50F2-4A7E-BB8A-D00FAE896D60}">
      <dsp:nvSpPr>
        <dsp:cNvPr id="0" name=""/>
        <dsp:cNvSpPr/>
      </dsp:nvSpPr>
      <dsp:spPr>
        <a:xfrm>
          <a:off x="9325880" y="21951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6:00-17:00</a:t>
          </a:r>
          <a:endParaRPr lang="zh-CN" altLang="en-US" sz="2500" kern="1200"/>
        </a:p>
      </dsp:txBody>
      <dsp:txXfrm>
        <a:off x="9325880" y="219518"/>
        <a:ext cx="2270721" cy="692292"/>
      </dsp:txXfrm>
    </dsp:sp>
    <dsp:sp modelId="{1FFA7D5C-B83F-480F-93CA-DF65D3E274C5}">
      <dsp:nvSpPr>
        <dsp:cNvPr id="0" name=""/>
        <dsp:cNvSpPr/>
      </dsp:nvSpPr>
      <dsp:spPr>
        <a:xfrm>
          <a:off x="3876150" y="108488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PM</a:t>
          </a:r>
          <a:endParaRPr lang="zh-CN" altLang="en-US" sz="2500" kern="1200"/>
        </a:p>
      </dsp:txBody>
      <dsp:txXfrm>
        <a:off x="3876150" y="1084884"/>
        <a:ext cx="2270721" cy="692292"/>
      </dsp:txXfrm>
    </dsp:sp>
    <dsp:sp modelId="{E20DE9DD-33DF-45E8-AD46-EB3B8989E119}">
      <dsp:nvSpPr>
        <dsp:cNvPr id="0" name=""/>
        <dsp:cNvSpPr/>
      </dsp:nvSpPr>
      <dsp:spPr>
        <a:xfrm>
          <a:off x="6601015" y="108488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Assignment 6</a:t>
          </a:r>
          <a:endParaRPr lang="zh-CN" altLang="en-US" sz="2500" kern="1200"/>
        </a:p>
      </dsp:txBody>
      <dsp:txXfrm>
        <a:off x="6601015" y="1084884"/>
        <a:ext cx="2270721" cy="692292"/>
      </dsp:txXfrm>
    </dsp:sp>
    <dsp:sp modelId="{A3204374-69E4-4DE1-B06A-26F24312C054}">
      <dsp:nvSpPr>
        <dsp:cNvPr id="0" name=""/>
        <dsp:cNvSpPr/>
      </dsp:nvSpPr>
      <dsp:spPr>
        <a:xfrm>
          <a:off x="9325880" y="108488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4:00-15:00</a:t>
          </a:r>
          <a:endParaRPr lang="zh-CN" altLang="en-US" sz="2500" kern="1200"/>
        </a:p>
      </dsp:txBody>
      <dsp:txXfrm>
        <a:off x="9325880" y="1084884"/>
        <a:ext cx="2270721" cy="692292"/>
      </dsp:txXfrm>
    </dsp:sp>
    <dsp:sp modelId="{9930AFAD-7CAA-421C-A6F6-BE96E32B90BE}">
      <dsp:nvSpPr>
        <dsp:cNvPr id="0" name=""/>
        <dsp:cNvSpPr/>
      </dsp:nvSpPr>
      <dsp:spPr>
        <a:xfrm>
          <a:off x="3876150" y="281561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eep Learning</a:t>
          </a:r>
          <a:endParaRPr lang="zh-CN" altLang="en-US" sz="2500" kern="1200"/>
        </a:p>
      </dsp:txBody>
      <dsp:txXfrm>
        <a:off x="3876150" y="2815617"/>
        <a:ext cx="2270721" cy="692292"/>
      </dsp:txXfrm>
    </dsp:sp>
    <dsp:sp modelId="{AEAE9668-1594-42A7-936C-F6D9B03E5605}">
      <dsp:nvSpPr>
        <dsp:cNvPr id="0" name=""/>
        <dsp:cNvSpPr/>
      </dsp:nvSpPr>
      <dsp:spPr>
        <a:xfrm>
          <a:off x="6601015" y="195025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Course 4</a:t>
          </a:r>
          <a:endParaRPr lang="zh-CN" altLang="en-US" sz="2500" kern="1200"/>
        </a:p>
      </dsp:txBody>
      <dsp:txXfrm>
        <a:off x="6601015" y="1950251"/>
        <a:ext cx="2270721" cy="692292"/>
      </dsp:txXfrm>
    </dsp:sp>
    <dsp:sp modelId="{E5B58E61-F9E7-4436-AA30-0A689C86A422}">
      <dsp:nvSpPr>
        <dsp:cNvPr id="0" name=""/>
        <dsp:cNvSpPr/>
      </dsp:nvSpPr>
      <dsp:spPr>
        <a:xfrm>
          <a:off x="6601015" y="281561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Apply/Backward</a:t>
          </a:r>
          <a:endParaRPr lang="zh-CN" altLang="en-US" sz="2500" kern="1200"/>
        </a:p>
      </dsp:txBody>
      <dsp:txXfrm>
        <a:off x="6601015" y="2815617"/>
        <a:ext cx="2270721" cy="692292"/>
      </dsp:txXfrm>
    </dsp:sp>
    <dsp:sp modelId="{EC8A8FAF-CCC1-447F-AF4A-1B7F5640C737}">
      <dsp:nvSpPr>
        <dsp:cNvPr id="0" name=""/>
        <dsp:cNvSpPr/>
      </dsp:nvSpPr>
      <dsp:spPr>
        <a:xfrm>
          <a:off x="6601015" y="368098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0:00-22:00</a:t>
          </a:r>
          <a:endParaRPr lang="zh-CN" altLang="en-US" sz="2500" kern="1200"/>
        </a:p>
      </dsp:txBody>
      <dsp:txXfrm>
        <a:off x="6601015" y="3680983"/>
        <a:ext cx="2270721" cy="692292"/>
      </dsp:txXfrm>
    </dsp:sp>
    <dsp:sp modelId="{80600A35-84AA-43CE-81F3-F98690856545}">
      <dsp:nvSpPr>
        <dsp:cNvPr id="0" name=""/>
        <dsp:cNvSpPr/>
      </dsp:nvSpPr>
      <dsp:spPr>
        <a:xfrm>
          <a:off x="3876150" y="454634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Leisurely Tonight</a:t>
          </a:r>
          <a:endParaRPr lang="zh-CN" altLang="en-US" sz="2500" kern="1200"/>
        </a:p>
      </dsp:txBody>
      <dsp:txXfrm>
        <a:off x="3876150" y="4546349"/>
        <a:ext cx="2270721" cy="692292"/>
      </dsp:txXfrm>
    </dsp:sp>
    <dsp:sp modelId="{A9B15C1A-4C4B-4F3A-A878-84EA420CF092}">
      <dsp:nvSpPr>
        <dsp:cNvPr id="0" name=""/>
        <dsp:cNvSpPr/>
      </dsp:nvSpPr>
      <dsp:spPr>
        <a:xfrm>
          <a:off x="6601015" y="454634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wer/Dinner</a:t>
          </a:r>
          <a:endParaRPr lang="zh-CN" altLang="en-US" sz="2500" kern="1200"/>
        </a:p>
      </dsp:txBody>
      <dsp:txXfrm>
        <a:off x="6601015" y="4546349"/>
        <a:ext cx="2270721" cy="692292"/>
      </dsp:txXfrm>
    </dsp:sp>
    <dsp:sp modelId="{CF727354-29D2-487B-B444-C7F2F7C6251F}">
      <dsp:nvSpPr>
        <dsp:cNvPr id="0" name=""/>
        <dsp:cNvSpPr/>
      </dsp:nvSpPr>
      <dsp:spPr>
        <a:xfrm>
          <a:off x="9325880" y="454634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2:30-23:00</a:t>
          </a:r>
          <a:endParaRPr lang="zh-CN" altLang="en-US" sz="2500" kern="1200"/>
        </a:p>
      </dsp:txBody>
      <dsp:txXfrm>
        <a:off x="9325880" y="4546349"/>
        <a:ext cx="2270721" cy="692292"/>
      </dsp:txXfrm>
    </dsp:sp>
    <dsp:sp modelId="{8AE761E9-06B7-488A-B552-DDFB300D65C0}">
      <dsp:nvSpPr>
        <dsp:cNvPr id="0" name=""/>
        <dsp:cNvSpPr/>
      </dsp:nvSpPr>
      <dsp:spPr>
        <a:xfrm>
          <a:off x="1151285" y="541171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ynamic</a:t>
          </a:r>
          <a:endParaRPr lang="zh-CN" altLang="en-US" sz="2500" kern="1200"/>
        </a:p>
      </dsp:txBody>
      <dsp:txXfrm>
        <a:off x="1151285" y="5411716"/>
        <a:ext cx="2270721" cy="692292"/>
      </dsp:txXfrm>
    </dsp:sp>
    <dsp:sp modelId="{FD17C1E7-264E-442C-A9D4-3ACCD6DE4CC9}">
      <dsp:nvSpPr>
        <dsp:cNvPr id="0" name=""/>
        <dsp:cNvSpPr/>
      </dsp:nvSpPr>
      <dsp:spPr>
        <a:xfrm>
          <a:off x="3876150" y="541171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L Quiz</a:t>
          </a:r>
          <a:endParaRPr lang="zh-CN" altLang="en-US" sz="2500" kern="1200"/>
        </a:p>
      </dsp:txBody>
      <dsp:txXfrm>
        <a:off x="3876150" y="5411716"/>
        <a:ext cx="2270721" cy="692292"/>
      </dsp:txXfrm>
    </dsp:sp>
    <dsp:sp modelId="{A506F646-D604-4717-95CA-F869EDE431CA}">
      <dsp:nvSpPr>
        <dsp:cNvPr id="0" name=""/>
        <dsp:cNvSpPr/>
      </dsp:nvSpPr>
      <dsp:spPr>
        <a:xfrm>
          <a:off x="6601015" y="541171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4:00-17:00</a:t>
          </a:r>
          <a:endParaRPr lang="zh-CN" altLang="en-US" sz="2500" kern="1200"/>
        </a:p>
      </dsp:txBody>
      <dsp:txXfrm>
        <a:off x="6601015" y="5411716"/>
        <a:ext cx="2270721" cy="692292"/>
      </dsp:txXfrm>
    </dsp:sp>
    <dsp:sp modelId="{E2CE8335-163F-4FC8-9EB2-2F1AB9A3494D}">
      <dsp:nvSpPr>
        <dsp:cNvPr id="0" name=""/>
        <dsp:cNvSpPr/>
      </dsp:nvSpPr>
      <dsp:spPr>
        <a:xfrm>
          <a:off x="1151285" y="800781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Reminder</a:t>
          </a:r>
          <a:endParaRPr lang="zh-CN" altLang="en-US" sz="2500" kern="1200"/>
        </a:p>
      </dsp:txBody>
      <dsp:txXfrm>
        <a:off x="1151285" y="8007814"/>
        <a:ext cx="2270721" cy="692292"/>
      </dsp:txXfrm>
    </dsp:sp>
    <dsp:sp modelId="{68C7DC2A-DF30-426E-B8FD-F49EE5583BB0}">
      <dsp:nvSpPr>
        <dsp:cNvPr id="0" name=""/>
        <dsp:cNvSpPr/>
      </dsp:nvSpPr>
      <dsp:spPr>
        <a:xfrm>
          <a:off x="3876150" y="627708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Accounting</a:t>
          </a:r>
          <a:endParaRPr lang="zh-CN" altLang="en-US" sz="2500" kern="1200"/>
        </a:p>
      </dsp:txBody>
      <dsp:txXfrm>
        <a:off x="3876150" y="6277082"/>
        <a:ext cx="2270721" cy="692292"/>
      </dsp:txXfrm>
    </dsp:sp>
    <dsp:sp modelId="{FC1F9FB9-0030-40B4-8C06-14758D2D417E}">
      <dsp:nvSpPr>
        <dsp:cNvPr id="0" name=""/>
        <dsp:cNvSpPr/>
      </dsp:nvSpPr>
      <dsp:spPr>
        <a:xfrm>
          <a:off x="6601015" y="627708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Homework</a:t>
          </a:r>
          <a:endParaRPr lang="zh-CN" altLang="en-US" sz="2500" kern="1200"/>
        </a:p>
      </dsp:txBody>
      <dsp:txXfrm>
        <a:off x="6601015" y="6277082"/>
        <a:ext cx="2270721" cy="692292"/>
      </dsp:txXfrm>
    </dsp:sp>
    <dsp:sp modelId="{7E713748-379C-4B5E-9EC6-622A2DAA67D9}">
      <dsp:nvSpPr>
        <dsp:cNvPr id="0" name=""/>
        <dsp:cNvSpPr/>
      </dsp:nvSpPr>
      <dsp:spPr>
        <a:xfrm>
          <a:off x="3876150" y="887318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pping list</a:t>
          </a:r>
          <a:endParaRPr lang="zh-CN" altLang="en-US" sz="2500" kern="1200"/>
        </a:p>
      </dsp:txBody>
      <dsp:txXfrm>
        <a:off x="3876150" y="8873180"/>
        <a:ext cx="2270721" cy="692292"/>
      </dsp:txXfrm>
    </dsp:sp>
    <dsp:sp modelId="{50DFE8EC-C200-4654-AAE8-1C218BF1FF46}">
      <dsp:nvSpPr>
        <dsp:cNvPr id="0" name=""/>
        <dsp:cNvSpPr/>
      </dsp:nvSpPr>
      <dsp:spPr>
        <a:xfrm>
          <a:off x="6601015" y="887318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aily Stuff</a:t>
          </a:r>
          <a:endParaRPr lang="zh-CN" altLang="en-US" sz="2500" kern="1200"/>
        </a:p>
      </dsp:txBody>
      <dsp:txXfrm>
        <a:off x="6601015" y="8873180"/>
        <a:ext cx="2270721" cy="692292"/>
      </dsp:txXfrm>
    </dsp:sp>
    <dsp:sp modelId="{550E294F-EC44-419B-ACBA-76EA29C580AF}">
      <dsp:nvSpPr>
        <dsp:cNvPr id="0" name=""/>
        <dsp:cNvSpPr/>
      </dsp:nvSpPr>
      <dsp:spPr>
        <a:xfrm>
          <a:off x="9325880" y="714244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Jacket/Jeans</a:t>
          </a:r>
          <a:endParaRPr lang="zh-CN" altLang="en-US" sz="2500" kern="1200"/>
        </a:p>
      </dsp:txBody>
      <dsp:txXfrm>
        <a:off x="9325880" y="7142448"/>
        <a:ext cx="2270721" cy="692292"/>
      </dsp:txXfrm>
    </dsp:sp>
    <dsp:sp modelId="{C4CC9163-AF6A-4C65-9F2D-CACC9DB43624}">
      <dsp:nvSpPr>
        <dsp:cNvPr id="0" name=""/>
        <dsp:cNvSpPr/>
      </dsp:nvSpPr>
      <dsp:spPr>
        <a:xfrm>
          <a:off x="9325880" y="800781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Cooker</a:t>
          </a:r>
          <a:endParaRPr lang="zh-CN" altLang="en-US" sz="2500" kern="1200"/>
        </a:p>
      </dsp:txBody>
      <dsp:txXfrm>
        <a:off x="9325880" y="8007814"/>
        <a:ext cx="2270721" cy="692292"/>
      </dsp:txXfrm>
    </dsp:sp>
    <dsp:sp modelId="{964E3496-9F20-4756-A220-FBA1D5E4980C}">
      <dsp:nvSpPr>
        <dsp:cNvPr id="0" name=""/>
        <dsp:cNvSpPr/>
      </dsp:nvSpPr>
      <dsp:spPr>
        <a:xfrm>
          <a:off x="9325880" y="887318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wer Filter</a:t>
          </a:r>
          <a:endParaRPr lang="zh-CN" altLang="en-US" sz="2500" kern="1200"/>
        </a:p>
      </dsp:txBody>
      <dsp:txXfrm>
        <a:off x="9325880" y="8873180"/>
        <a:ext cx="2270721" cy="692292"/>
      </dsp:txXfrm>
    </dsp:sp>
    <dsp:sp modelId="{5E8E4353-97E3-4769-8745-E51435D5D5C3}">
      <dsp:nvSpPr>
        <dsp:cNvPr id="0" name=""/>
        <dsp:cNvSpPr/>
      </dsp:nvSpPr>
      <dsp:spPr>
        <a:xfrm>
          <a:off x="9325880" y="973854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unscreen</a:t>
          </a:r>
          <a:endParaRPr lang="zh-CN" altLang="en-US" sz="2500" kern="1200"/>
        </a:p>
      </dsp:txBody>
      <dsp:txXfrm>
        <a:off x="9325880" y="9738547"/>
        <a:ext cx="2270721" cy="692292"/>
      </dsp:txXfrm>
    </dsp:sp>
    <dsp:sp modelId="{D7C5D150-03F6-45BD-A169-D47A44E30451}">
      <dsp:nvSpPr>
        <dsp:cNvPr id="0" name=""/>
        <dsp:cNvSpPr/>
      </dsp:nvSpPr>
      <dsp:spPr>
        <a:xfrm>
          <a:off x="9325880" y="1060391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laundry</a:t>
          </a:r>
          <a:endParaRPr lang="zh-CN" altLang="en-US" sz="2500" kern="1200"/>
        </a:p>
      </dsp:txBody>
      <dsp:txXfrm>
        <a:off x="9325880" y="10603913"/>
        <a:ext cx="2270721" cy="692292"/>
      </dsp:txXfrm>
    </dsp:sp>
    <dsp:sp modelId="{D39F0EBD-FE23-49ED-8731-BF50C8139E65}">
      <dsp:nvSpPr>
        <dsp:cNvPr id="0" name=""/>
        <dsp:cNvSpPr/>
      </dsp:nvSpPr>
      <dsp:spPr>
        <a:xfrm>
          <a:off x="3876150" y="973854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Financial</a:t>
          </a:r>
          <a:endParaRPr lang="zh-CN" altLang="en-US" sz="2500" kern="1200"/>
        </a:p>
      </dsp:txBody>
      <dsp:txXfrm>
        <a:off x="3876150" y="9738547"/>
        <a:ext cx="2270721" cy="692292"/>
      </dsp:txXfrm>
    </dsp:sp>
    <dsp:sp modelId="{53AEF0C2-BE19-450F-87F1-3F6A8CDD2C4F}">
      <dsp:nvSpPr>
        <dsp:cNvPr id="0" name=""/>
        <dsp:cNvSpPr/>
      </dsp:nvSpPr>
      <dsp:spPr>
        <a:xfrm>
          <a:off x="6601015" y="973854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OA Credit</a:t>
          </a:r>
          <a:endParaRPr lang="zh-CN" altLang="en-US" sz="2500" kern="1200"/>
        </a:p>
      </dsp:txBody>
      <dsp:txXfrm>
        <a:off x="6601015" y="9738547"/>
        <a:ext cx="2270721" cy="69229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613AE4B-1DC6-4199-8DB8-FB4FCFD97C80}">
      <dsp:nvSpPr>
        <dsp:cNvPr id="0" name=""/>
        <dsp:cNvSpPr/>
      </dsp:nvSpPr>
      <dsp:spPr>
        <a:xfrm>
          <a:off x="7600818" y="7453038"/>
          <a:ext cx="439226" cy="4184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13" y="0"/>
              </a:lnTo>
              <a:lnTo>
                <a:pt x="219613" y="418470"/>
              </a:lnTo>
              <a:lnTo>
                <a:pt x="439226" y="41847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05265" y="7647107"/>
        <a:ext cx="30333" cy="30333"/>
      </dsp:txXfrm>
    </dsp:sp>
    <dsp:sp modelId="{825BE01C-D7B3-4F41-B894-43E47067F56C}">
      <dsp:nvSpPr>
        <dsp:cNvPr id="0" name=""/>
        <dsp:cNvSpPr/>
      </dsp:nvSpPr>
      <dsp:spPr>
        <a:xfrm>
          <a:off x="7600818" y="7034568"/>
          <a:ext cx="439226" cy="418470"/>
        </a:xfrm>
        <a:custGeom>
          <a:avLst/>
          <a:gdLst/>
          <a:ahLst/>
          <a:cxnLst/>
          <a:rect l="0" t="0" r="0" b="0"/>
          <a:pathLst>
            <a:path>
              <a:moveTo>
                <a:pt x="0" y="418470"/>
              </a:moveTo>
              <a:lnTo>
                <a:pt x="219613" y="418470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05265" y="7228636"/>
        <a:ext cx="30333" cy="30333"/>
      </dsp:txXfrm>
    </dsp:sp>
    <dsp:sp modelId="{3B1A3685-9A27-4EC4-BEFC-1FDA25274BFA}">
      <dsp:nvSpPr>
        <dsp:cNvPr id="0" name=""/>
        <dsp:cNvSpPr/>
      </dsp:nvSpPr>
      <dsp:spPr>
        <a:xfrm>
          <a:off x="4965459" y="7407318"/>
          <a:ext cx="4392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92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74091" y="7442057"/>
        <a:ext cx="21961" cy="21961"/>
      </dsp:txXfrm>
    </dsp:sp>
    <dsp:sp modelId="{3D594C2F-E3B3-49E4-91B1-8021AB724E6F}">
      <dsp:nvSpPr>
        <dsp:cNvPr id="0" name=""/>
        <dsp:cNvSpPr/>
      </dsp:nvSpPr>
      <dsp:spPr>
        <a:xfrm>
          <a:off x="2330099" y="4314510"/>
          <a:ext cx="439226" cy="31385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13" y="0"/>
              </a:lnTo>
              <a:lnTo>
                <a:pt x="219613" y="3138528"/>
              </a:lnTo>
              <a:lnTo>
                <a:pt x="439226" y="313852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2470485" y="5804546"/>
        <a:ext cx="158455" cy="158455"/>
      </dsp:txXfrm>
    </dsp:sp>
    <dsp:sp modelId="{EB499143-0A51-4A84-9BCC-171DB7295B2C}">
      <dsp:nvSpPr>
        <dsp:cNvPr id="0" name=""/>
        <dsp:cNvSpPr/>
      </dsp:nvSpPr>
      <dsp:spPr>
        <a:xfrm>
          <a:off x="4965459" y="5779156"/>
          <a:ext cx="439226" cy="4184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13" y="0"/>
              </a:lnTo>
              <a:lnTo>
                <a:pt x="219613" y="418470"/>
              </a:lnTo>
              <a:lnTo>
                <a:pt x="439226" y="41847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9905" y="5973225"/>
        <a:ext cx="30333" cy="30333"/>
      </dsp:txXfrm>
    </dsp:sp>
    <dsp:sp modelId="{423F62A8-A7D7-465E-A172-BE4FED008A81}">
      <dsp:nvSpPr>
        <dsp:cNvPr id="0" name=""/>
        <dsp:cNvSpPr/>
      </dsp:nvSpPr>
      <dsp:spPr>
        <a:xfrm>
          <a:off x="4965459" y="5360686"/>
          <a:ext cx="439226" cy="418470"/>
        </a:xfrm>
        <a:custGeom>
          <a:avLst/>
          <a:gdLst/>
          <a:ahLst/>
          <a:cxnLst/>
          <a:rect l="0" t="0" r="0" b="0"/>
          <a:pathLst>
            <a:path>
              <a:moveTo>
                <a:pt x="0" y="418470"/>
              </a:moveTo>
              <a:lnTo>
                <a:pt x="219613" y="418470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9905" y="5554755"/>
        <a:ext cx="30333" cy="30333"/>
      </dsp:txXfrm>
    </dsp:sp>
    <dsp:sp modelId="{8542F5B9-67D9-4447-8C29-940F39DB9407}">
      <dsp:nvSpPr>
        <dsp:cNvPr id="0" name=""/>
        <dsp:cNvSpPr/>
      </dsp:nvSpPr>
      <dsp:spPr>
        <a:xfrm>
          <a:off x="2330099" y="4314510"/>
          <a:ext cx="439226" cy="14646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13" y="0"/>
              </a:lnTo>
              <a:lnTo>
                <a:pt x="219613" y="1464646"/>
              </a:lnTo>
              <a:lnTo>
                <a:pt x="439226" y="146464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511485" y="5008606"/>
        <a:ext cx="76454" cy="76454"/>
      </dsp:txXfrm>
    </dsp:sp>
    <dsp:sp modelId="{AB50A51B-F20A-4F5E-94BD-F9D77A9332BC}">
      <dsp:nvSpPr>
        <dsp:cNvPr id="0" name=""/>
        <dsp:cNvSpPr/>
      </dsp:nvSpPr>
      <dsp:spPr>
        <a:xfrm>
          <a:off x="4965459" y="4105275"/>
          <a:ext cx="439226" cy="4184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13" y="0"/>
              </a:lnTo>
              <a:lnTo>
                <a:pt x="219613" y="418470"/>
              </a:lnTo>
              <a:lnTo>
                <a:pt x="439226" y="41847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9905" y="4299343"/>
        <a:ext cx="30333" cy="30333"/>
      </dsp:txXfrm>
    </dsp:sp>
    <dsp:sp modelId="{3AD7E826-24D0-4602-AAA0-C527D48B2356}">
      <dsp:nvSpPr>
        <dsp:cNvPr id="0" name=""/>
        <dsp:cNvSpPr/>
      </dsp:nvSpPr>
      <dsp:spPr>
        <a:xfrm>
          <a:off x="4965459" y="3686804"/>
          <a:ext cx="439226" cy="418470"/>
        </a:xfrm>
        <a:custGeom>
          <a:avLst/>
          <a:gdLst/>
          <a:ahLst/>
          <a:cxnLst/>
          <a:rect l="0" t="0" r="0" b="0"/>
          <a:pathLst>
            <a:path>
              <a:moveTo>
                <a:pt x="0" y="418470"/>
              </a:moveTo>
              <a:lnTo>
                <a:pt x="219613" y="418470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9905" y="3880873"/>
        <a:ext cx="30333" cy="30333"/>
      </dsp:txXfrm>
    </dsp:sp>
    <dsp:sp modelId="{65BE38A7-EFDD-42A5-8387-87F6ED284FA3}">
      <dsp:nvSpPr>
        <dsp:cNvPr id="0" name=""/>
        <dsp:cNvSpPr/>
      </dsp:nvSpPr>
      <dsp:spPr>
        <a:xfrm>
          <a:off x="2330099" y="4105275"/>
          <a:ext cx="439226" cy="209235"/>
        </a:xfrm>
        <a:custGeom>
          <a:avLst/>
          <a:gdLst/>
          <a:ahLst/>
          <a:cxnLst/>
          <a:rect l="0" t="0" r="0" b="0"/>
          <a:pathLst>
            <a:path>
              <a:moveTo>
                <a:pt x="0" y="209235"/>
              </a:moveTo>
              <a:lnTo>
                <a:pt x="219613" y="209235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537549" y="4197729"/>
        <a:ext cx="24325" cy="24325"/>
      </dsp:txXfrm>
    </dsp:sp>
    <dsp:sp modelId="{96819C43-A9FE-4707-BD15-49B549232EF9}">
      <dsp:nvSpPr>
        <dsp:cNvPr id="0" name=""/>
        <dsp:cNvSpPr/>
      </dsp:nvSpPr>
      <dsp:spPr>
        <a:xfrm>
          <a:off x="7600818" y="2804143"/>
          <a:ext cx="4392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92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09451" y="2838882"/>
        <a:ext cx="21961" cy="21961"/>
      </dsp:txXfrm>
    </dsp:sp>
    <dsp:sp modelId="{5F04F140-49BC-44CA-A5CF-ED23984D9D76}">
      <dsp:nvSpPr>
        <dsp:cNvPr id="0" name=""/>
        <dsp:cNvSpPr/>
      </dsp:nvSpPr>
      <dsp:spPr>
        <a:xfrm>
          <a:off x="4965459" y="2804143"/>
          <a:ext cx="4392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92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74091" y="2838882"/>
        <a:ext cx="21961" cy="21961"/>
      </dsp:txXfrm>
    </dsp:sp>
    <dsp:sp modelId="{22DC00D5-0FC3-4C9A-B889-B732357E2B93}">
      <dsp:nvSpPr>
        <dsp:cNvPr id="0" name=""/>
        <dsp:cNvSpPr/>
      </dsp:nvSpPr>
      <dsp:spPr>
        <a:xfrm>
          <a:off x="2330099" y="2849863"/>
          <a:ext cx="439226" cy="1464646"/>
        </a:xfrm>
        <a:custGeom>
          <a:avLst/>
          <a:gdLst/>
          <a:ahLst/>
          <a:cxnLst/>
          <a:rect l="0" t="0" r="0" b="0"/>
          <a:pathLst>
            <a:path>
              <a:moveTo>
                <a:pt x="0" y="1464646"/>
              </a:moveTo>
              <a:lnTo>
                <a:pt x="219613" y="1464646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511485" y="3543959"/>
        <a:ext cx="76454" cy="76454"/>
      </dsp:txXfrm>
    </dsp:sp>
    <dsp:sp modelId="{52E8EB44-07A8-4451-BF7E-650405FEBF53}">
      <dsp:nvSpPr>
        <dsp:cNvPr id="0" name=""/>
        <dsp:cNvSpPr/>
      </dsp:nvSpPr>
      <dsp:spPr>
        <a:xfrm>
          <a:off x="7600818" y="1967202"/>
          <a:ext cx="4392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92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09451" y="2001942"/>
        <a:ext cx="21961" cy="21961"/>
      </dsp:txXfrm>
    </dsp:sp>
    <dsp:sp modelId="{623146BB-4831-4F81-BA17-6CA64C68F095}">
      <dsp:nvSpPr>
        <dsp:cNvPr id="0" name=""/>
        <dsp:cNvSpPr/>
      </dsp:nvSpPr>
      <dsp:spPr>
        <a:xfrm>
          <a:off x="4965459" y="1175981"/>
          <a:ext cx="439226" cy="83694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13" y="0"/>
              </a:lnTo>
              <a:lnTo>
                <a:pt x="219613" y="836940"/>
              </a:lnTo>
              <a:lnTo>
                <a:pt x="439226" y="83694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1442" y="1570822"/>
        <a:ext cx="47259" cy="47259"/>
      </dsp:txXfrm>
    </dsp:sp>
    <dsp:sp modelId="{4515FAEF-36C9-4116-9605-1B965FA33EC8}">
      <dsp:nvSpPr>
        <dsp:cNvPr id="0" name=""/>
        <dsp:cNvSpPr/>
      </dsp:nvSpPr>
      <dsp:spPr>
        <a:xfrm>
          <a:off x="7600818" y="1130261"/>
          <a:ext cx="4392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92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09451" y="1165001"/>
        <a:ext cx="21961" cy="21961"/>
      </dsp:txXfrm>
    </dsp:sp>
    <dsp:sp modelId="{E8D8CEE9-FA90-4415-AAE3-E34B668155C6}">
      <dsp:nvSpPr>
        <dsp:cNvPr id="0" name=""/>
        <dsp:cNvSpPr/>
      </dsp:nvSpPr>
      <dsp:spPr>
        <a:xfrm>
          <a:off x="4965459" y="1130261"/>
          <a:ext cx="4392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92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74091" y="1165001"/>
        <a:ext cx="21961" cy="21961"/>
      </dsp:txXfrm>
    </dsp:sp>
    <dsp:sp modelId="{4463F784-1FE6-4EDF-8CD2-7B915F9E882A}">
      <dsp:nvSpPr>
        <dsp:cNvPr id="0" name=""/>
        <dsp:cNvSpPr/>
      </dsp:nvSpPr>
      <dsp:spPr>
        <a:xfrm>
          <a:off x="4965459" y="339040"/>
          <a:ext cx="439226" cy="836940"/>
        </a:xfrm>
        <a:custGeom>
          <a:avLst/>
          <a:gdLst/>
          <a:ahLst/>
          <a:cxnLst/>
          <a:rect l="0" t="0" r="0" b="0"/>
          <a:pathLst>
            <a:path>
              <a:moveTo>
                <a:pt x="0" y="836940"/>
              </a:moveTo>
              <a:lnTo>
                <a:pt x="219613" y="836940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1442" y="733881"/>
        <a:ext cx="47259" cy="47259"/>
      </dsp:txXfrm>
    </dsp:sp>
    <dsp:sp modelId="{13B31FC7-D576-4A66-BE14-D30919A7EFCC}">
      <dsp:nvSpPr>
        <dsp:cNvPr id="0" name=""/>
        <dsp:cNvSpPr/>
      </dsp:nvSpPr>
      <dsp:spPr>
        <a:xfrm>
          <a:off x="2330099" y="1175981"/>
          <a:ext cx="439226" cy="3138528"/>
        </a:xfrm>
        <a:custGeom>
          <a:avLst/>
          <a:gdLst/>
          <a:ahLst/>
          <a:cxnLst/>
          <a:rect l="0" t="0" r="0" b="0"/>
          <a:pathLst>
            <a:path>
              <a:moveTo>
                <a:pt x="0" y="3138528"/>
              </a:moveTo>
              <a:lnTo>
                <a:pt x="219613" y="3138528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2470485" y="2666018"/>
        <a:ext cx="158455" cy="158455"/>
      </dsp:txXfrm>
    </dsp:sp>
    <dsp:sp modelId="{47AE8846-F21F-4E4C-B4A3-D44DA4BF791C}">
      <dsp:nvSpPr>
        <dsp:cNvPr id="0" name=""/>
        <dsp:cNvSpPr/>
      </dsp:nvSpPr>
      <dsp:spPr>
        <a:xfrm rot="16200000">
          <a:off x="233342" y="3979733"/>
          <a:ext cx="3523961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7305" tIns="27305" rIns="27305" bIns="27305" numCol="1" spcCol="1270" anchor="ctr" anchorCtr="0">
          <a:noAutofit/>
        </a:bodyPr>
        <a:lstStyle/>
        <a:p>
          <a:pPr lvl="0" algn="ctr" defTabSz="1911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300" kern="1200"/>
            <a:t>Feedback</a:t>
          </a:r>
          <a:endParaRPr lang="zh-CN" altLang="en-US" sz="4300" kern="1200"/>
        </a:p>
      </dsp:txBody>
      <dsp:txXfrm>
        <a:off x="233342" y="3979733"/>
        <a:ext cx="3523961" cy="669552"/>
      </dsp:txXfrm>
    </dsp:sp>
    <dsp:sp modelId="{D8029DD7-C3D4-4A1B-A556-4867F2CA8583}">
      <dsp:nvSpPr>
        <dsp:cNvPr id="0" name=""/>
        <dsp:cNvSpPr/>
      </dsp:nvSpPr>
      <dsp:spPr>
        <a:xfrm>
          <a:off x="2769326" y="841205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sk myself why to do it continualy</a:t>
          </a:r>
          <a:endParaRPr lang="zh-CN" altLang="en-US" sz="1600" kern="1200"/>
        </a:p>
      </dsp:txBody>
      <dsp:txXfrm>
        <a:off x="2769326" y="841205"/>
        <a:ext cx="2196132" cy="669552"/>
      </dsp:txXfrm>
    </dsp:sp>
    <dsp:sp modelId="{11939ED3-8FFD-4797-A85B-92A0BC202556}">
      <dsp:nvSpPr>
        <dsp:cNvPr id="0" name=""/>
        <dsp:cNvSpPr/>
      </dsp:nvSpPr>
      <dsp:spPr>
        <a:xfrm>
          <a:off x="5404685" y="4264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Vision/Big Picture</a:t>
          </a:r>
          <a:endParaRPr lang="zh-CN" altLang="en-US" sz="1600" kern="1200"/>
        </a:p>
      </dsp:txBody>
      <dsp:txXfrm>
        <a:off x="5404685" y="4264"/>
        <a:ext cx="2196132" cy="669552"/>
      </dsp:txXfrm>
    </dsp:sp>
    <dsp:sp modelId="{B1567EBD-1E43-4ECC-BFA4-ECB2828AD186}">
      <dsp:nvSpPr>
        <dsp:cNvPr id="0" name=""/>
        <dsp:cNvSpPr/>
      </dsp:nvSpPr>
      <dsp:spPr>
        <a:xfrm>
          <a:off x="5404685" y="841205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Root Cause</a:t>
          </a:r>
          <a:endParaRPr lang="zh-CN" altLang="en-US" sz="1600" kern="1200"/>
        </a:p>
      </dsp:txBody>
      <dsp:txXfrm>
        <a:off x="5404685" y="841205"/>
        <a:ext cx="2196132" cy="669552"/>
      </dsp:txXfrm>
    </dsp:sp>
    <dsp:sp modelId="{D25AF45C-8621-41E6-96C3-C7BD2BF6496A}">
      <dsp:nvSpPr>
        <dsp:cNvPr id="0" name=""/>
        <dsp:cNvSpPr/>
      </dsp:nvSpPr>
      <dsp:spPr>
        <a:xfrm>
          <a:off x="8040045" y="841205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Response Quickly</a:t>
          </a:r>
          <a:endParaRPr lang="zh-CN" altLang="en-US" sz="1600" kern="1200"/>
        </a:p>
      </dsp:txBody>
      <dsp:txXfrm>
        <a:off x="8040045" y="841205"/>
        <a:ext cx="2196132" cy="669552"/>
      </dsp:txXfrm>
    </dsp:sp>
    <dsp:sp modelId="{2EF38378-6BAB-4D13-9179-251CC87E9673}">
      <dsp:nvSpPr>
        <dsp:cNvPr id="0" name=""/>
        <dsp:cNvSpPr/>
      </dsp:nvSpPr>
      <dsp:spPr>
        <a:xfrm>
          <a:off x="5404685" y="1678146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Immerse in </a:t>
          </a:r>
          <a:endParaRPr lang="zh-CN" altLang="en-US" sz="1600" kern="1200"/>
        </a:p>
      </dsp:txBody>
      <dsp:txXfrm>
        <a:off x="5404685" y="1678146"/>
        <a:ext cx="2196132" cy="669552"/>
      </dsp:txXfrm>
    </dsp:sp>
    <dsp:sp modelId="{45849D85-2531-49E0-B359-6E8C5A7A5BB1}">
      <dsp:nvSpPr>
        <dsp:cNvPr id="0" name=""/>
        <dsp:cNvSpPr/>
      </dsp:nvSpPr>
      <dsp:spPr>
        <a:xfrm>
          <a:off x="8040045" y="1678146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***Passions***</a:t>
          </a:r>
          <a:endParaRPr lang="zh-CN" altLang="en-US" sz="1600" kern="1200"/>
        </a:p>
      </dsp:txBody>
      <dsp:txXfrm>
        <a:off x="8040045" y="1678146"/>
        <a:ext cx="2196132" cy="669552"/>
      </dsp:txXfrm>
    </dsp:sp>
    <dsp:sp modelId="{847F8605-730D-4F97-9EB1-4814AB2E5EA0}">
      <dsp:nvSpPr>
        <dsp:cNvPr id="0" name=""/>
        <dsp:cNvSpPr/>
      </dsp:nvSpPr>
      <dsp:spPr>
        <a:xfrm>
          <a:off x="2769326" y="2515087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elf-cultivation</a:t>
          </a:r>
          <a:endParaRPr lang="zh-CN" altLang="en-US" sz="1600" kern="1200"/>
        </a:p>
      </dsp:txBody>
      <dsp:txXfrm>
        <a:off x="2769326" y="2515087"/>
        <a:ext cx="2196132" cy="669552"/>
      </dsp:txXfrm>
    </dsp:sp>
    <dsp:sp modelId="{CF14C786-B92A-4D82-A9E0-9B2C8DC98635}">
      <dsp:nvSpPr>
        <dsp:cNvPr id="0" name=""/>
        <dsp:cNvSpPr/>
      </dsp:nvSpPr>
      <dsp:spPr>
        <a:xfrm>
          <a:off x="5404685" y="2515087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ctive Action</a:t>
          </a:r>
          <a:endParaRPr lang="zh-CN" altLang="en-US" sz="1600" kern="1200"/>
        </a:p>
      </dsp:txBody>
      <dsp:txXfrm>
        <a:off x="5404685" y="2515087"/>
        <a:ext cx="2196132" cy="669552"/>
      </dsp:txXfrm>
    </dsp:sp>
    <dsp:sp modelId="{14A03383-AA53-4960-BA7C-E62DD887737A}">
      <dsp:nvSpPr>
        <dsp:cNvPr id="0" name=""/>
        <dsp:cNvSpPr/>
      </dsp:nvSpPr>
      <dsp:spPr>
        <a:xfrm>
          <a:off x="8040045" y="2515087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Imporve</a:t>
          </a:r>
          <a:r>
            <a:rPr lang="en-US" altLang="zh-CN" sz="1600" kern="1200" baseline="0"/>
            <a:t> skills from things that I am not good at</a:t>
          </a:r>
          <a:endParaRPr lang="zh-CN" altLang="en-US" sz="1600" kern="1200"/>
        </a:p>
      </dsp:txBody>
      <dsp:txXfrm>
        <a:off x="8040045" y="2515087"/>
        <a:ext cx="2196132" cy="669552"/>
      </dsp:txXfrm>
    </dsp:sp>
    <dsp:sp modelId="{667EC47A-D406-433A-9EE9-6981B639D7B7}">
      <dsp:nvSpPr>
        <dsp:cNvPr id="0" name=""/>
        <dsp:cNvSpPr/>
      </dsp:nvSpPr>
      <dsp:spPr>
        <a:xfrm>
          <a:off x="2769326" y="3770498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Dynamic</a:t>
          </a:r>
          <a:endParaRPr lang="zh-CN" altLang="en-US" sz="1600" kern="1200"/>
        </a:p>
      </dsp:txBody>
      <dsp:txXfrm>
        <a:off x="2769326" y="3770498"/>
        <a:ext cx="2196132" cy="669552"/>
      </dsp:txXfrm>
    </dsp:sp>
    <dsp:sp modelId="{C89F51ED-3374-442C-92AA-F1197A936B88}">
      <dsp:nvSpPr>
        <dsp:cNvPr id="0" name=""/>
        <dsp:cNvSpPr/>
      </dsp:nvSpPr>
      <dsp:spPr>
        <a:xfrm>
          <a:off x="5404685" y="3352028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ursuit main goal</a:t>
          </a:r>
          <a:endParaRPr lang="zh-CN" altLang="en-US" sz="1600" kern="1200"/>
        </a:p>
      </dsp:txBody>
      <dsp:txXfrm>
        <a:off x="5404685" y="3352028"/>
        <a:ext cx="2196132" cy="669552"/>
      </dsp:txXfrm>
    </dsp:sp>
    <dsp:sp modelId="{5735FE3E-74EF-4FB3-9C7C-EFF9A4077E40}">
      <dsp:nvSpPr>
        <dsp:cNvPr id="0" name=""/>
        <dsp:cNvSpPr/>
      </dsp:nvSpPr>
      <dsp:spPr>
        <a:xfrm>
          <a:off x="5404685" y="4188969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djust minor goals</a:t>
          </a:r>
          <a:endParaRPr lang="zh-CN" altLang="en-US" sz="1600" kern="1200"/>
        </a:p>
      </dsp:txBody>
      <dsp:txXfrm>
        <a:off x="5404685" y="4188969"/>
        <a:ext cx="2196132" cy="669552"/>
      </dsp:txXfrm>
    </dsp:sp>
    <dsp:sp modelId="{7B296622-3203-4C3C-BADC-76263B452119}">
      <dsp:nvSpPr>
        <dsp:cNvPr id="0" name=""/>
        <dsp:cNvSpPr/>
      </dsp:nvSpPr>
      <dsp:spPr>
        <a:xfrm>
          <a:off x="2769326" y="5444380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trategy</a:t>
          </a:r>
          <a:endParaRPr lang="zh-CN" altLang="en-US" sz="1600" kern="1200"/>
        </a:p>
      </dsp:txBody>
      <dsp:txXfrm>
        <a:off x="2769326" y="5444380"/>
        <a:ext cx="2196132" cy="669552"/>
      </dsp:txXfrm>
    </dsp:sp>
    <dsp:sp modelId="{994DD87F-BB5F-4611-B3A5-D1E484293B06}">
      <dsp:nvSpPr>
        <dsp:cNvPr id="0" name=""/>
        <dsp:cNvSpPr/>
      </dsp:nvSpPr>
      <dsp:spPr>
        <a:xfrm>
          <a:off x="5404685" y="5025909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mpress the break time before and after a class</a:t>
          </a:r>
          <a:endParaRPr lang="zh-CN" altLang="en-US" sz="1600" kern="1200"/>
        </a:p>
      </dsp:txBody>
      <dsp:txXfrm>
        <a:off x="5404685" y="5025909"/>
        <a:ext cx="2196132" cy="669552"/>
      </dsp:txXfrm>
    </dsp:sp>
    <dsp:sp modelId="{EC4FAAE3-3A08-4E62-B0A2-18D177DFE4D8}">
      <dsp:nvSpPr>
        <dsp:cNvPr id="0" name=""/>
        <dsp:cNvSpPr/>
      </dsp:nvSpPr>
      <dsp:spPr>
        <a:xfrm>
          <a:off x="5404685" y="5862850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iterative quickly</a:t>
          </a:r>
          <a:endParaRPr lang="zh-CN" altLang="en-US" sz="1600" kern="1200"/>
        </a:p>
      </dsp:txBody>
      <dsp:txXfrm>
        <a:off x="5404685" y="5862850"/>
        <a:ext cx="2196132" cy="669552"/>
      </dsp:txXfrm>
    </dsp:sp>
    <dsp:sp modelId="{5B2A2679-3A76-4E9A-9D97-1CE4131E5F19}">
      <dsp:nvSpPr>
        <dsp:cNvPr id="0" name=""/>
        <dsp:cNvSpPr/>
      </dsp:nvSpPr>
      <dsp:spPr>
        <a:xfrm>
          <a:off x="2769326" y="7118262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ersonality</a:t>
          </a:r>
          <a:endParaRPr lang="zh-CN" altLang="en-US" sz="1600" kern="1200"/>
        </a:p>
      </dsp:txBody>
      <dsp:txXfrm>
        <a:off x="2769326" y="7118262"/>
        <a:ext cx="2196132" cy="669552"/>
      </dsp:txXfrm>
    </dsp:sp>
    <dsp:sp modelId="{9C1C14DA-F756-46ED-8E95-4DC5B5DF4902}">
      <dsp:nvSpPr>
        <dsp:cNvPr id="0" name=""/>
        <dsp:cNvSpPr/>
      </dsp:nvSpPr>
      <dsp:spPr>
        <a:xfrm>
          <a:off x="5404685" y="7118262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Feeling/Thinking</a:t>
          </a:r>
          <a:endParaRPr lang="zh-CN" altLang="en-US" sz="1600" kern="1200"/>
        </a:p>
      </dsp:txBody>
      <dsp:txXfrm>
        <a:off x="5404685" y="7118262"/>
        <a:ext cx="2196132" cy="669552"/>
      </dsp:txXfrm>
    </dsp:sp>
    <dsp:sp modelId="{089EB4D2-309E-48F6-B6C7-F07A788BD238}">
      <dsp:nvSpPr>
        <dsp:cNvPr id="0" name=""/>
        <dsp:cNvSpPr/>
      </dsp:nvSpPr>
      <dsp:spPr>
        <a:xfrm>
          <a:off x="8040045" y="6699791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void excessive feelings</a:t>
          </a:r>
          <a:endParaRPr lang="zh-CN" altLang="en-US" sz="1600" kern="1200"/>
        </a:p>
      </dsp:txBody>
      <dsp:txXfrm>
        <a:off x="8040045" y="6699791"/>
        <a:ext cx="2196132" cy="669552"/>
      </dsp:txXfrm>
    </dsp:sp>
    <dsp:sp modelId="{927FCCAB-98F8-4BEA-99B1-454338C8A10F}">
      <dsp:nvSpPr>
        <dsp:cNvPr id="0" name=""/>
        <dsp:cNvSpPr/>
      </dsp:nvSpPr>
      <dsp:spPr>
        <a:xfrm>
          <a:off x="8040045" y="7536732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Focus on why/how to do the things</a:t>
          </a:r>
          <a:endParaRPr lang="zh-CN" altLang="en-US" sz="1600" kern="1200"/>
        </a:p>
      </dsp:txBody>
      <dsp:txXfrm>
        <a:off x="8040045" y="7536732"/>
        <a:ext cx="2196132" cy="66955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2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06</cp:revision>
  <dcterms:created xsi:type="dcterms:W3CDTF">2018-07-09T12:32:00Z</dcterms:created>
  <dcterms:modified xsi:type="dcterms:W3CDTF">2018-11-02T19:08:00Z</dcterms:modified>
</cp:coreProperties>
</file>